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E7AA65" w14:textId="77777777" w:rsidR="00FA1A46" w:rsidRPr="009A1A9E" w:rsidRDefault="00FA1A46" w:rsidP="00E05E05">
      <w:pPr>
        <w:spacing w:after="0"/>
        <w:jc w:val="center"/>
      </w:pPr>
    </w:p>
    <w:p w14:paraId="1AE7AA66" w14:textId="77777777" w:rsidR="00E05E05" w:rsidRPr="009A1A9E" w:rsidRDefault="00E05E05" w:rsidP="00E05E05">
      <w:pPr>
        <w:spacing w:after="0"/>
        <w:jc w:val="center"/>
      </w:pPr>
    </w:p>
    <w:p w14:paraId="1AE7AA67" w14:textId="77777777" w:rsidR="0088427E" w:rsidRPr="009A1A9E" w:rsidRDefault="0088427E" w:rsidP="00E05E05">
      <w:pPr>
        <w:spacing w:after="0"/>
        <w:jc w:val="center"/>
      </w:pPr>
    </w:p>
    <w:p w14:paraId="1AE7AA68" w14:textId="77777777" w:rsidR="0088427E" w:rsidRPr="009A1A9E" w:rsidRDefault="0088427E" w:rsidP="00E05E05">
      <w:pPr>
        <w:spacing w:after="0"/>
        <w:jc w:val="center"/>
      </w:pPr>
    </w:p>
    <w:p w14:paraId="1AE7AA69" w14:textId="77777777" w:rsidR="0088427E" w:rsidRPr="009A1A9E" w:rsidRDefault="0088427E" w:rsidP="00E05E05">
      <w:pPr>
        <w:spacing w:after="0"/>
        <w:jc w:val="center"/>
      </w:pPr>
    </w:p>
    <w:p w14:paraId="1AE7AA6A" w14:textId="77777777" w:rsidR="0088427E" w:rsidRPr="009A1A9E" w:rsidRDefault="0088427E" w:rsidP="00E05E05">
      <w:pPr>
        <w:spacing w:after="0"/>
        <w:jc w:val="center"/>
      </w:pPr>
    </w:p>
    <w:p w14:paraId="1AE7AA6B" w14:textId="77777777" w:rsidR="0088427E" w:rsidRPr="009A1A9E" w:rsidRDefault="0088427E" w:rsidP="00695DC3">
      <w:pPr>
        <w:spacing w:after="0"/>
      </w:pPr>
    </w:p>
    <w:p w14:paraId="1AE7AA6C" w14:textId="77777777" w:rsidR="00A80CC6" w:rsidRPr="009A1A9E" w:rsidRDefault="00A80CC6" w:rsidP="00E05E05">
      <w:pPr>
        <w:spacing w:after="0"/>
        <w:jc w:val="center"/>
      </w:pPr>
    </w:p>
    <w:p w14:paraId="1AE7AA6D" w14:textId="3A4BA54F" w:rsidR="009A1A9E" w:rsidRDefault="009A1A9E" w:rsidP="009A1A9E">
      <w:pPr>
        <w:spacing w:after="0"/>
        <w:jc w:val="center"/>
        <w:rPr>
          <w:noProof/>
          <w:lang w:eastAsia="it-IT"/>
        </w:rPr>
      </w:pPr>
    </w:p>
    <w:p w14:paraId="031195B4" w14:textId="1478195D" w:rsidR="0091628C" w:rsidRDefault="0091628C" w:rsidP="009A1A9E">
      <w:pPr>
        <w:spacing w:after="0"/>
        <w:jc w:val="center"/>
        <w:rPr>
          <w:noProof/>
          <w:lang w:eastAsia="it-IT"/>
        </w:rPr>
      </w:pPr>
    </w:p>
    <w:p w14:paraId="5E71BFE7" w14:textId="73D6F359" w:rsidR="0091628C" w:rsidRDefault="0091628C" w:rsidP="009A1A9E">
      <w:pPr>
        <w:spacing w:after="0"/>
        <w:jc w:val="center"/>
        <w:rPr>
          <w:noProof/>
          <w:lang w:eastAsia="it-IT"/>
        </w:rPr>
      </w:pPr>
    </w:p>
    <w:p w14:paraId="18428C14" w14:textId="778BE342" w:rsidR="0091628C" w:rsidRDefault="0091628C" w:rsidP="009A1A9E">
      <w:pPr>
        <w:spacing w:after="0"/>
        <w:jc w:val="center"/>
        <w:rPr>
          <w:noProof/>
          <w:lang w:eastAsia="it-IT"/>
        </w:rPr>
      </w:pPr>
    </w:p>
    <w:p w14:paraId="4C9A44B3" w14:textId="2DCFB7FA" w:rsidR="0091628C" w:rsidRDefault="0091628C" w:rsidP="009A1A9E">
      <w:pPr>
        <w:spacing w:after="0"/>
        <w:jc w:val="center"/>
        <w:rPr>
          <w:noProof/>
          <w:lang w:eastAsia="it-IT"/>
        </w:rPr>
      </w:pPr>
    </w:p>
    <w:p w14:paraId="14D1B2C9" w14:textId="5FE265C6" w:rsidR="0091628C" w:rsidRDefault="0091628C" w:rsidP="009A1A9E">
      <w:pPr>
        <w:spacing w:after="0"/>
        <w:jc w:val="center"/>
        <w:rPr>
          <w:noProof/>
          <w:lang w:eastAsia="it-IT"/>
        </w:rPr>
      </w:pPr>
    </w:p>
    <w:p w14:paraId="0B6748FB" w14:textId="06765740" w:rsidR="0091628C" w:rsidRDefault="0091628C" w:rsidP="009A1A9E">
      <w:pPr>
        <w:spacing w:after="0"/>
        <w:jc w:val="center"/>
        <w:rPr>
          <w:noProof/>
          <w:lang w:eastAsia="it-IT"/>
        </w:rPr>
      </w:pPr>
    </w:p>
    <w:p w14:paraId="04FDF10B" w14:textId="77777777" w:rsidR="0091628C" w:rsidRDefault="0091628C" w:rsidP="009A1A9E">
      <w:pPr>
        <w:spacing w:after="0"/>
        <w:jc w:val="center"/>
        <w:rPr>
          <w:noProof/>
        </w:rPr>
      </w:pPr>
    </w:p>
    <w:p w14:paraId="1AE7AA6E" w14:textId="77777777" w:rsidR="00F7603A" w:rsidRPr="009A1A9E" w:rsidRDefault="00F7603A" w:rsidP="009A1A9E">
      <w:pPr>
        <w:spacing w:after="0"/>
        <w:jc w:val="center"/>
      </w:pPr>
    </w:p>
    <w:bookmarkStart w:id="0" w:name="Titolo" w:displacedByCustomXml="next"/>
    <w:sdt>
      <w:sdtPr>
        <w:rPr>
          <w:rFonts w:cs="Arial"/>
          <w:b/>
          <w:caps/>
          <w:sz w:val="48"/>
          <w:szCs w:val="48"/>
        </w:rPr>
        <w:alias w:val="Titolo"/>
        <w:tag w:val="Titolo"/>
        <w:id w:val="-1980290351"/>
        <w:lock w:val="sdtLocked"/>
        <w:placeholder>
          <w:docPart w:val="22035726B1E148EAA991A4C16667C2F6"/>
        </w:placeholder>
        <w:text/>
      </w:sdtPr>
      <w:sdtEndPr/>
      <w:sdtContent>
        <w:p w14:paraId="1AE7AA6F" w14:textId="77777777" w:rsidR="00F03F3E" w:rsidRPr="00AE570B" w:rsidRDefault="009F7476" w:rsidP="00F03F3E">
          <w:pPr>
            <w:jc w:val="center"/>
            <w:rPr>
              <w:rFonts w:cs="Arial"/>
              <w:b/>
              <w:caps/>
              <w:sz w:val="48"/>
              <w:szCs w:val="48"/>
            </w:rPr>
          </w:pPr>
          <w:r>
            <w:rPr>
              <w:rFonts w:cs="Arial"/>
              <w:b/>
              <w:caps/>
              <w:sz w:val="48"/>
              <w:szCs w:val="48"/>
            </w:rPr>
            <w:t>TITOLI DI VIAGGIO REGIONALI</w:t>
          </w:r>
        </w:p>
      </w:sdtContent>
    </w:sdt>
    <w:bookmarkEnd w:id="0" w:displacedByCustomXml="prev"/>
    <w:bookmarkStart w:id="1" w:name="Sottotitolo" w:displacedByCustomXml="next"/>
    <w:sdt>
      <w:sdtPr>
        <w:rPr>
          <w:rFonts w:cs="Arial"/>
          <w:color w:val="7F7F7F"/>
          <w:sz w:val="36"/>
          <w:szCs w:val="36"/>
        </w:rPr>
        <w:alias w:val="Sottotitolo"/>
        <w:tag w:val="Sottotitolo"/>
        <w:id w:val="2064054167"/>
        <w:lock w:val="sdtLocked"/>
        <w:placeholder>
          <w:docPart w:val="0AB4E7AE52854D29A1C62EF03C198847"/>
        </w:placeholder>
        <w:text/>
      </w:sdtPr>
      <w:sdtEndPr/>
      <w:sdtContent>
        <w:p w14:paraId="1AE7AA70" w14:textId="77777777" w:rsidR="004D14B0" w:rsidRPr="00AE570B" w:rsidRDefault="00B44024" w:rsidP="004D14B0">
          <w:pPr>
            <w:spacing w:after="0"/>
            <w:jc w:val="center"/>
            <w:rPr>
              <w:rFonts w:cs="Arial"/>
              <w:color w:val="7F7F7F"/>
              <w:sz w:val="36"/>
              <w:szCs w:val="36"/>
            </w:rPr>
          </w:pPr>
          <w:r>
            <w:rPr>
              <w:rFonts w:cs="Arial"/>
              <w:color w:val="7F7F7F"/>
              <w:sz w:val="36"/>
              <w:szCs w:val="36"/>
            </w:rPr>
            <w:t>Nota Tecnica</w:t>
          </w:r>
        </w:p>
      </w:sdtContent>
    </w:sdt>
    <w:bookmarkEnd w:id="1" w:displacedByCustomXml="prev"/>
    <w:p w14:paraId="1AE7AA71" w14:textId="77777777" w:rsidR="004D14B0" w:rsidRPr="00AE570B" w:rsidRDefault="004D14B0" w:rsidP="004D14B0">
      <w:pPr>
        <w:spacing w:after="0"/>
        <w:jc w:val="center"/>
        <w:rPr>
          <w:rFonts w:cs="Arial"/>
          <w:color w:val="7F7F7F"/>
          <w:sz w:val="36"/>
          <w:szCs w:val="36"/>
        </w:rPr>
      </w:pPr>
    </w:p>
    <w:p w14:paraId="1AE7AA72" w14:textId="77777777" w:rsidR="004D14B0" w:rsidRPr="00AE570B" w:rsidRDefault="004D14B0" w:rsidP="004D14B0">
      <w:pPr>
        <w:spacing w:after="0"/>
        <w:jc w:val="center"/>
        <w:rPr>
          <w:rFonts w:cs="Arial"/>
          <w:color w:val="7F7F7F"/>
          <w:sz w:val="36"/>
          <w:szCs w:val="36"/>
        </w:rPr>
      </w:pPr>
    </w:p>
    <w:bookmarkStart w:id="2" w:name="Oggetto" w:displacedByCustomXml="next"/>
    <w:sdt>
      <w:sdtPr>
        <w:rPr>
          <w:rFonts w:cs="Arial"/>
          <w:i/>
          <w:color w:val="7F7F7F"/>
          <w:sz w:val="32"/>
          <w:szCs w:val="36"/>
        </w:rPr>
        <w:alias w:val="Oggetto"/>
        <w:tag w:val="Oggetto"/>
        <w:id w:val="-535201844"/>
        <w:lock w:val="sdtLocked"/>
        <w:placeholder>
          <w:docPart w:val="06B79BA226624AF982199E3210981D86"/>
        </w:placeholder>
        <w:text/>
      </w:sdtPr>
      <w:sdtEndPr/>
      <w:sdtContent>
        <w:p w14:paraId="1AE7AA73" w14:textId="11AFE984" w:rsidR="004D14B0" w:rsidRPr="00AE570B" w:rsidRDefault="00B44024" w:rsidP="004D14B0">
          <w:pPr>
            <w:spacing w:after="0"/>
            <w:jc w:val="center"/>
            <w:rPr>
              <w:rFonts w:cs="Arial"/>
              <w:i/>
              <w:color w:val="7F7F7F"/>
              <w:sz w:val="32"/>
              <w:szCs w:val="36"/>
            </w:rPr>
          </w:pPr>
          <w:r>
            <w:rPr>
              <w:rFonts w:cs="Arial"/>
              <w:i/>
              <w:color w:val="7F7F7F"/>
              <w:sz w:val="32"/>
              <w:szCs w:val="36"/>
            </w:rPr>
            <w:t xml:space="preserve">Sistema </w:t>
          </w:r>
          <w:r w:rsidR="0091628C">
            <w:rPr>
              <w:rFonts w:cs="Arial"/>
              <w:i/>
              <w:color w:val="7F7F7F"/>
              <w:sz w:val="32"/>
              <w:szCs w:val="36"/>
            </w:rPr>
            <w:t>…</w:t>
          </w:r>
        </w:p>
      </w:sdtContent>
    </w:sdt>
    <w:bookmarkEnd w:id="2" w:displacedByCustomXml="prev"/>
    <w:p w14:paraId="1AE7AA74" w14:textId="77777777" w:rsidR="004D14B0" w:rsidRDefault="004D14B0" w:rsidP="004D14B0">
      <w:pPr>
        <w:spacing w:after="0"/>
        <w:jc w:val="center"/>
        <w:rPr>
          <w:rFonts w:cs="Arial"/>
          <w:i/>
          <w:color w:val="7F7F7F"/>
          <w:sz w:val="36"/>
          <w:szCs w:val="36"/>
        </w:rPr>
      </w:pPr>
    </w:p>
    <w:p w14:paraId="1AE7AA75" w14:textId="77777777" w:rsidR="005C4B29" w:rsidRPr="00AE570B" w:rsidRDefault="005C4B29" w:rsidP="004D14B0">
      <w:pPr>
        <w:spacing w:after="0"/>
        <w:jc w:val="center"/>
        <w:rPr>
          <w:rFonts w:cs="Arial"/>
          <w:i/>
          <w:color w:val="7F7F7F"/>
          <w:sz w:val="36"/>
          <w:szCs w:val="36"/>
        </w:rPr>
      </w:pPr>
    </w:p>
    <w:p w14:paraId="1AE7AA76" w14:textId="6DA4FFC9" w:rsidR="0036078B" w:rsidRDefault="004D14B0" w:rsidP="0036078B">
      <w:pPr>
        <w:jc w:val="center"/>
        <w:rPr>
          <w:rFonts w:cs="Arial"/>
        </w:rPr>
      </w:pPr>
      <w:r w:rsidRPr="00B44024">
        <w:rPr>
          <w:rFonts w:cs="Arial"/>
          <w:b/>
        </w:rPr>
        <w:t xml:space="preserve">Versione </w:t>
      </w:r>
      <w:r w:rsidR="0091628C">
        <w:rPr>
          <w:rFonts w:cs="Arial"/>
          <w:b/>
        </w:rPr>
        <w:t>X</w:t>
      </w:r>
      <w:r w:rsidR="00B44024" w:rsidRPr="00B44024">
        <w:rPr>
          <w:rFonts w:cs="Arial"/>
          <w:b/>
        </w:rPr>
        <w:t>.</w:t>
      </w:r>
      <w:r w:rsidR="0091628C">
        <w:rPr>
          <w:rFonts w:cs="Arial"/>
          <w:b/>
        </w:rPr>
        <w:t>X</w:t>
      </w:r>
      <w:r w:rsidR="00B44024" w:rsidRPr="00B44024">
        <w:rPr>
          <w:rFonts w:cs="Arial"/>
          <w:b/>
        </w:rPr>
        <w:t xml:space="preserve"> </w:t>
      </w:r>
      <w:r w:rsidRPr="00AE570B">
        <w:rPr>
          <w:rFonts w:cs="Arial"/>
        </w:rPr>
        <w:t xml:space="preserve">del </w:t>
      </w:r>
      <w:r w:rsidR="0091628C">
        <w:rPr>
          <w:rFonts w:cs="Arial"/>
        </w:rPr>
        <w:t>XX/XX/XXXX</w:t>
      </w:r>
    </w:p>
    <w:p w14:paraId="1AE7AA77" w14:textId="42103ACD" w:rsidR="00B44024" w:rsidRPr="00AE570B" w:rsidRDefault="00B44024" w:rsidP="0036078B">
      <w:pPr>
        <w:jc w:val="center"/>
        <w:rPr>
          <w:rFonts w:cs="Arial"/>
        </w:rPr>
      </w:pPr>
      <w:r>
        <w:rPr>
          <w:rFonts w:cs="Arial"/>
        </w:rPr>
        <w:t xml:space="preserve">Doc ID: </w:t>
      </w:r>
      <w:r w:rsidR="0091628C">
        <w:rPr>
          <w:rFonts w:cs="Arial"/>
        </w:rPr>
        <w:t>XX</w:t>
      </w:r>
    </w:p>
    <w:p w14:paraId="1AE7AA78" w14:textId="77777777" w:rsidR="0036078B" w:rsidRDefault="005C4B29" w:rsidP="005C4B29">
      <w:pPr>
        <w:spacing w:after="0" w:line="240" w:lineRule="auto"/>
        <w:rPr>
          <w:rFonts w:cs="Arial"/>
        </w:rPr>
      </w:pPr>
      <w:r>
        <w:rPr>
          <w:rFonts w:cs="Arial"/>
        </w:rPr>
        <w:br w:type="page"/>
      </w:r>
    </w:p>
    <w:p w14:paraId="1AE7AA79" w14:textId="77777777" w:rsidR="005C4B29" w:rsidRPr="00AE570B" w:rsidRDefault="005C4B29" w:rsidP="005C4B29">
      <w:pPr>
        <w:spacing w:after="0" w:line="240" w:lineRule="auto"/>
        <w:rPr>
          <w:rFonts w:cs="Arial"/>
        </w:rPr>
      </w:pPr>
    </w:p>
    <w:tbl>
      <w:tblPr>
        <w:tblW w:w="4753" w:type="pct"/>
        <w:tblInd w:w="108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1417"/>
        <w:gridCol w:w="1172"/>
        <w:gridCol w:w="6240"/>
      </w:tblGrid>
      <w:tr w:rsidR="009F7476" w:rsidRPr="002E78BA" w14:paraId="1AE7AA7D" w14:textId="77777777" w:rsidTr="0091628C">
        <w:trPr>
          <w:cantSplit/>
        </w:trPr>
        <w:tc>
          <w:tcPr>
            <w:tcW w:w="802" w:type="pct"/>
            <w:shd w:val="clear" w:color="auto" w:fill="D9D9D9"/>
          </w:tcPr>
          <w:p w14:paraId="1AE7AA7A" w14:textId="77777777" w:rsidR="009F7476" w:rsidRPr="009F7476" w:rsidRDefault="009F7476" w:rsidP="009F7476">
            <w:pPr>
              <w:pStyle w:val="TableHeader"/>
              <w:rPr>
                <w:rFonts w:cs="Arial"/>
              </w:rPr>
            </w:pPr>
            <w:r w:rsidRPr="009F7476">
              <w:rPr>
                <w:rFonts w:cs="Arial"/>
              </w:rPr>
              <w:t>Data</w:t>
            </w:r>
          </w:p>
        </w:tc>
        <w:tc>
          <w:tcPr>
            <w:tcW w:w="664" w:type="pct"/>
            <w:shd w:val="clear" w:color="auto" w:fill="D9D9D9"/>
          </w:tcPr>
          <w:p w14:paraId="1AE7AA7B" w14:textId="77777777" w:rsidR="009F7476" w:rsidRPr="009F7476" w:rsidRDefault="009F7476" w:rsidP="009F7476">
            <w:pPr>
              <w:pStyle w:val="TableHeader"/>
              <w:rPr>
                <w:rFonts w:cs="Arial"/>
              </w:rPr>
            </w:pPr>
            <w:r w:rsidRPr="009F7476">
              <w:rPr>
                <w:rFonts w:cs="Arial"/>
              </w:rPr>
              <w:t>Versione</w:t>
            </w:r>
          </w:p>
        </w:tc>
        <w:tc>
          <w:tcPr>
            <w:tcW w:w="3534" w:type="pct"/>
            <w:shd w:val="clear" w:color="auto" w:fill="D9D9D9"/>
          </w:tcPr>
          <w:p w14:paraId="1AE7AA7C" w14:textId="77777777" w:rsidR="009F7476" w:rsidRPr="009F7476" w:rsidRDefault="009F7476" w:rsidP="009F7476">
            <w:pPr>
              <w:pStyle w:val="TableHeader"/>
              <w:rPr>
                <w:rFonts w:cs="Arial"/>
              </w:rPr>
            </w:pPr>
            <w:r w:rsidRPr="009F7476">
              <w:rPr>
                <w:rFonts w:cs="Arial"/>
              </w:rPr>
              <w:tab/>
            </w:r>
            <w:r w:rsidRPr="009F7476">
              <w:rPr>
                <w:rFonts w:cs="Arial"/>
              </w:rPr>
              <w:tab/>
              <w:t>Riassunto dei cambiamenti</w:t>
            </w:r>
          </w:p>
        </w:tc>
      </w:tr>
      <w:tr w:rsidR="009F7476" w:rsidRPr="002E78BA" w14:paraId="1AE7AA81" w14:textId="77777777" w:rsidTr="0091628C">
        <w:trPr>
          <w:cantSplit/>
          <w:trHeight w:val="510"/>
        </w:trPr>
        <w:tc>
          <w:tcPr>
            <w:tcW w:w="802" w:type="pct"/>
            <w:vAlign w:val="center"/>
          </w:tcPr>
          <w:p w14:paraId="1AE7AA7E" w14:textId="1E7228D6" w:rsidR="009F7476" w:rsidRPr="009F7476" w:rsidRDefault="0091628C" w:rsidP="009F7476">
            <w:pPr>
              <w:pStyle w:val="TableBody"/>
              <w:rPr>
                <w:rFonts w:cs="Arial"/>
              </w:rPr>
            </w:pPr>
            <w:r>
              <w:rPr>
                <w:rFonts w:cs="Arial"/>
              </w:rPr>
              <w:t>…</w:t>
            </w:r>
          </w:p>
        </w:tc>
        <w:tc>
          <w:tcPr>
            <w:tcW w:w="664" w:type="pct"/>
            <w:vAlign w:val="center"/>
          </w:tcPr>
          <w:p w14:paraId="1AE7AA7F" w14:textId="66F02065" w:rsidR="009F7476" w:rsidRPr="009F7476" w:rsidRDefault="0091628C" w:rsidP="009F7476">
            <w:pPr>
              <w:pStyle w:val="TableBody"/>
              <w:jc w:val="center"/>
              <w:rPr>
                <w:rFonts w:cs="Arial"/>
              </w:rPr>
            </w:pPr>
            <w:r>
              <w:rPr>
                <w:rFonts w:cs="Arial"/>
              </w:rPr>
              <w:t>…</w:t>
            </w:r>
          </w:p>
        </w:tc>
        <w:tc>
          <w:tcPr>
            <w:tcW w:w="3534" w:type="pct"/>
            <w:vAlign w:val="center"/>
          </w:tcPr>
          <w:p w14:paraId="1AE7AA80" w14:textId="60606905" w:rsidR="009F7476" w:rsidRPr="009F7476" w:rsidRDefault="0091628C" w:rsidP="00C65C11">
            <w:pPr>
              <w:pStyle w:val="TableBody"/>
              <w:spacing w:line="240" w:lineRule="auto"/>
              <w:rPr>
                <w:rFonts w:cs="Arial"/>
              </w:rPr>
            </w:pPr>
            <w:r>
              <w:rPr>
                <w:rFonts w:cs="Arial"/>
              </w:rPr>
              <w:t>…</w:t>
            </w:r>
          </w:p>
        </w:tc>
      </w:tr>
    </w:tbl>
    <w:p w14:paraId="1AE7AAA3" w14:textId="77777777" w:rsidR="00C65C11" w:rsidRDefault="00C65C11">
      <w:pPr>
        <w:spacing w:after="0" w:line="240" w:lineRule="auto"/>
        <w:rPr>
          <w:rFonts w:eastAsia="Calibri" w:cs="Arial"/>
          <w:b/>
          <w:spacing w:val="8"/>
          <w:sz w:val="36"/>
          <w:szCs w:val="36"/>
        </w:rPr>
      </w:pPr>
      <w:r>
        <w:rPr>
          <w:rFonts w:cs="Arial"/>
        </w:rPr>
        <w:br w:type="page"/>
      </w:r>
    </w:p>
    <w:p w14:paraId="1AE7AAA4" w14:textId="77777777" w:rsidR="00853E0D" w:rsidRPr="009F7476" w:rsidRDefault="00853E0D" w:rsidP="00853E0D">
      <w:pPr>
        <w:pStyle w:val="H1Intestazione"/>
        <w:rPr>
          <w:rFonts w:cs="Arial"/>
        </w:rPr>
      </w:pPr>
      <w:r w:rsidRPr="009F7476">
        <w:rPr>
          <w:rFonts w:cs="Arial"/>
          <w:lang w:val="it-IT"/>
        </w:rPr>
        <w:lastRenderedPageBreak/>
        <w:t>Indice</w:t>
      </w:r>
    </w:p>
    <w:sdt>
      <w:sdtPr>
        <w:rPr>
          <w:rFonts w:ascii="Arial" w:hAnsi="Arial" w:cs="Arial"/>
          <w:b w:val="0"/>
          <w:bCs w:val="0"/>
          <w:color w:val="auto"/>
          <w:sz w:val="22"/>
          <w:szCs w:val="22"/>
        </w:rPr>
        <w:id w:val="1151323712"/>
        <w:docPartObj>
          <w:docPartGallery w:val="Table of Contents"/>
          <w:docPartUnique/>
        </w:docPartObj>
      </w:sdtPr>
      <w:sdtEndPr>
        <w:rPr>
          <w:rFonts w:asciiTheme="minorHAnsi" w:hAnsiTheme="minorHAnsi"/>
        </w:rPr>
      </w:sdtEndPr>
      <w:sdtContent>
        <w:p w14:paraId="1AE7AAA5" w14:textId="77777777" w:rsidR="00853E0D" w:rsidRPr="009F7476" w:rsidRDefault="00853E0D">
          <w:pPr>
            <w:pStyle w:val="Titolosommario"/>
            <w:rPr>
              <w:rFonts w:ascii="Arial" w:hAnsi="Arial" w:cs="Arial"/>
            </w:rPr>
          </w:pPr>
        </w:p>
        <w:p w14:paraId="1AE7AAA6" w14:textId="64354C49" w:rsidR="00CE321C" w:rsidRDefault="001732B9">
          <w:pPr>
            <w:pStyle w:val="Sommario1"/>
            <w:tabs>
              <w:tab w:val="left" w:pos="480"/>
              <w:tab w:val="right" w:leader="dot" w:pos="9062"/>
            </w:tabs>
            <w:rPr>
              <w:rFonts w:eastAsiaTheme="minorEastAsia"/>
              <w:b w:val="0"/>
              <w:bCs w:val="0"/>
              <w:caps w:val="0"/>
              <w:noProof/>
              <w:lang w:eastAsia="it-IT"/>
            </w:rPr>
          </w:pPr>
          <w:r w:rsidRPr="009F7476">
            <w:rPr>
              <w:rFonts w:cs="Arial"/>
            </w:rPr>
            <w:fldChar w:fldCharType="begin"/>
          </w:r>
          <w:r w:rsidR="00853E0D" w:rsidRPr="009F7476">
            <w:rPr>
              <w:rFonts w:cs="Arial"/>
            </w:rPr>
            <w:instrText xml:space="preserve"> TOC \o "1-3" \h \z \u </w:instrText>
          </w:r>
          <w:r w:rsidRPr="009F7476">
            <w:rPr>
              <w:rFonts w:cs="Arial"/>
            </w:rPr>
            <w:fldChar w:fldCharType="separate"/>
          </w:r>
          <w:hyperlink w:anchor="_Toc500239052" w:history="1">
            <w:r w:rsidR="00CE321C" w:rsidRPr="00654A3F">
              <w:rPr>
                <w:rStyle w:val="Collegamentoipertestuale"/>
                <w:noProof/>
              </w:rPr>
              <w:t>1</w:t>
            </w:r>
            <w:r w:rsidR="00CE321C">
              <w:rPr>
                <w:rFonts w:eastAsiaTheme="minorEastAsia"/>
                <w:b w:val="0"/>
                <w:bCs w:val="0"/>
                <w:caps w:val="0"/>
                <w:noProof/>
                <w:lang w:eastAsia="it-IT"/>
              </w:rPr>
              <w:tab/>
            </w:r>
            <w:r w:rsidR="00CE321C" w:rsidRPr="00654A3F">
              <w:rPr>
                <w:rStyle w:val="Collegamentoipertestuale"/>
                <w:noProof/>
              </w:rPr>
              <w:t>Introduzione</w:t>
            </w:r>
            <w:r w:rsidR="00CE321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7AAA7" w14:textId="11835A02" w:rsidR="00CE321C" w:rsidRDefault="00A5046D">
          <w:pPr>
            <w:pStyle w:val="Sommario2"/>
            <w:tabs>
              <w:tab w:val="left" w:pos="960"/>
              <w:tab w:val="right" w:leader="dot" w:pos="9062"/>
            </w:tabs>
            <w:rPr>
              <w:rFonts w:eastAsiaTheme="minorEastAsia"/>
              <w:noProof/>
              <w:lang w:eastAsia="it-IT"/>
            </w:rPr>
          </w:pPr>
          <w:hyperlink w:anchor="_Toc500239053" w:history="1">
            <w:r w:rsidR="00CE321C" w:rsidRPr="00654A3F">
              <w:rPr>
                <w:rStyle w:val="Collegamentoipertestuale"/>
                <w:noProof/>
              </w:rPr>
              <w:t>1.1</w:t>
            </w:r>
            <w:r w:rsidR="00CE321C">
              <w:rPr>
                <w:rFonts w:eastAsiaTheme="minorEastAsia"/>
                <w:noProof/>
                <w:lang w:eastAsia="it-IT"/>
              </w:rPr>
              <w:tab/>
            </w:r>
            <w:r w:rsidR="00CE321C" w:rsidRPr="00654A3F">
              <w:rPr>
                <w:rStyle w:val="Collegamentoipertestuale"/>
                <w:noProof/>
              </w:rPr>
              <w:t>Definizioni e acronimi</w:t>
            </w:r>
            <w:r w:rsidR="00CE321C">
              <w:rPr>
                <w:noProof/>
                <w:webHidden/>
              </w:rPr>
              <w:tab/>
            </w:r>
            <w:r w:rsidR="001732B9"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53 \h </w:instrText>
            </w:r>
            <w:r w:rsidR="001732B9">
              <w:rPr>
                <w:noProof/>
                <w:webHidden/>
              </w:rPr>
            </w:r>
            <w:r w:rsidR="001732B9"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4</w:t>
            </w:r>
            <w:r w:rsidR="001732B9">
              <w:rPr>
                <w:noProof/>
                <w:webHidden/>
              </w:rPr>
              <w:fldChar w:fldCharType="end"/>
            </w:r>
          </w:hyperlink>
        </w:p>
        <w:p w14:paraId="1AE7AAA8" w14:textId="3B13D591" w:rsidR="00CE321C" w:rsidRDefault="00A5046D">
          <w:pPr>
            <w:pStyle w:val="Sommario2"/>
            <w:tabs>
              <w:tab w:val="left" w:pos="960"/>
              <w:tab w:val="right" w:leader="dot" w:pos="9062"/>
            </w:tabs>
            <w:rPr>
              <w:rFonts w:eastAsiaTheme="minorEastAsia"/>
              <w:noProof/>
              <w:lang w:eastAsia="it-IT"/>
            </w:rPr>
          </w:pPr>
          <w:hyperlink w:anchor="_Toc500239054" w:history="1">
            <w:r w:rsidR="00CE321C" w:rsidRPr="00654A3F">
              <w:rPr>
                <w:rStyle w:val="Collegamentoipertestuale"/>
                <w:noProof/>
              </w:rPr>
              <w:t>1.2</w:t>
            </w:r>
            <w:r w:rsidR="00CE321C">
              <w:rPr>
                <w:rFonts w:eastAsiaTheme="minorEastAsia"/>
                <w:noProof/>
                <w:lang w:eastAsia="it-IT"/>
              </w:rPr>
              <w:tab/>
            </w:r>
            <w:r w:rsidR="00CE321C" w:rsidRPr="00654A3F">
              <w:rPr>
                <w:rStyle w:val="Collegamentoipertestuale"/>
                <w:noProof/>
              </w:rPr>
              <w:t>Riferimenti</w:t>
            </w:r>
            <w:r w:rsidR="00CE321C">
              <w:rPr>
                <w:noProof/>
                <w:webHidden/>
              </w:rPr>
              <w:tab/>
            </w:r>
            <w:r w:rsidR="001732B9"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54 \h </w:instrText>
            </w:r>
            <w:r w:rsidR="001732B9">
              <w:rPr>
                <w:noProof/>
                <w:webHidden/>
              </w:rPr>
            </w:r>
            <w:r w:rsidR="001732B9"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4</w:t>
            </w:r>
            <w:r w:rsidR="001732B9">
              <w:rPr>
                <w:noProof/>
                <w:webHidden/>
              </w:rPr>
              <w:fldChar w:fldCharType="end"/>
            </w:r>
          </w:hyperlink>
        </w:p>
        <w:p w14:paraId="1AE7AAA9" w14:textId="0756BED7" w:rsidR="00CE321C" w:rsidRDefault="00A5046D">
          <w:pPr>
            <w:pStyle w:val="Sommario1"/>
            <w:tabs>
              <w:tab w:val="left" w:pos="480"/>
              <w:tab w:val="right" w:leader="dot" w:pos="9062"/>
            </w:tabs>
            <w:rPr>
              <w:rFonts w:eastAsiaTheme="minorEastAsia"/>
              <w:b w:val="0"/>
              <w:bCs w:val="0"/>
              <w:caps w:val="0"/>
              <w:noProof/>
              <w:lang w:eastAsia="it-IT"/>
            </w:rPr>
          </w:pPr>
          <w:hyperlink w:anchor="_Toc500239055" w:history="1">
            <w:r w:rsidR="00CE321C" w:rsidRPr="00654A3F">
              <w:rPr>
                <w:rStyle w:val="Collegamentoipertestuale"/>
                <w:noProof/>
              </w:rPr>
              <w:t>2</w:t>
            </w:r>
            <w:r w:rsidR="00CE321C">
              <w:rPr>
                <w:rFonts w:eastAsiaTheme="minorEastAsia"/>
                <w:b w:val="0"/>
                <w:bCs w:val="0"/>
                <w:caps w:val="0"/>
                <w:noProof/>
                <w:lang w:eastAsia="it-IT"/>
              </w:rPr>
              <w:tab/>
            </w:r>
            <w:r w:rsidR="00CE321C" w:rsidRPr="00654A3F">
              <w:rPr>
                <w:rStyle w:val="Collegamentoipertestuale"/>
                <w:noProof/>
              </w:rPr>
              <w:t>Tabelle titoli e profili</w:t>
            </w:r>
            <w:r w:rsidR="00CE321C">
              <w:rPr>
                <w:noProof/>
                <w:webHidden/>
              </w:rPr>
              <w:tab/>
            </w:r>
            <w:r w:rsidR="001732B9"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55 \h </w:instrText>
            </w:r>
            <w:r w:rsidR="001732B9">
              <w:rPr>
                <w:noProof/>
                <w:webHidden/>
              </w:rPr>
            </w:r>
            <w:r w:rsidR="001732B9"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5</w:t>
            </w:r>
            <w:r w:rsidR="001732B9">
              <w:rPr>
                <w:noProof/>
                <w:webHidden/>
              </w:rPr>
              <w:fldChar w:fldCharType="end"/>
            </w:r>
          </w:hyperlink>
        </w:p>
        <w:p w14:paraId="1AE7AAAA" w14:textId="35198566" w:rsidR="00CE321C" w:rsidRDefault="00A5046D">
          <w:pPr>
            <w:pStyle w:val="Sommario1"/>
            <w:tabs>
              <w:tab w:val="left" w:pos="480"/>
              <w:tab w:val="right" w:leader="dot" w:pos="9062"/>
            </w:tabs>
            <w:rPr>
              <w:rFonts w:eastAsiaTheme="minorEastAsia"/>
              <w:b w:val="0"/>
              <w:bCs w:val="0"/>
              <w:caps w:val="0"/>
              <w:noProof/>
              <w:lang w:eastAsia="it-IT"/>
            </w:rPr>
          </w:pPr>
          <w:hyperlink w:anchor="_Toc500239056" w:history="1">
            <w:r w:rsidR="00CE321C" w:rsidRPr="00654A3F">
              <w:rPr>
                <w:rStyle w:val="Collegamentoipertestuale"/>
                <w:noProof/>
              </w:rPr>
              <w:t>3</w:t>
            </w:r>
            <w:r w:rsidR="00CE321C">
              <w:rPr>
                <w:rFonts w:eastAsiaTheme="minorEastAsia"/>
                <w:b w:val="0"/>
                <w:bCs w:val="0"/>
                <w:caps w:val="0"/>
                <w:noProof/>
                <w:lang w:eastAsia="it-IT"/>
              </w:rPr>
              <w:tab/>
            </w:r>
            <w:r w:rsidR="00CE321C" w:rsidRPr="00654A3F">
              <w:rPr>
                <w:rStyle w:val="Collegamentoipertestuale"/>
                <w:noProof/>
              </w:rPr>
              <w:t>Approfondimenti tecnici</w:t>
            </w:r>
            <w:r w:rsidR="00CE321C">
              <w:rPr>
                <w:noProof/>
                <w:webHidden/>
              </w:rPr>
              <w:tab/>
            </w:r>
            <w:r w:rsidR="001732B9"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56 \h </w:instrText>
            </w:r>
            <w:r w:rsidR="001732B9">
              <w:rPr>
                <w:noProof/>
                <w:webHidden/>
              </w:rPr>
            </w:r>
            <w:r w:rsidR="001732B9"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7</w:t>
            </w:r>
            <w:r w:rsidR="001732B9">
              <w:rPr>
                <w:noProof/>
                <w:webHidden/>
              </w:rPr>
              <w:fldChar w:fldCharType="end"/>
            </w:r>
          </w:hyperlink>
        </w:p>
        <w:p w14:paraId="1AE7AAAB" w14:textId="62F78D95" w:rsidR="00CE321C" w:rsidRDefault="00A5046D">
          <w:pPr>
            <w:pStyle w:val="Sommario2"/>
            <w:tabs>
              <w:tab w:val="left" w:pos="960"/>
              <w:tab w:val="right" w:leader="dot" w:pos="9062"/>
            </w:tabs>
            <w:rPr>
              <w:rFonts w:eastAsiaTheme="minorEastAsia"/>
              <w:noProof/>
              <w:lang w:eastAsia="it-IT"/>
            </w:rPr>
          </w:pPr>
          <w:hyperlink w:anchor="_Toc500239057" w:history="1">
            <w:r w:rsidR="00CE321C" w:rsidRPr="00654A3F">
              <w:rPr>
                <w:rStyle w:val="Collegamentoipertestuale"/>
                <w:noProof/>
                <w:lang w:eastAsia="it-IT"/>
              </w:rPr>
              <w:t>3.1</w:t>
            </w:r>
            <w:r w:rsidR="00CE321C">
              <w:rPr>
                <w:rFonts w:eastAsiaTheme="minorEastAsia"/>
                <w:noProof/>
                <w:lang w:eastAsia="it-IT"/>
              </w:rPr>
              <w:tab/>
            </w:r>
            <w:r w:rsidR="00CE321C" w:rsidRPr="00654A3F">
              <w:rPr>
                <w:rStyle w:val="Collegamentoipertestuale"/>
                <w:noProof/>
                <w:lang w:eastAsia="it-IT"/>
              </w:rPr>
              <w:t>Annuale disabili e Annuale disabili+</w:t>
            </w:r>
            <w:r w:rsidR="00CE321C">
              <w:rPr>
                <w:noProof/>
                <w:webHidden/>
              </w:rPr>
              <w:tab/>
            </w:r>
            <w:r w:rsidR="001732B9"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57 \h </w:instrText>
            </w:r>
            <w:r w:rsidR="001732B9">
              <w:rPr>
                <w:noProof/>
                <w:webHidden/>
              </w:rPr>
            </w:r>
            <w:r w:rsidR="001732B9"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7</w:t>
            </w:r>
            <w:r w:rsidR="001732B9">
              <w:rPr>
                <w:noProof/>
                <w:webHidden/>
              </w:rPr>
              <w:fldChar w:fldCharType="end"/>
            </w:r>
          </w:hyperlink>
        </w:p>
        <w:p w14:paraId="1AE7AAAC" w14:textId="5F1EA030" w:rsidR="00CE321C" w:rsidRDefault="00A5046D">
          <w:pPr>
            <w:pStyle w:val="Sommario3"/>
            <w:tabs>
              <w:tab w:val="right" w:leader="dot" w:pos="9062"/>
            </w:tabs>
            <w:rPr>
              <w:rFonts w:eastAsiaTheme="minorEastAsia"/>
              <w:i w:val="0"/>
              <w:iCs w:val="0"/>
              <w:noProof/>
              <w:lang w:eastAsia="it-IT"/>
            </w:rPr>
          </w:pPr>
          <w:hyperlink w:anchor="_Toc500239058" w:history="1">
            <w:r w:rsidR="00CE321C" w:rsidRPr="00654A3F">
              <w:rPr>
                <w:rStyle w:val="Collegamentoipertestuale"/>
                <w:rFonts w:cs="Arial"/>
                <w:noProof/>
              </w:rPr>
              <w:t>Criteri di funzionamento</w:t>
            </w:r>
            <w:r w:rsidR="00CE321C">
              <w:rPr>
                <w:noProof/>
                <w:webHidden/>
              </w:rPr>
              <w:tab/>
            </w:r>
            <w:r w:rsidR="001732B9"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58 \h </w:instrText>
            </w:r>
            <w:r w:rsidR="001732B9">
              <w:rPr>
                <w:noProof/>
                <w:webHidden/>
              </w:rPr>
            </w:r>
            <w:r w:rsidR="001732B9"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7</w:t>
            </w:r>
            <w:r w:rsidR="001732B9">
              <w:rPr>
                <w:noProof/>
                <w:webHidden/>
              </w:rPr>
              <w:fldChar w:fldCharType="end"/>
            </w:r>
          </w:hyperlink>
        </w:p>
        <w:p w14:paraId="1AE7AAAD" w14:textId="1774C5B9" w:rsidR="00CE321C" w:rsidRDefault="00A5046D">
          <w:pPr>
            <w:pStyle w:val="Sommario3"/>
            <w:tabs>
              <w:tab w:val="right" w:leader="dot" w:pos="9062"/>
            </w:tabs>
            <w:rPr>
              <w:rFonts w:eastAsiaTheme="minorEastAsia"/>
              <w:i w:val="0"/>
              <w:iCs w:val="0"/>
              <w:noProof/>
              <w:lang w:eastAsia="it-IT"/>
            </w:rPr>
          </w:pPr>
          <w:hyperlink w:anchor="_Toc500239059" w:history="1">
            <w:r w:rsidR="00CE321C" w:rsidRPr="00654A3F">
              <w:rPr>
                <w:rStyle w:val="Collegamentoipertestuale"/>
                <w:rFonts w:cs="Arial"/>
                <w:noProof/>
              </w:rPr>
              <w:t>Principali campi del Card Data Model</w:t>
            </w:r>
            <w:r w:rsidR="00CE321C">
              <w:rPr>
                <w:noProof/>
                <w:webHidden/>
              </w:rPr>
              <w:tab/>
            </w:r>
            <w:r w:rsidR="001732B9"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59 \h </w:instrText>
            </w:r>
            <w:r w:rsidR="001732B9">
              <w:rPr>
                <w:noProof/>
                <w:webHidden/>
              </w:rPr>
            </w:r>
            <w:r w:rsidR="001732B9"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7</w:t>
            </w:r>
            <w:r w:rsidR="001732B9">
              <w:rPr>
                <w:noProof/>
                <w:webHidden/>
              </w:rPr>
              <w:fldChar w:fldCharType="end"/>
            </w:r>
          </w:hyperlink>
        </w:p>
        <w:p w14:paraId="1AE7AAAE" w14:textId="1842431B" w:rsidR="00CE321C" w:rsidRDefault="00A5046D">
          <w:pPr>
            <w:pStyle w:val="Sommario2"/>
            <w:tabs>
              <w:tab w:val="left" w:pos="960"/>
              <w:tab w:val="right" w:leader="dot" w:pos="9062"/>
            </w:tabs>
            <w:rPr>
              <w:rFonts w:eastAsiaTheme="minorEastAsia"/>
              <w:noProof/>
              <w:lang w:eastAsia="it-IT"/>
            </w:rPr>
          </w:pPr>
          <w:hyperlink w:anchor="_Toc500239060" w:history="1">
            <w:r w:rsidR="00CE321C" w:rsidRPr="00654A3F">
              <w:rPr>
                <w:rStyle w:val="Collegamentoipertestuale"/>
                <w:noProof/>
                <w:lang w:eastAsia="it-IT"/>
              </w:rPr>
              <w:t>3.2</w:t>
            </w:r>
            <w:r w:rsidR="00CE321C">
              <w:rPr>
                <w:rFonts w:eastAsiaTheme="minorEastAsia"/>
                <w:noProof/>
                <w:lang w:eastAsia="it-IT"/>
              </w:rPr>
              <w:tab/>
            </w:r>
            <w:r w:rsidR="00CE321C" w:rsidRPr="00654A3F">
              <w:rPr>
                <w:rStyle w:val="Collegamentoipertestuale"/>
                <w:noProof/>
                <w:lang w:eastAsia="it-IT"/>
              </w:rPr>
              <w:t>Annuale ispettori del lavoro</w:t>
            </w:r>
            <w:r w:rsidR="00CE321C">
              <w:rPr>
                <w:noProof/>
                <w:webHidden/>
              </w:rPr>
              <w:tab/>
            </w:r>
            <w:r w:rsidR="001732B9"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60 \h </w:instrText>
            </w:r>
            <w:r w:rsidR="001732B9">
              <w:rPr>
                <w:noProof/>
                <w:webHidden/>
              </w:rPr>
            </w:r>
            <w:r w:rsidR="001732B9"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8</w:t>
            </w:r>
            <w:r w:rsidR="001732B9">
              <w:rPr>
                <w:noProof/>
                <w:webHidden/>
              </w:rPr>
              <w:fldChar w:fldCharType="end"/>
            </w:r>
          </w:hyperlink>
        </w:p>
        <w:p w14:paraId="1AE7AAAF" w14:textId="6201B4CF" w:rsidR="00CE321C" w:rsidRDefault="00A5046D">
          <w:pPr>
            <w:pStyle w:val="Sommario3"/>
            <w:tabs>
              <w:tab w:val="right" w:leader="dot" w:pos="9062"/>
            </w:tabs>
            <w:rPr>
              <w:rFonts w:eastAsiaTheme="minorEastAsia"/>
              <w:i w:val="0"/>
              <w:iCs w:val="0"/>
              <w:noProof/>
              <w:lang w:eastAsia="it-IT"/>
            </w:rPr>
          </w:pPr>
          <w:hyperlink w:anchor="_Toc500239061" w:history="1">
            <w:r w:rsidR="00CE321C" w:rsidRPr="00654A3F">
              <w:rPr>
                <w:rStyle w:val="Collegamentoipertestuale"/>
                <w:rFonts w:cs="Arial"/>
                <w:noProof/>
              </w:rPr>
              <w:t>Criteri di funzionamento</w:t>
            </w:r>
            <w:r w:rsidR="00CE321C">
              <w:rPr>
                <w:noProof/>
                <w:webHidden/>
              </w:rPr>
              <w:tab/>
            </w:r>
            <w:r w:rsidR="001732B9"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61 \h </w:instrText>
            </w:r>
            <w:r w:rsidR="001732B9">
              <w:rPr>
                <w:noProof/>
                <w:webHidden/>
              </w:rPr>
            </w:r>
            <w:r w:rsidR="001732B9"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8</w:t>
            </w:r>
            <w:r w:rsidR="001732B9">
              <w:rPr>
                <w:noProof/>
                <w:webHidden/>
              </w:rPr>
              <w:fldChar w:fldCharType="end"/>
            </w:r>
          </w:hyperlink>
        </w:p>
        <w:p w14:paraId="1AE7AAB0" w14:textId="016644E0" w:rsidR="00CE321C" w:rsidRDefault="00A5046D">
          <w:pPr>
            <w:pStyle w:val="Sommario3"/>
            <w:tabs>
              <w:tab w:val="right" w:leader="dot" w:pos="9062"/>
            </w:tabs>
            <w:rPr>
              <w:rFonts w:eastAsiaTheme="minorEastAsia"/>
              <w:i w:val="0"/>
              <w:iCs w:val="0"/>
              <w:noProof/>
              <w:lang w:eastAsia="it-IT"/>
            </w:rPr>
          </w:pPr>
          <w:hyperlink w:anchor="_Toc500239062" w:history="1">
            <w:r w:rsidR="00CE321C" w:rsidRPr="00654A3F">
              <w:rPr>
                <w:rStyle w:val="Collegamentoipertestuale"/>
                <w:rFonts w:cs="Arial"/>
                <w:noProof/>
              </w:rPr>
              <w:t>Principali campi del Card Data Model</w:t>
            </w:r>
            <w:r w:rsidR="00CE321C">
              <w:rPr>
                <w:noProof/>
                <w:webHidden/>
              </w:rPr>
              <w:tab/>
            </w:r>
            <w:r w:rsidR="001732B9"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62 \h </w:instrText>
            </w:r>
            <w:r w:rsidR="001732B9">
              <w:rPr>
                <w:noProof/>
                <w:webHidden/>
              </w:rPr>
            </w:r>
            <w:r w:rsidR="001732B9"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8</w:t>
            </w:r>
            <w:r w:rsidR="001732B9">
              <w:rPr>
                <w:noProof/>
                <w:webHidden/>
              </w:rPr>
              <w:fldChar w:fldCharType="end"/>
            </w:r>
          </w:hyperlink>
        </w:p>
        <w:p w14:paraId="1AE7AAB1" w14:textId="2C04325B" w:rsidR="00CE321C" w:rsidRDefault="00A5046D">
          <w:pPr>
            <w:pStyle w:val="Sommario2"/>
            <w:tabs>
              <w:tab w:val="left" w:pos="960"/>
              <w:tab w:val="right" w:leader="dot" w:pos="9062"/>
            </w:tabs>
            <w:rPr>
              <w:rFonts w:eastAsiaTheme="minorEastAsia"/>
              <w:noProof/>
              <w:lang w:eastAsia="it-IT"/>
            </w:rPr>
          </w:pPr>
          <w:hyperlink w:anchor="_Toc500239063" w:history="1">
            <w:r w:rsidR="00CE321C" w:rsidRPr="00654A3F">
              <w:rPr>
                <w:rStyle w:val="Collegamentoipertestuale"/>
                <w:noProof/>
                <w:lang w:eastAsia="it-IT"/>
              </w:rPr>
              <w:t>3.3</w:t>
            </w:r>
            <w:r w:rsidR="00CE321C">
              <w:rPr>
                <w:rFonts w:eastAsiaTheme="minorEastAsia"/>
                <w:noProof/>
                <w:lang w:eastAsia="it-IT"/>
              </w:rPr>
              <w:tab/>
            </w:r>
            <w:r w:rsidR="00CE321C" w:rsidRPr="00654A3F">
              <w:rPr>
                <w:rStyle w:val="Collegamentoipertestuale"/>
                <w:noProof/>
                <w:lang w:eastAsia="it-IT"/>
              </w:rPr>
              <w:t>Annuale FFAA con obbligo di uniforme</w:t>
            </w:r>
            <w:r w:rsidR="00CE321C">
              <w:rPr>
                <w:noProof/>
                <w:webHidden/>
              </w:rPr>
              <w:tab/>
            </w:r>
            <w:r w:rsidR="001732B9"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63 \h </w:instrText>
            </w:r>
            <w:r w:rsidR="001732B9">
              <w:rPr>
                <w:noProof/>
                <w:webHidden/>
              </w:rPr>
            </w:r>
            <w:r w:rsidR="001732B9"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9</w:t>
            </w:r>
            <w:r w:rsidR="001732B9">
              <w:rPr>
                <w:noProof/>
                <w:webHidden/>
              </w:rPr>
              <w:fldChar w:fldCharType="end"/>
            </w:r>
          </w:hyperlink>
        </w:p>
        <w:p w14:paraId="1AE7AAB2" w14:textId="5726C5D7" w:rsidR="00CE321C" w:rsidRDefault="00A5046D">
          <w:pPr>
            <w:pStyle w:val="Sommario3"/>
            <w:tabs>
              <w:tab w:val="right" w:leader="dot" w:pos="9062"/>
            </w:tabs>
            <w:rPr>
              <w:rFonts w:eastAsiaTheme="minorEastAsia"/>
              <w:i w:val="0"/>
              <w:iCs w:val="0"/>
              <w:noProof/>
              <w:lang w:eastAsia="it-IT"/>
            </w:rPr>
          </w:pPr>
          <w:hyperlink w:anchor="_Toc500239064" w:history="1">
            <w:r w:rsidR="00CE321C" w:rsidRPr="00654A3F">
              <w:rPr>
                <w:rStyle w:val="Collegamentoipertestuale"/>
                <w:rFonts w:cs="Arial"/>
                <w:noProof/>
              </w:rPr>
              <w:t>Criteri di funzionamento</w:t>
            </w:r>
            <w:r w:rsidR="00CE321C">
              <w:rPr>
                <w:noProof/>
                <w:webHidden/>
              </w:rPr>
              <w:tab/>
            </w:r>
            <w:r w:rsidR="001732B9"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64 \h </w:instrText>
            </w:r>
            <w:r w:rsidR="001732B9">
              <w:rPr>
                <w:noProof/>
                <w:webHidden/>
              </w:rPr>
            </w:r>
            <w:r w:rsidR="001732B9"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9</w:t>
            </w:r>
            <w:r w:rsidR="001732B9">
              <w:rPr>
                <w:noProof/>
                <w:webHidden/>
              </w:rPr>
              <w:fldChar w:fldCharType="end"/>
            </w:r>
          </w:hyperlink>
        </w:p>
        <w:p w14:paraId="1AE7AAB3" w14:textId="33B2C72E" w:rsidR="00CE321C" w:rsidRDefault="00A5046D">
          <w:pPr>
            <w:pStyle w:val="Sommario3"/>
            <w:tabs>
              <w:tab w:val="right" w:leader="dot" w:pos="9062"/>
            </w:tabs>
            <w:rPr>
              <w:rFonts w:eastAsiaTheme="minorEastAsia"/>
              <w:i w:val="0"/>
              <w:iCs w:val="0"/>
              <w:noProof/>
              <w:lang w:eastAsia="it-IT"/>
            </w:rPr>
          </w:pPr>
          <w:hyperlink w:anchor="_Toc500239065" w:history="1">
            <w:r w:rsidR="00CE321C" w:rsidRPr="00654A3F">
              <w:rPr>
                <w:rStyle w:val="Collegamentoipertestuale"/>
                <w:rFonts w:cs="Arial"/>
                <w:noProof/>
              </w:rPr>
              <w:t>Principali campi del Card Data Model</w:t>
            </w:r>
            <w:r w:rsidR="00CE321C">
              <w:rPr>
                <w:noProof/>
                <w:webHidden/>
              </w:rPr>
              <w:tab/>
            </w:r>
            <w:r w:rsidR="001732B9">
              <w:rPr>
                <w:noProof/>
                <w:webHidden/>
              </w:rPr>
              <w:fldChar w:fldCharType="begin"/>
            </w:r>
            <w:r w:rsidR="00CE321C">
              <w:rPr>
                <w:noProof/>
                <w:webHidden/>
              </w:rPr>
              <w:instrText xml:space="preserve"> PAGEREF _Toc500239065 \h </w:instrText>
            </w:r>
            <w:r w:rsidR="001732B9">
              <w:rPr>
                <w:noProof/>
                <w:webHidden/>
              </w:rPr>
            </w:r>
            <w:r w:rsidR="001732B9">
              <w:rPr>
                <w:noProof/>
                <w:webHidden/>
              </w:rPr>
              <w:fldChar w:fldCharType="separate"/>
            </w:r>
            <w:r w:rsidR="00324A8E">
              <w:rPr>
                <w:noProof/>
                <w:webHidden/>
              </w:rPr>
              <w:t>9</w:t>
            </w:r>
            <w:r w:rsidR="001732B9">
              <w:rPr>
                <w:noProof/>
                <w:webHidden/>
              </w:rPr>
              <w:fldChar w:fldCharType="end"/>
            </w:r>
          </w:hyperlink>
        </w:p>
        <w:p w14:paraId="1AE7AAB4" w14:textId="77777777" w:rsidR="00853E0D" w:rsidRPr="006C1748" w:rsidRDefault="001732B9" w:rsidP="006C1748">
          <w:pPr>
            <w:rPr>
              <w:rFonts w:cs="Arial"/>
            </w:rPr>
          </w:pPr>
          <w:r w:rsidRPr="009F7476">
            <w:rPr>
              <w:rFonts w:cs="Arial"/>
              <w:b/>
              <w:bCs/>
            </w:rPr>
            <w:fldChar w:fldCharType="end"/>
          </w:r>
        </w:p>
      </w:sdtContent>
    </w:sdt>
    <w:p w14:paraId="1AE7AAB5" w14:textId="77777777" w:rsidR="008C29E1" w:rsidRPr="00944066" w:rsidRDefault="00B44024" w:rsidP="00944066">
      <w:pPr>
        <w:pStyle w:val="L1Titolo"/>
      </w:pPr>
      <w:bookmarkStart w:id="3" w:name="_Toc500239052"/>
      <w:r w:rsidRPr="00944066">
        <w:lastRenderedPageBreak/>
        <w:t>Introduzione</w:t>
      </w:r>
      <w:bookmarkEnd w:id="3"/>
    </w:p>
    <w:p w14:paraId="1AE7AAB6" w14:textId="77777777" w:rsidR="00944066" w:rsidRPr="00944066" w:rsidRDefault="00944066" w:rsidP="00944066">
      <w:pPr>
        <w:pStyle w:val="L2Titolo"/>
      </w:pPr>
      <w:bookmarkStart w:id="4" w:name="_Toc500239053"/>
      <w:r w:rsidRPr="00944066">
        <w:t>Definizioni e acronimi</w:t>
      </w:r>
      <w:bookmarkEnd w:id="4"/>
    </w:p>
    <w:tbl>
      <w:tblPr>
        <w:tblStyle w:val="Grigliatabellachiara1"/>
        <w:tblW w:w="9067" w:type="dxa"/>
        <w:tblLook w:val="0000" w:firstRow="0" w:lastRow="0" w:firstColumn="0" w:lastColumn="0" w:noHBand="0" w:noVBand="0"/>
      </w:tblPr>
      <w:tblGrid>
        <w:gridCol w:w="1951"/>
        <w:gridCol w:w="7116"/>
      </w:tblGrid>
      <w:tr w:rsidR="008C29E1" w:rsidRPr="00944066" w14:paraId="1AE7AAB9" w14:textId="77777777" w:rsidTr="00944066">
        <w:tc>
          <w:tcPr>
            <w:tcW w:w="1951" w:type="dxa"/>
            <w:shd w:val="clear" w:color="auto" w:fill="808080" w:themeFill="background1" w:themeFillShade="80"/>
            <w:vAlign w:val="center"/>
          </w:tcPr>
          <w:p w14:paraId="1AE7AAB7" w14:textId="77777777" w:rsidR="008C29E1" w:rsidRPr="00944066" w:rsidRDefault="00944066" w:rsidP="00C8016A">
            <w:pPr>
              <w:pStyle w:val="TableHeader"/>
              <w:rPr>
                <w:rFonts w:cs="Arial"/>
                <w:color w:val="FFFFFF" w:themeColor="background1"/>
              </w:rPr>
            </w:pPr>
            <w:r w:rsidRPr="00944066">
              <w:rPr>
                <w:rFonts w:cs="Arial"/>
                <w:color w:val="FFFFFF" w:themeColor="background1"/>
              </w:rPr>
              <w:t>Acronimo</w:t>
            </w:r>
          </w:p>
        </w:tc>
        <w:tc>
          <w:tcPr>
            <w:tcW w:w="7116" w:type="dxa"/>
            <w:shd w:val="clear" w:color="auto" w:fill="808080" w:themeFill="background1" w:themeFillShade="80"/>
            <w:vAlign w:val="center"/>
          </w:tcPr>
          <w:p w14:paraId="1AE7AAB8" w14:textId="77777777" w:rsidR="008C29E1" w:rsidRPr="00944066" w:rsidRDefault="00944066" w:rsidP="00C8016A">
            <w:pPr>
              <w:pStyle w:val="TableHeader"/>
              <w:rPr>
                <w:rFonts w:cs="Arial"/>
                <w:color w:val="FFFFFF" w:themeColor="background1"/>
              </w:rPr>
            </w:pPr>
            <w:r w:rsidRPr="00944066">
              <w:rPr>
                <w:rFonts w:cs="Arial"/>
                <w:color w:val="FFFFFF" w:themeColor="background1"/>
              </w:rPr>
              <w:t>Definizione</w:t>
            </w:r>
          </w:p>
        </w:tc>
      </w:tr>
      <w:tr w:rsidR="00944066" w:rsidRPr="00944066" w14:paraId="1AE7AABF" w14:textId="77777777" w:rsidTr="00944066">
        <w:trPr>
          <w:trHeight w:val="340"/>
        </w:trPr>
        <w:tc>
          <w:tcPr>
            <w:tcW w:w="1951" w:type="dxa"/>
          </w:tcPr>
          <w:p w14:paraId="1AE7AABD" w14:textId="77777777" w:rsidR="00944066" w:rsidRPr="00944066" w:rsidRDefault="00944066" w:rsidP="005C2280">
            <w:pPr>
              <w:spacing w:after="0"/>
              <w:rPr>
                <w:rFonts w:cs="Arial"/>
              </w:rPr>
            </w:pPr>
            <w:r w:rsidRPr="00944066">
              <w:rPr>
                <w:rFonts w:cs="Arial"/>
              </w:rPr>
              <w:t>CCA</w:t>
            </w:r>
          </w:p>
        </w:tc>
        <w:tc>
          <w:tcPr>
            <w:tcW w:w="7116" w:type="dxa"/>
          </w:tcPr>
          <w:p w14:paraId="1AE7AABE" w14:textId="77777777" w:rsidR="00944066" w:rsidRPr="00944066" w:rsidRDefault="00944066" w:rsidP="005C2280">
            <w:pPr>
              <w:spacing w:after="0"/>
              <w:rPr>
                <w:rFonts w:cs="Arial"/>
              </w:rPr>
            </w:pPr>
            <w:r w:rsidRPr="00944066">
              <w:rPr>
                <w:rFonts w:cs="Arial"/>
              </w:rPr>
              <w:t>Centro di Controllo Aziendale</w:t>
            </w:r>
          </w:p>
        </w:tc>
      </w:tr>
      <w:tr w:rsidR="00944066" w:rsidRPr="00944066" w14:paraId="1AE7AAC2" w14:textId="77777777" w:rsidTr="00944066">
        <w:trPr>
          <w:trHeight w:val="340"/>
        </w:trPr>
        <w:tc>
          <w:tcPr>
            <w:tcW w:w="1951" w:type="dxa"/>
          </w:tcPr>
          <w:p w14:paraId="1AE7AAC0" w14:textId="77777777" w:rsidR="00944066" w:rsidRPr="00944066" w:rsidRDefault="00944066" w:rsidP="005C2280">
            <w:pPr>
              <w:spacing w:after="0"/>
              <w:rPr>
                <w:rFonts w:cs="Arial"/>
              </w:rPr>
            </w:pPr>
            <w:r w:rsidRPr="00944066">
              <w:rPr>
                <w:rFonts w:cs="Arial"/>
              </w:rPr>
              <w:t>CCR</w:t>
            </w:r>
          </w:p>
        </w:tc>
        <w:tc>
          <w:tcPr>
            <w:tcW w:w="7116" w:type="dxa"/>
          </w:tcPr>
          <w:p w14:paraId="1AE7AAC1" w14:textId="77777777" w:rsidR="00944066" w:rsidRPr="00944066" w:rsidRDefault="00944066" w:rsidP="005C2280">
            <w:pPr>
              <w:spacing w:after="0"/>
              <w:rPr>
                <w:rFonts w:cs="Arial"/>
              </w:rPr>
            </w:pPr>
            <w:r w:rsidRPr="00944066">
              <w:rPr>
                <w:rFonts w:cs="Arial"/>
              </w:rPr>
              <w:t>Centro di Controllo Regionale</w:t>
            </w:r>
          </w:p>
        </w:tc>
      </w:tr>
      <w:tr w:rsidR="00944066" w:rsidRPr="00944066" w14:paraId="1AE7AAC5" w14:textId="77777777" w:rsidTr="00944066">
        <w:trPr>
          <w:trHeight w:val="340"/>
        </w:trPr>
        <w:tc>
          <w:tcPr>
            <w:tcW w:w="1951" w:type="dxa"/>
          </w:tcPr>
          <w:p w14:paraId="1AE7AAC3" w14:textId="77777777" w:rsidR="00944066" w:rsidRPr="00944066" w:rsidRDefault="00944066" w:rsidP="005C2280">
            <w:pPr>
              <w:spacing w:after="0"/>
              <w:rPr>
                <w:rFonts w:cs="Arial"/>
              </w:rPr>
            </w:pPr>
            <w:r w:rsidRPr="00944066">
              <w:rPr>
                <w:rFonts w:cs="Arial"/>
              </w:rPr>
              <w:t>CDM</w:t>
            </w:r>
          </w:p>
        </w:tc>
        <w:tc>
          <w:tcPr>
            <w:tcW w:w="7116" w:type="dxa"/>
          </w:tcPr>
          <w:p w14:paraId="1AE7AAC4" w14:textId="77777777" w:rsidR="00944066" w:rsidRPr="00944066" w:rsidRDefault="00944066" w:rsidP="005C2280">
            <w:pPr>
              <w:spacing w:after="0"/>
              <w:rPr>
                <w:rFonts w:cs="Arial"/>
              </w:rPr>
            </w:pPr>
            <w:r w:rsidRPr="00944066">
              <w:rPr>
                <w:rFonts w:cs="Arial"/>
              </w:rPr>
              <w:t xml:space="preserve">Card Data Model </w:t>
            </w:r>
          </w:p>
        </w:tc>
      </w:tr>
      <w:tr w:rsidR="00944066" w:rsidRPr="00944066" w14:paraId="1AE7AAC8" w14:textId="77777777" w:rsidTr="00944066">
        <w:trPr>
          <w:trHeight w:val="340"/>
        </w:trPr>
        <w:tc>
          <w:tcPr>
            <w:tcW w:w="1951" w:type="dxa"/>
          </w:tcPr>
          <w:p w14:paraId="1AE7AAC6" w14:textId="77777777" w:rsidR="00944066" w:rsidRPr="00944066" w:rsidRDefault="00944066" w:rsidP="005C2280">
            <w:pPr>
              <w:spacing w:after="0"/>
              <w:rPr>
                <w:rFonts w:cs="Arial"/>
              </w:rPr>
            </w:pPr>
            <w:r w:rsidRPr="00944066">
              <w:rPr>
                <w:rFonts w:cs="Arial"/>
              </w:rPr>
              <w:t>CoP</w:t>
            </w:r>
          </w:p>
        </w:tc>
        <w:tc>
          <w:tcPr>
            <w:tcW w:w="7116" w:type="dxa"/>
          </w:tcPr>
          <w:p w14:paraId="1AE7AAC7" w14:textId="77777777" w:rsidR="00944066" w:rsidRPr="00944066" w:rsidRDefault="00944066" w:rsidP="005C2280">
            <w:pPr>
              <w:spacing w:after="0"/>
              <w:rPr>
                <w:rFonts w:cs="Arial"/>
              </w:rPr>
            </w:pPr>
            <w:r w:rsidRPr="00944066">
              <w:rPr>
                <w:rFonts w:cs="Arial"/>
              </w:rPr>
              <w:t>Chip on Paper</w:t>
            </w:r>
          </w:p>
        </w:tc>
      </w:tr>
      <w:tr w:rsidR="00944066" w:rsidRPr="00944066" w14:paraId="1AE7AACB" w14:textId="77777777" w:rsidTr="00944066">
        <w:trPr>
          <w:trHeight w:val="340"/>
        </w:trPr>
        <w:tc>
          <w:tcPr>
            <w:tcW w:w="1951" w:type="dxa"/>
          </w:tcPr>
          <w:p w14:paraId="1AE7AAC9" w14:textId="1A377C67" w:rsidR="00944066" w:rsidRPr="00944066" w:rsidRDefault="00944066" w:rsidP="0091628C">
            <w:pPr>
              <w:spacing w:after="0"/>
              <w:rPr>
                <w:rFonts w:cs="Arial"/>
              </w:rPr>
            </w:pPr>
            <w:r w:rsidRPr="00944066">
              <w:rPr>
                <w:rFonts w:cs="Arial"/>
              </w:rPr>
              <w:t>CSR</w:t>
            </w:r>
          </w:p>
        </w:tc>
        <w:tc>
          <w:tcPr>
            <w:tcW w:w="7116" w:type="dxa"/>
          </w:tcPr>
          <w:p w14:paraId="1AE7AACA" w14:textId="0640E36D" w:rsidR="00944066" w:rsidRPr="00944066" w:rsidRDefault="00944066" w:rsidP="0091628C">
            <w:pPr>
              <w:spacing w:after="0"/>
              <w:rPr>
                <w:rFonts w:cs="Arial"/>
              </w:rPr>
            </w:pPr>
            <w:r w:rsidRPr="00944066">
              <w:rPr>
                <w:rFonts w:cs="Arial"/>
              </w:rPr>
              <w:t>Centro Servizi Regionale</w:t>
            </w:r>
          </w:p>
        </w:tc>
      </w:tr>
      <w:tr w:rsidR="00944066" w:rsidRPr="00944066" w14:paraId="1AE7AACE" w14:textId="77777777" w:rsidTr="00436AFF">
        <w:trPr>
          <w:trHeight w:val="340"/>
        </w:trPr>
        <w:tc>
          <w:tcPr>
            <w:tcW w:w="1951" w:type="dxa"/>
          </w:tcPr>
          <w:p w14:paraId="1AE7AACC" w14:textId="77777777" w:rsidR="00944066" w:rsidRPr="00944066" w:rsidRDefault="00944066" w:rsidP="005C2280">
            <w:pPr>
              <w:spacing w:after="0"/>
              <w:rPr>
                <w:rFonts w:cs="Arial"/>
              </w:rPr>
            </w:pPr>
            <w:r w:rsidRPr="00944066">
              <w:rPr>
                <w:rFonts w:cs="Arial"/>
              </w:rPr>
              <w:t>RFU</w:t>
            </w:r>
          </w:p>
        </w:tc>
        <w:tc>
          <w:tcPr>
            <w:tcW w:w="7116" w:type="dxa"/>
          </w:tcPr>
          <w:p w14:paraId="1AE7AACD" w14:textId="77777777" w:rsidR="00944066" w:rsidRPr="00944066" w:rsidRDefault="00944066" w:rsidP="005C2280">
            <w:pPr>
              <w:spacing w:after="0"/>
              <w:rPr>
                <w:rFonts w:cs="Arial"/>
              </w:rPr>
            </w:pPr>
            <w:r w:rsidRPr="00944066">
              <w:rPr>
                <w:rFonts w:cs="Arial"/>
              </w:rPr>
              <w:t>Riservato per futuri usi</w:t>
            </w:r>
          </w:p>
        </w:tc>
      </w:tr>
      <w:tr w:rsidR="00436AFF" w:rsidRPr="00944066" w14:paraId="1AE7AAD1" w14:textId="77777777" w:rsidTr="00436AFF">
        <w:trPr>
          <w:trHeight w:val="340"/>
        </w:trPr>
        <w:tc>
          <w:tcPr>
            <w:tcW w:w="1951" w:type="dxa"/>
          </w:tcPr>
          <w:p w14:paraId="1AE7AACF" w14:textId="77777777" w:rsidR="00436AFF" w:rsidRPr="00944066" w:rsidRDefault="00436AFF" w:rsidP="005C2280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TdV</w:t>
            </w:r>
          </w:p>
        </w:tc>
        <w:tc>
          <w:tcPr>
            <w:tcW w:w="7116" w:type="dxa"/>
          </w:tcPr>
          <w:p w14:paraId="1AE7AAD0" w14:textId="77777777" w:rsidR="00436AFF" w:rsidRPr="00944066" w:rsidRDefault="00436AFF" w:rsidP="005C2280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Titolo di Viaggio </w:t>
            </w:r>
          </w:p>
        </w:tc>
      </w:tr>
      <w:tr w:rsidR="00436AFF" w:rsidRPr="00944066" w14:paraId="1AE7AAD4" w14:textId="77777777" w:rsidTr="00944066">
        <w:trPr>
          <w:trHeight w:val="340"/>
        </w:trPr>
        <w:tc>
          <w:tcPr>
            <w:tcW w:w="1951" w:type="dxa"/>
            <w:tcBorders>
              <w:bottom w:val="single" w:sz="4" w:space="0" w:color="BFBFBF" w:themeColor="background1" w:themeShade="BF"/>
            </w:tcBorders>
          </w:tcPr>
          <w:p w14:paraId="1AE7AAD2" w14:textId="77777777" w:rsidR="00436AFF" w:rsidRDefault="00436AFF" w:rsidP="005C2280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TPL</w:t>
            </w:r>
          </w:p>
        </w:tc>
        <w:tc>
          <w:tcPr>
            <w:tcW w:w="7116" w:type="dxa"/>
            <w:tcBorders>
              <w:bottom w:val="single" w:sz="4" w:space="0" w:color="BFBFBF" w:themeColor="background1" w:themeShade="BF"/>
            </w:tcBorders>
          </w:tcPr>
          <w:p w14:paraId="1AE7AAD3" w14:textId="77777777" w:rsidR="00436AFF" w:rsidRDefault="00436AFF" w:rsidP="005C2280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 xml:space="preserve">Trasporto Pubblico Locale </w:t>
            </w:r>
          </w:p>
        </w:tc>
      </w:tr>
    </w:tbl>
    <w:p w14:paraId="1AE7AAD5" w14:textId="77777777" w:rsidR="006B299A" w:rsidRDefault="006B299A" w:rsidP="006B299A">
      <w:pPr>
        <w:rPr>
          <w:rFonts w:cs="Arial"/>
        </w:rPr>
      </w:pPr>
      <w:bookmarkStart w:id="5" w:name="_Toc483917786"/>
    </w:p>
    <w:p w14:paraId="1AE7AAD6" w14:textId="77777777" w:rsidR="00944066" w:rsidRPr="00944066" w:rsidRDefault="00944066" w:rsidP="00944066">
      <w:pPr>
        <w:pStyle w:val="L2Titolo"/>
      </w:pPr>
      <w:bookmarkStart w:id="6" w:name="_Toc500239054"/>
      <w:r>
        <w:t>Riferimenti</w:t>
      </w:r>
      <w:bookmarkEnd w:id="6"/>
      <w:r>
        <w:t xml:space="preserve"> </w:t>
      </w:r>
    </w:p>
    <w:tbl>
      <w:tblPr>
        <w:tblStyle w:val="Grigliatabellachiara1"/>
        <w:tblW w:w="9067" w:type="dxa"/>
        <w:tblLook w:val="0000" w:firstRow="0" w:lastRow="0" w:firstColumn="0" w:lastColumn="0" w:noHBand="0" w:noVBand="0"/>
      </w:tblPr>
      <w:tblGrid>
        <w:gridCol w:w="1951"/>
        <w:gridCol w:w="7116"/>
      </w:tblGrid>
      <w:tr w:rsidR="00436AFF" w:rsidRPr="00944066" w14:paraId="1AE7AAD9" w14:textId="77777777" w:rsidTr="00754D1E">
        <w:tc>
          <w:tcPr>
            <w:tcW w:w="1951" w:type="dxa"/>
            <w:shd w:val="clear" w:color="auto" w:fill="808080" w:themeFill="background1" w:themeFillShade="80"/>
            <w:vAlign w:val="center"/>
          </w:tcPr>
          <w:p w14:paraId="1AE7AAD7" w14:textId="77777777" w:rsidR="00436AFF" w:rsidRPr="00944066" w:rsidRDefault="00436AFF" w:rsidP="00754D1E">
            <w:pPr>
              <w:pStyle w:val="TableHeader"/>
              <w:rPr>
                <w:rFonts w:cs="Arial"/>
                <w:color w:val="FFFFFF" w:themeColor="background1"/>
              </w:rPr>
            </w:pPr>
            <w:r w:rsidRPr="00944066">
              <w:rPr>
                <w:rFonts w:cs="Arial"/>
                <w:color w:val="FFFFFF" w:themeColor="background1"/>
              </w:rPr>
              <w:t>Acronimo</w:t>
            </w:r>
          </w:p>
        </w:tc>
        <w:tc>
          <w:tcPr>
            <w:tcW w:w="7116" w:type="dxa"/>
            <w:shd w:val="clear" w:color="auto" w:fill="808080" w:themeFill="background1" w:themeFillShade="80"/>
            <w:vAlign w:val="center"/>
          </w:tcPr>
          <w:p w14:paraId="1AE7AAD8" w14:textId="77777777" w:rsidR="00436AFF" w:rsidRPr="00944066" w:rsidRDefault="00436AFF" w:rsidP="00754D1E">
            <w:pPr>
              <w:pStyle w:val="TableHeader"/>
              <w:rPr>
                <w:rFonts w:cs="Arial"/>
                <w:color w:val="FFFFFF" w:themeColor="background1"/>
              </w:rPr>
            </w:pPr>
            <w:r w:rsidRPr="00944066">
              <w:rPr>
                <w:rFonts w:cs="Arial"/>
                <w:color w:val="FFFFFF" w:themeColor="background1"/>
              </w:rPr>
              <w:t>Definizione</w:t>
            </w:r>
          </w:p>
        </w:tc>
      </w:tr>
      <w:tr w:rsidR="00436AFF" w:rsidRPr="00944066" w14:paraId="1AE7AADC" w14:textId="77777777" w:rsidTr="00754D1E">
        <w:trPr>
          <w:trHeight w:val="340"/>
        </w:trPr>
        <w:tc>
          <w:tcPr>
            <w:tcW w:w="1951" w:type="dxa"/>
          </w:tcPr>
          <w:p w14:paraId="1AE7AADA" w14:textId="77777777" w:rsidR="00436AFF" w:rsidRPr="00944066" w:rsidRDefault="00436AFF" w:rsidP="00754D1E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[1]</w:t>
            </w:r>
          </w:p>
        </w:tc>
        <w:tc>
          <w:tcPr>
            <w:tcW w:w="7116" w:type="dxa"/>
          </w:tcPr>
          <w:p w14:paraId="1AE7AADB" w14:textId="65020B54" w:rsidR="00436AFF" w:rsidRPr="00944066" w:rsidRDefault="00436AFF" w:rsidP="00754D1E">
            <w:pPr>
              <w:spacing w:after="0"/>
              <w:rPr>
                <w:rFonts w:cs="Arial"/>
              </w:rPr>
            </w:pPr>
            <w:r w:rsidRPr="00436AFF">
              <w:rPr>
                <w:rFonts w:cs="Arial"/>
              </w:rPr>
              <w:t>Tabella Profili</w:t>
            </w:r>
          </w:p>
        </w:tc>
      </w:tr>
      <w:tr w:rsidR="00436AFF" w:rsidRPr="00944066" w14:paraId="1AE7AADF" w14:textId="77777777" w:rsidTr="00754D1E">
        <w:trPr>
          <w:trHeight w:val="340"/>
        </w:trPr>
        <w:tc>
          <w:tcPr>
            <w:tcW w:w="1951" w:type="dxa"/>
          </w:tcPr>
          <w:p w14:paraId="1AE7AADD" w14:textId="77777777" w:rsidR="00436AFF" w:rsidRPr="00944066" w:rsidRDefault="00436AFF" w:rsidP="00754D1E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[2]</w:t>
            </w:r>
          </w:p>
        </w:tc>
        <w:tc>
          <w:tcPr>
            <w:tcW w:w="7116" w:type="dxa"/>
          </w:tcPr>
          <w:p w14:paraId="1AE7AADE" w14:textId="33991A90" w:rsidR="00436AFF" w:rsidRPr="00944066" w:rsidRDefault="0091628C" w:rsidP="00754D1E">
            <w:pPr>
              <w:spacing w:after="0"/>
              <w:rPr>
                <w:rFonts w:cs="Arial"/>
              </w:rPr>
            </w:pPr>
            <w:r>
              <w:rPr>
                <w:rFonts w:cs="Arial"/>
              </w:rPr>
              <w:t>…</w:t>
            </w:r>
          </w:p>
        </w:tc>
      </w:tr>
    </w:tbl>
    <w:p w14:paraId="1AE7AAE3" w14:textId="77777777" w:rsidR="00436AFF" w:rsidRPr="002E78BA" w:rsidRDefault="00436AFF" w:rsidP="00436AFF">
      <w:pPr>
        <w:pStyle w:val="L1Titolo"/>
      </w:pPr>
      <w:bookmarkStart w:id="7" w:name="_Executive_Summary_of"/>
      <w:bookmarkStart w:id="8" w:name="_Toc472420936"/>
      <w:bookmarkStart w:id="9" w:name="_Toc500239055"/>
      <w:bookmarkEnd w:id="5"/>
      <w:bookmarkEnd w:id="7"/>
      <w:r>
        <w:lastRenderedPageBreak/>
        <w:t xml:space="preserve">Tabelle </w:t>
      </w:r>
      <w:bookmarkEnd w:id="8"/>
      <w:r w:rsidR="00D06733">
        <w:t>titoli e profili</w:t>
      </w:r>
      <w:bookmarkEnd w:id="9"/>
    </w:p>
    <w:p w14:paraId="1AE7AAE4" w14:textId="3DCB0437" w:rsidR="00436AFF" w:rsidRDefault="001B0E1E" w:rsidP="00436AFF">
      <w:pPr>
        <w:rPr>
          <w:rFonts w:cs="Arial"/>
        </w:rPr>
      </w:pPr>
      <w:bookmarkStart w:id="10" w:name="_Toc230490263"/>
      <w:r>
        <w:rPr>
          <w:rFonts w:cs="Arial"/>
        </w:rPr>
        <w:t xml:space="preserve">Con riferimento al </w:t>
      </w:r>
      <w:r w:rsidRPr="00436AFF">
        <w:rPr>
          <w:rFonts w:cs="Arial"/>
        </w:rPr>
        <w:t>Card Data Model</w:t>
      </w:r>
      <w:r>
        <w:rPr>
          <w:rFonts w:cs="Arial"/>
        </w:rPr>
        <w:t>, l</w:t>
      </w:r>
      <w:r w:rsidR="00436AFF" w:rsidRPr="00436AFF">
        <w:rPr>
          <w:rFonts w:cs="Arial"/>
        </w:rPr>
        <w:t>a seguente</w:t>
      </w:r>
      <w:r w:rsidR="00436AFF" w:rsidRPr="003F5E9D">
        <w:rPr>
          <w:rFonts w:cs="Arial"/>
        </w:rPr>
        <w:t xml:space="preserve"> </w:t>
      </w:r>
      <w:r w:rsidR="009378B5">
        <w:fldChar w:fldCharType="begin"/>
      </w:r>
      <w:r w:rsidR="009378B5">
        <w:instrText xml:space="preserve"> REF _Ref500165759 \h  \* MERGEFORMAT </w:instrText>
      </w:r>
      <w:r w:rsidR="009378B5">
        <w:fldChar w:fldCharType="separate"/>
      </w:r>
      <w:r w:rsidR="00324A8E" w:rsidRPr="00324A8E">
        <w:rPr>
          <w:rFonts w:cs="Arial"/>
        </w:rPr>
        <w:t>Tabella 1</w:t>
      </w:r>
      <w:r w:rsidR="009378B5">
        <w:fldChar w:fldCharType="end"/>
      </w:r>
      <w:r w:rsidR="003F5E9D" w:rsidRPr="003F5E9D">
        <w:rPr>
          <w:rFonts w:cs="Arial"/>
        </w:rPr>
        <w:t xml:space="preserve"> </w:t>
      </w:r>
      <w:r w:rsidR="00436AFF" w:rsidRPr="00436AFF">
        <w:rPr>
          <w:rFonts w:cs="Arial"/>
        </w:rPr>
        <w:t xml:space="preserve">mostra i valori, in decimale, con i quali viene valorizzato il campo </w:t>
      </w:r>
      <w:r w:rsidR="00436AFF" w:rsidRPr="001B0E1E">
        <w:rPr>
          <w:rFonts w:cs="Arial"/>
          <w:i/>
        </w:rPr>
        <w:t>Codice Tariffa</w:t>
      </w:r>
      <w:r w:rsidR="00436AFF" w:rsidRPr="00436AFF">
        <w:rPr>
          <w:rFonts w:cs="Arial"/>
        </w:rPr>
        <w:t xml:space="preserve"> (2 Byte) del</w:t>
      </w:r>
      <w:r>
        <w:rPr>
          <w:rFonts w:cs="Arial"/>
        </w:rPr>
        <w:t xml:space="preserve"> file</w:t>
      </w:r>
      <w:r w:rsidR="00436AFF" w:rsidRPr="00436AFF">
        <w:rPr>
          <w:rFonts w:cs="Arial"/>
        </w:rPr>
        <w:t xml:space="preserve"> </w:t>
      </w:r>
      <w:r w:rsidR="00436AFF" w:rsidRPr="001B0E1E">
        <w:rPr>
          <w:rFonts w:cs="Arial"/>
          <w:i/>
        </w:rPr>
        <w:t>EF Contracts</w:t>
      </w:r>
      <w:r>
        <w:rPr>
          <w:rFonts w:cs="Arial"/>
        </w:rPr>
        <w:t>.</w:t>
      </w:r>
    </w:p>
    <w:p w14:paraId="1AE7AAE5" w14:textId="77777777" w:rsidR="001B0E1E" w:rsidRPr="00436AFF" w:rsidRDefault="001B0E1E" w:rsidP="00436AFF">
      <w:pPr>
        <w:rPr>
          <w:rFonts w:cs="Arial"/>
        </w:rPr>
      </w:pPr>
    </w:p>
    <w:tbl>
      <w:tblPr>
        <w:tblW w:w="99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6"/>
        <w:gridCol w:w="782"/>
        <w:gridCol w:w="783"/>
        <w:gridCol w:w="1329"/>
        <w:gridCol w:w="1977"/>
        <w:gridCol w:w="2836"/>
      </w:tblGrid>
      <w:tr w:rsidR="003C0E0C" w:rsidRPr="003C0E0C" w14:paraId="1AE7AAEB" w14:textId="77777777" w:rsidTr="007E0EF1">
        <w:trPr>
          <w:trHeight w:val="308"/>
          <w:tblHeader/>
          <w:jc w:val="center"/>
        </w:trPr>
        <w:tc>
          <w:tcPr>
            <w:tcW w:w="2266" w:type="dxa"/>
            <w:vMerge w:val="restart"/>
            <w:shd w:val="clear" w:color="auto" w:fill="7F7F7F" w:themeFill="text1" w:themeFillTint="80"/>
            <w:noWrap/>
            <w:vAlign w:val="center"/>
            <w:hideMark/>
          </w:tcPr>
          <w:bookmarkEnd w:id="10"/>
          <w:p w14:paraId="1AE7AAE6" w14:textId="77777777" w:rsidR="003C0E0C" w:rsidRPr="003C0E0C" w:rsidRDefault="003C0E0C" w:rsidP="00436AFF">
            <w:pPr>
              <w:spacing w:after="0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 w:rsidRPr="003C0E0C">
              <w:rPr>
                <w:rFonts w:cs="Arial"/>
                <w:b/>
                <w:bCs/>
                <w:color w:val="FFFFFF" w:themeColor="background1"/>
                <w:lang w:eastAsia="it-IT"/>
              </w:rPr>
              <w:t>Titolo di viaggio</w:t>
            </w:r>
          </w:p>
        </w:tc>
        <w:tc>
          <w:tcPr>
            <w:tcW w:w="1565" w:type="dxa"/>
            <w:gridSpan w:val="2"/>
            <w:shd w:val="clear" w:color="auto" w:fill="7F7F7F" w:themeFill="text1" w:themeFillTint="80"/>
            <w:vAlign w:val="center"/>
            <w:hideMark/>
          </w:tcPr>
          <w:p w14:paraId="1AE7AAE7" w14:textId="77777777" w:rsidR="003C0E0C" w:rsidRPr="003C0E0C" w:rsidRDefault="003C0E0C" w:rsidP="00436AFF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 w:rsidRPr="003C0E0C">
              <w:rPr>
                <w:rFonts w:cs="Arial"/>
                <w:b/>
                <w:bCs/>
                <w:color w:val="FFFFFF" w:themeColor="background1"/>
                <w:lang w:eastAsia="it-IT"/>
              </w:rPr>
              <w:t>Codice Tariffa</w:t>
            </w:r>
          </w:p>
        </w:tc>
        <w:tc>
          <w:tcPr>
            <w:tcW w:w="1329" w:type="dxa"/>
            <w:vMerge w:val="restart"/>
            <w:shd w:val="clear" w:color="auto" w:fill="7F7F7F" w:themeFill="text1" w:themeFillTint="80"/>
            <w:vAlign w:val="center"/>
          </w:tcPr>
          <w:p w14:paraId="1AE7AAE8" w14:textId="77777777" w:rsidR="003C0E0C" w:rsidRPr="003C0E0C" w:rsidRDefault="003C0E0C" w:rsidP="005C4B29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 w:rsidRPr="003C0E0C">
              <w:rPr>
                <w:rFonts w:cs="Arial"/>
                <w:b/>
                <w:bCs/>
                <w:color w:val="FFFFFF" w:themeColor="background1"/>
                <w:lang w:eastAsia="it-IT"/>
              </w:rPr>
              <w:t>BIPEx</w:t>
            </w:r>
            <w:r w:rsidRPr="003C0E0C">
              <w:rPr>
                <w:rFonts w:cs="Arial"/>
                <w:b/>
                <w:bCs/>
                <w:color w:val="FFFFFF" w:themeColor="background1"/>
                <w:lang w:eastAsia="it-IT"/>
              </w:rPr>
              <w:br/>
              <w:t>id</w:t>
            </w:r>
          </w:p>
        </w:tc>
        <w:tc>
          <w:tcPr>
            <w:tcW w:w="1977" w:type="dxa"/>
            <w:vMerge w:val="restart"/>
            <w:shd w:val="clear" w:color="auto" w:fill="7F7F7F" w:themeFill="text1" w:themeFillTint="80"/>
            <w:vAlign w:val="center"/>
          </w:tcPr>
          <w:p w14:paraId="1AE7AAE9" w14:textId="77777777" w:rsidR="003C0E0C" w:rsidRPr="003C0E0C" w:rsidRDefault="003C0E0C" w:rsidP="005C4B29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 w:rsidRPr="003C0E0C">
              <w:rPr>
                <w:rFonts w:cs="Arial"/>
                <w:b/>
                <w:bCs/>
                <w:color w:val="FFFFFF" w:themeColor="background1"/>
                <w:lang w:eastAsia="it-IT"/>
              </w:rPr>
              <w:t>BIPEx</w:t>
            </w:r>
            <w:r w:rsidRPr="003C0E0C">
              <w:rPr>
                <w:rFonts w:cs="Arial"/>
                <w:b/>
                <w:bCs/>
                <w:color w:val="FFFFFF" w:themeColor="background1"/>
                <w:lang w:eastAsia="it-IT"/>
              </w:rPr>
              <w:br/>
              <w:t>&lt;Name&gt;</w:t>
            </w:r>
          </w:p>
        </w:tc>
        <w:tc>
          <w:tcPr>
            <w:tcW w:w="2836" w:type="dxa"/>
            <w:vMerge w:val="restart"/>
            <w:shd w:val="clear" w:color="auto" w:fill="7F7F7F" w:themeFill="text1" w:themeFillTint="80"/>
            <w:vAlign w:val="center"/>
          </w:tcPr>
          <w:p w14:paraId="1AE7AAEA" w14:textId="77777777" w:rsidR="003C0E0C" w:rsidRPr="003C0E0C" w:rsidRDefault="003C0E0C" w:rsidP="00436AFF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 w:rsidRPr="003C0E0C">
              <w:rPr>
                <w:rFonts w:cs="Arial"/>
                <w:b/>
                <w:bCs/>
                <w:color w:val="FFFFFF" w:themeColor="background1"/>
                <w:lang w:eastAsia="it-IT"/>
              </w:rPr>
              <w:t>Esempio di messaggio sul display del validatore</w:t>
            </w:r>
          </w:p>
        </w:tc>
      </w:tr>
      <w:tr w:rsidR="003C0E0C" w:rsidRPr="003C0E0C" w14:paraId="1AE7AAF2" w14:textId="77777777" w:rsidTr="007E0EF1">
        <w:trPr>
          <w:trHeight w:val="307"/>
          <w:tblHeader/>
          <w:jc w:val="center"/>
        </w:trPr>
        <w:tc>
          <w:tcPr>
            <w:tcW w:w="2266" w:type="dxa"/>
            <w:vMerge/>
            <w:shd w:val="clear" w:color="auto" w:fill="7F7F7F" w:themeFill="text1" w:themeFillTint="80"/>
            <w:noWrap/>
            <w:vAlign w:val="center"/>
          </w:tcPr>
          <w:p w14:paraId="1AE7AAEC" w14:textId="77777777" w:rsidR="003C0E0C" w:rsidRPr="003C0E0C" w:rsidRDefault="003C0E0C" w:rsidP="00436AFF">
            <w:pPr>
              <w:spacing w:after="0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</w:p>
        </w:tc>
        <w:tc>
          <w:tcPr>
            <w:tcW w:w="782" w:type="dxa"/>
            <w:shd w:val="clear" w:color="auto" w:fill="7F7F7F" w:themeFill="text1" w:themeFillTint="80"/>
            <w:vAlign w:val="center"/>
          </w:tcPr>
          <w:p w14:paraId="1AE7AAED" w14:textId="77777777" w:rsidR="003C0E0C" w:rsidRPr="003C0E0C" w:rsidRDefault="003C0E0C" w:rsidP="00436AFF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 w:rsidRPr="003C0E0C">
              <w:rPr>
                <w:rFonts w:cs="Arial"/>
                <w:b/>
                <w:bCs/>
                <w:color w:val="FFFFFF" w:themeColor="background1"/>
                <w:lang w:eastAsia="it-IT"/>
              </w:rPr>
              <w:t>DEC</w:t>
            </w:r>
          </w:p>
        </w:tc>
        <w:tc>
          <w:tcPr>
            <w:tcW w:w="783" w:type="dxa"/>
            <w:shd w:val="clear" w:color="auto" w:fill="7F7F7F" w:themeFill="text1" w:themeFillTint="80"/>
            <w:vAlign w:val="center"/>
          </w:tcPr>
          <w:p w14:paraId="1AE7AAEE" w14:textId="77777777" w:rsidR="003C0E0C" w:rsidRPr="003C0E0C" w:rsidRDefault="003C0E0C" w:rsidP="00436AFF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it-IT"/>
              </w:rPr>
              <w:t>HEX</w:t>
            </w:r>
          </w:p>
        </w:tc>
        <w:tc>
          <w:tcPr>
            <w:tcW w:w="1329" w:type="dxa"/>
            <w:vMerge/>
            <w:shd w:val="clear" w:color="auto" w:fill="7F7F7F" w:themeFill="text1" w:themeFillTint="80"/>
            <w:vAlign w:val="center"/>
          </w:tcPr>
          <w:p w14:paraId="1AE7AAEF" w14:textId="77777777" w:rsidR="003C0E0C" w:rsidRPr="003C0E0C" w:rsidRDefault="003C0E0C" w:rsidP="005C4B29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</w:p>
        </w:tc>
        <w:tc>
          <w:tcPr>
            <w:tcW w:w="1977" w:type="dxa"/>
            <w:vMerge/>
            <w:shd w:val="clear" w:color="auto" w:fill="7F7F7F" w:themeFill="text1" w:themeFillTint="80"/>
            <w:vAlign w:val="center"/>
          </w:tcPr>
          <w:p w14:paraId="1AE7AAF0" w14:textId="77777777" w:rsidR="003C0E0C" w:rsidRPr="003C0E0C" w:rsidRDefault="003C0E0C" w:rsidP="005C4B29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</w:p>
        </w:tc>
        <w:tc>
          <w:tcPr>
            <w:tcW w:w="2836" w:type="dxa"/>
            <w:vMerge/>
            <w:shd w:val="clear" w:color="auto" w:fill="7F7F7F" w:themeFill="text1" w:themeFillTint="80"/>
            <w:vAlign w:val="center"/>
          </w:tcPr>
          <w:p w14:paraId="1AE7AAF1" w14:textId="77777777" w:rsidR="003C0E0C" w:rsidRPr="003C0E0C" w:rsidRDefault="003C0E0C" w:rsidP="00436AFF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</w:p>
        </w:tc>
      </w:tr>
      <w:tr w:rsidR="003C0E0C" w:rsidRPr="000C54BC" w14:paraId="1AE7AAF9" w14:textId="77777777" w:rsidTr="0091628C">
        <w:trPr>
          <w:trHeight w:val="624"/>
          <w:jc w:val="center"/>
        </w:trPr>
        <w:tc>
          <w:tcPr>
            <w:tcW w:w="2266" w:type="dxa"/>
            <w:shd w:val="clear" w:color="auto" w:fill="auto"/>
            <w:noWrap/>
            <w:vAlign w:val="center"/>
          </w:tcPr>
          <w:p w14:paraId="1AE7AAF3" w14:textId="3612856D" w:rsidR="003C0E0C" w:rsidRPr="00436AFF" w:rsidRDefault="003C0E0C" w:rsidP="00436AFF">
            <w:pPr>
              <w:rPr>
                <w:rFonts w:cs="Arial"/>
                <w:color w:val="000000"/>
                <w:lang w:eastAsia="it-IT"/>
              </w:rPr>
            </w:pPr>
          </w:p>
        </w:tc>
        <w:tc>
          <w:tcPr>
            <w:tcW w:w="782" w:type="dxa"/>
            <w:shd w:val="clear" w:color="auto" w:fill="auto"/>
            <w:noWrap/>
            <w:vAlign w:val="center"/>
          </w:tcPr>
          <w:p w14:paraId="1AE7AAF4" w14:textId="66751E26" w:rsidR="003C0E0C" w:rsidRPr="003C0E0C" w:rsidRDefault="003C0E0C" w:rsidP="00436AFF">
            <w:pPr>
              <w:jc w:val="center"/>
              <w:rPr>
                <w:rFonts w:cs="Arial"/>
                <w:color w:val="000000"/>
                <w:lang w:eastAsia="it-IT"/>
              </w:rPr>
            </w:pPr>
          </w:p>
        </w:tc>
        <w:tc>
          <w:tcPr>
            <w:tcW w:w="783" w:type="dxa"/>
            <w:shd w:val="clear" w:color="auto" w:fill="auto"/>
            <w:vAlign w:val="center"/>
          </w:tcPr>
          <w:p w14:paraId="1AE7AAF5" w14:textId="6D22ADDE" w:rsidR="003C0E0C" w:rsidRPr="003C0E0C" w:rsidRDefault="003C0E0C" w:rsidP="00436AFF">
            <w:pPr>
              <w:jc w:val="center"/>
              <w:rPr>
                <w:rFonts w:cs="Arial"/>
                <w:color w:val="000000"/>
                <w:lang w:eastAsia="it-IT"/>
              </w:rPr>
            </w:pPr>
          </w:p>
        </w:tc>
        <w:tc>
          <w:tcPr>
            <w:tcW w:w="1329" w:type="dxa"/>
            <w:vAlign w:val="center"/>
          </w:tcPr>
          <w:p w14:paraId="1AE7AAF6" w14:textId="5F7A2D24" w:rsidR="003C0E0C" w:rsidRPr="005C4B29" w:rsidRDefault="003C0E0C" w:rsidP="00436AFF">
            <w:pPr>
              <w:jc w:val="center"/>
              <w:rPr>
                <w:rFonts w:ascii="Courier New" w:hAnsi="Courier New" w:cs="Courier New"/>
                <w:b/>
                <w:color w:val="000000"/>
                <w:sz w:val="18"/>
                <w:lang w:eastAsia="it-IT"/>
              </w:rPr>
            </w:pPr>
          </w:p>
        </w:tc>
        <w:tc>
          <w:tcPr>
            <w:tcW w:w="1977" w:type="dxa"/>
            <w:vAlign w:val="center"/>
          </w:tcPr>
          <w:p w14:paraId="1AE7AAF7" w14:textId="431388F6" w:rsidR="003C0E0C" w:rsidRPr="005C4B29" w:rsidRDefault="003C0E0C" w:rsidP="00436AFF">
            <w:pPr>
              <w:jc w:val="center"/>
              <w:rPr>
                <w:rFonts w:ascii="Courier New" w:hAnsi="Courier New" w:cs="Courier New"/>
                <w:b/>
                <w:color w:val="000000"/>
                <w:sz w:val="18"/>
                <w:lang w:eastAsia="it-IT"/>
              </w:rPr>
            </w:pPr>
          </w:p>
        </w:tc>
        <w:tc>
          <w:tcPr>
            <w:tcW w:w="2836" w:type="dxa"/>
            <w:vAlign w:val="center"/>
          </w:tcPr>
          <w:p w14:paraId="1AE7AAF8" w14:textId="77777777" w:rsidR="003C0E0C" w:rsidRPr="005C4B29" w:rsidRDefault="003C0E0C" w:rsidP="00436AFF">
            <w:pPr>
              <w:jc w:val="center"/>
              <w:rPr>
                <w:rFonts w:ascii="Courier New" w:hAnsi="Courier New" w:cs="Courier New"/>
                <w:b/>
                <w:color w:val="000000"/>
                <w:sz w:val="18"/>
                <w:lang w:eastAsia="it-IT"/>
              </w:rPr>
            </w:pPr>
          </w:p>
        </w:tc>
      </w:tr>
    </w:tbl>
    <w:p w14:paraId="1AE7AB0F" w14:textId="7FC5D4E5" w:rsidR="00436AFF" w:rsidRPr="00436AFF" w:rsidRDefault="00436AFF" w:rsidP="00436AFF">
      <w:pPr>
        <w:pStyle w:val="Didascalia"/>
      </w:pPr>
      <w:bookmarkStart w:id="11" w:name="_Ref500165759"/>
      <w:bookmarkStart w:id="12" w:name="_Ref500165752"/>
      <w:r w:rsidRPr="00436AFF">
        <w:t xml:space="preserve">Tabella </w:t>
      </w:r>
      <w:r w:rsidR="009378B5">
        <w:rPr>
          <w:noProof/>
        </w:rPr>
        <w:fldChar w:fldCharType="begin"/>
      </w:r>
      <w:r w:rsidR="009378B5">
        <w:rPr>
          <w:noProof/>
        </w:rPr>
        <w:instrText xml:space="preserve"> SEQ Tabella \* ARABIC </w:instrText>
      </w:r>
      <w:r w:rsidR="009378B5">
        <w:rPr>
          <w:noProof/>
        </w:rPr>
        <w:fldChar w:fldCharType="separate"/>
      </w:r>
      <w:r w:rsidR="00324A8E">
        <w:rPr>
          <w:noProof/>
        </w:rPr>
        <w:t>1</w:t>
      </w:r>
      <w:r w:rsidR="009378B5">
        <w:rPr>
          <w:noProof/>
        </w:rPr>
        <w:fldChar w:fldCharType="end"/>
      </w:r>
      <w:bookmarkEnd w:id="11"/>
      <w:r w:rsidRPr="00436AFF">
        <w:t xml:space="preserve"> – </w:t>
      </w:r>
      <w:r w:rsidRPr="00436AFF">
        <w:rPr>
          <w:b w:val="0"/>
        </w:rPr>
        <w:t>Titoli di viaggio regionali attivi</w:t>
      </w:r>
      <w:bookmarkEnd w:id="12"/>
    </w:p>
    <w:p w14:paraId="1AE7AB10" w14:textId="77777777" w:rsidR="00436AFF" w:rsidRPr="00436AFF" w:rsidRDefault="00436AFF" w:rsidP="00436AFF">
      <w:pPr>
        <w:pStyle w:val="Corpotesto"/>
      </w:pPr>
    </w:p>
    <w:p w14:paraId="1AE7AB11" w14:textId="66F081D2" w:rsidR="00436AFF" w:rsidRPr="00436AFF" w:rsidRDefault="00436AFF" w:rsidP="00436AFF">
      <w:pPr>
        <w:jc w:val="both"/>
        <w:rPr>
          <w:rFonts w:cs="Arial"/>
          <w:color w:val="000000"/>
          <w:lang w:eastAsia="it-IT"/>
        </w:rPr>
      </w:pPr>
      <w:r w:rsidRPr="00436AFF">
        <w:rPr>
          <w:rFonts w:cs="Arial"/>
          <w:color w:val="000000"/>
          <w:lang w:eastAsia="it-IT"/>
        </w:rPr>
        <w:t>Vengono inoltre definiti</w:t>
      </w:r>
      <w:r w:rsidR="001B0E1E">
        <w:rPr>
          <w:rFonts w:cs="Arial"/>
          <w:color w:val="000000"/>
          <w:lang w:eastAsia="it-IT"/>
        </w:rPr>
        <w:t>,</w:t>
      </w:r>
      <w:r w:rsidRPr="00436AFF">
        <w:rPr>
          <w:rFonts w:cs="Arial"/>
          <w:color w:val="000000"/>
          <w:lang w:eastAsia="it-IT"/>
        </w:rPr>
        <w:t xml:space="preserve"> </w:t>
      </w:r>
      <w:r>
        <w:rPr>
          <w:rFonts w:cs="Arial"/>
          <w:color w:val="000000"/>
          <w:lang w:eastAsia="it-IT"/>
        </w:rPr>
        <w:t xml:space="preserve">nella seguente </w:t>
      </w:r>
      <w:r w:rsidR="001732B9">
        <w:rPr>
          <w:rFonts w:cs="Arial"/>
          <w:color w:val="000000"/>
          <w:lang w:eastAsia="it-IT"/>
        </w:rPr>
        <w:fldChar w:fldCharType="begin"/>
      </w:r>
      <w:r w:rsidR="001B0E1E">
        <w:rPr>
          <w:rFonts w:cs="Arial"/>
          <w:color w:val="000000"/>
          <w:lang w:eastAsia="it-IT"/>
        </w:rPr>
        <w:instrText xml:space="preserve"> REF _Ref501546252 \h </w:instrText>
      </w:r>
      <w:r w:rsidR="001732B9">
        <w:rPr>
          <w:rFonts w:cs="Arial"/>
          <w:color w:val="000000"/>
          <w:lang w:eastAsia="it-IT"/>
        </w:rPr>
      </w:r>
      <w:r w:rsidR="001732B9">
        <w:rPr>
          <w:rFonts w:cs="Arial"/>
          <w:color w:val="000000"/>
          <w:lang w:eastAsia="it-IT"/>
        </w:rPr>
        <w:fldChar w:fldCharType="separate"/>
      </w:r>
      <w:r w:rsidR="00324A8E" w:rsidRPr="00436AFF">
        <w:t xml:space="preserve">Tabella </w:t>
      </w:r>
      <w:r w:rsidR="00324A8E">
        <w:rPr>
          <w:noProof/>
        </w:rPr>
        <w:t>2</w:t>
      </w:r>
      <w:r w:rsidR="001732B9">
        <w:rPr>
          <w:rFonts w:cs="Arial"/>
          <w:color w:val="000000"/>
          <w:lang w:eastAsia="it-IT"/>
        </w:rPr>
        <w:fldChar w:fldCharType="end"/>
      </w:r>
      <w:r w:rsidR="001B0E1E">
        <w:rPr>
          <w:rFonts w:cs="Arial"/>
          <w:color w:val="000000"/>
          <w:lang w:eastAsia="it-IT"/>
        </w:rPr>
        <w:t xml:space="preserve">, </w:t>
      </w:r>
      <w:r w:rsidRPr="00436AFF">
        <w:rPr>
          <w:rFonts w:cs="Arial"/>
          <w:color w:val="000000"/>
          <w:lang w:eastAsia="it-IT"/>
        </w:rPr>
        <w:t xml:space="preserve">ulteriori titoli di viaggio regionali al momento non attivi, ma che potrebbero essere utilizzati in un futuro prossimo. </w:t>
      </w:r>
    </w:p>
    <w:tbl>
      <w:tblPr>
        <w:tblpPr w:leftFromText="141" w:rightFromText="141" w:vertAnchor="text" w:tblpXSpec="center" w:tblpY="1"/>
        <w:tblOverlap w:val="never"/>
        <w:tblW w:w="9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70"/>
        <w:gridCol w:w="992"/>
        <w:gridCol w:w="992"/>
        <w:gridCol w:w="1418"/>
        <w:gridCol w:w="2054"/>
      </w:tblGrid>
      <w:tr w:rsidR="001B0E1E" w:rsidRPr="00807A35" w14:paraId="1AE7AB16" w14:textId="77777777" w:rsidTr="001B0E1E">
        <w:trPr>
          <w:trHeight w:val="398"/>
          <w:tblHeader/>
        </w:trPr>
        <w:tc>
          <w:tcPr>
            <w:tcW w:w="3970" w:type="dxa"/>
            <w:vMerge w:val="restart"/>
            <w:shd w:val="clear" w:color="auto" w:fill="7F7F7F" w:themeFill="text1" w:themeFillTint="80"/>
            <w:noWrap/>
            <w:vAlign w:val="center"/>
            <w:hideMark/>
          </w:tcPr>
          <w:p w14:paraId="1AE7AB12" w14:textId="77777777" w:rsidR="001B0E1E" w:rsidRPr="003F5E9D" w:rsidRDefault="001B0E1E" w:rsidP="003F5E9D">
            <w:pPr>
              <w:spacing w:after="0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 w:rsidRPr="003F5E9D">
              <w:rPr>
                <w:rFonts w:cs="Arial"/>
                <w:b/>
                <w:bCs/>
                <w:color w:val="FFFFFF" w:themeColor="background1"/>
                <w:lang w:eastAsia="it-IT"/>
              </w:rPr>
              <w:t>Titolo di viaggio</w:t>
            </w:r>
          </w:p>
        </w:tc>
        <w:tc>
          <w:tcPr>
            <w:tcW w:w="1984" w:type="dxa"/>
            <w:gridSpan w:val="2"/>
            <w:shd w:val="clear" w:color="auto" w:fill="7F7F7F" w:themeFill="text1" w:themeFillTint="80"/>
            <w:vAlign w:val="center"/>
            <w:hideMark/>
          </w:tcPr>
          <w:p w14:paraId="1AE7AB13" w14:textId="77777777" w:rsidR="001B0E1E" w:rsidRPr="003F5E9D" w:rsidRDefault="001B0E1E" w:rsidP="003F5E9D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 w:rsidRPr="003F5E9D">
              <w:rPr>
                <w:rFonts w:cs="Arial"/>
                <w:b/>
                <w:bCs/>
                <w:color w:val="FFFFFF" w:themeColor="background1"/>
                <w:lang w:eastAsia="it-IT"/>
              </w:rPr>
              <w:t>Codice Tariffa</w:t>
            </w:r>
          </w:p>
        </w:tc>
        <w:tc>
          <w:tcPr>
            <w:tcW w:w="1418" w:type="dxa"/>
            <w:vMerge w:val="restart"/>
            <w:shd w:val="clear" w:color="auto" w:fill="7F7F7F" w:themeFill="text1" w:themeFillTint="80"/>
            <w:vAlign w:val="center"/>
          </w:tcPr>
          <w:p w14:paraId="1AE7AB14" w14:textId="77777777" w:rsidR="001B0E1E" w:rsidRPr="003F5E9D" w:rsidRDefault="001B0E1E" w:rsidP="003F5E9D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it-IT"/>
              </w:rPr>
              <w:t>BIPEx id</w:t>
            </w:r>
          </w:p>
        </w:tc>
        <w:tc>
          <w:tcPr>
            <w:tcW w:w="2054" w:type="dxa"/>
            <w:vMerge w:val="restart"/>
            <w:shd w:val="clear" w:color="auto" w:fill="7F7F7F" w:themeFill="text1" w:themeFillTint="80"/>
            <w:vAlign w:val="center"/>
          </w:tcPr>
          <w:p w14:paraId="1AE7AB15" w14:textId="77777777" w:rsidR="001B0E1E" w:rsidRPr="003F5E9D" w:rsidRDefault="001B0E1E" w:rsidP="003F5E9D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 w:rsidRPr="005C4B29">
              <w:rPr>
                <w:rFonts w:cs="Arial"/>
                <w:bCs/>
                <w:color w:val="FFFFFF" w:themeColor="background1"/>
                <w:lang w:eastAsia="it-IT"/>
              </w:rPr>
              <w:t>BIPEx</w:t>
            </w:r>
            <w:r w:rsidRPr="005C4B29">
              <w:rPr>
                <w:rFonts w:cs="Arial"/>
                <w:bCs/>
                <w:color w:val="FFFFFF" w:themeColor="background1"/>
                <w:lang w:eastAsia="it-IT"/>
              </w:rPr>
              <w:br/>
              <w:t>&lt;Name&gt;</w:t>
            </w:r>
          </w:p>
        </w:tc>
      </w:tr>
      <w:tr w:rsidR="001B0E1E" w:rsidRPr="00807A35" w14:paraId="1AE7AB1C" w14:textId="77777777" w:rsidTr="001B0E1E">
        <w:trPr>
          <w:trHeight w:val="397"/>
          <w:tblHeader/>
        </w:trPr>
        <w:tc>
          <w:tcPr>
            <w:tcW w:w="3970" w:type="dxa"/>
            <w:vMerge/>
            <w:shd w:val="clear" w:color="auto" w:fill="7F7F7F" w:themeFill="text1" w:themeFillTint="80"/>
            <w:noWrap/>
            <w:vAlign w:val="center"/>
          </w:tcPr>
          <w:p w14:paraId="1AE7AB17" w14:textId="77777777" w:rsidR="001B0E1E" w:rsidRPr="003F5E9D" w:rsidRDefault="001B0E1E" w:rsidP="003F5E9D">
            <w:pPr>
              <w:spacing w:after="0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</w:p>
        </w:tc>
        <w:tc>
          <w:tcPr>
            <w:tcW w:w="992" w:type="dxa"/>
            <w:shd w:val="clear" w:color="auto" w:fill="7F7F7F" w:themeFill="text1" w:themeFillTint="80"/>
            <w:vAlign w:val="center"/>
          </w:tcPr>
          <w:p w14:paraId="1AE7AB18" w14:textId="77777777" w:rsidR="001B0E1E" w:rsidRPr="003F5E9D" w:rsidRDefault="003C0E0C" w:rsidP="003F5E9D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it-IT"/>
              </w:rPr>
              <w:t>DEC</w:t>
            </w:r>
          </w:p>
        </w:tc>
        <w:tc>
          <w:tcPr>
            <w:tcW w:w="992" w:type="dxa"/>
            <w:shd w:val="clear" w:color="auto" w:fill="7F7F7F" w:themeFill="text1" w:themeFillTint="80"/>
            <w:vAlign w:val="center"/>
          </w:tcPr>
          <w:p w14:paraId="1AE7AB19" w14:textId="77777777" w:rsidR="001B0E1E" w:rsidRPr="003F5E9D" w:rsidRDefault="003C0E0C" w:rsidP="003F5E9D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it-IT"/>
              </w:rPr>
              <w:t>HEX</w:t>
            </w:r>
          </w:p>
        </w:tc>
        <w:tc>
          <w:tcPr>
            <w:tcW w:w="1418" w:type="dxa"/>
            <w:vMerge/>
            <w:shd w:val="clear" w:color="auto" w:fill="7F7F7F" w:themeFill="text1" w:themeFillTint="80"/>
            <w:vAlign w:val="center"/>
          </w:tcPr>
          <w:p w14:paraId="1AE7AB1A" w14:textId="77777777" w:rsidR="001B0E1E" w:rsidRDefault="001B0E1E" w:rsidP="003F5E9D">
            <w:pPr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</w:p>
        </w:tc>
        <w:tc>
          <w:tcPr>
            <w:tcW w:w="2054" w:type="dxa"/>
            <w:vMerge/>
            <w:shd w:val="clear" w:color="auto" w:fill="7F7F7F" w:themeFill="text1" w:themeFillTint="80"/>
            <w:vAlign w:val="center"/>
          </w:tcPr>
          <w:p w14:paraId="1AE7AB1B" w14:textId="77777777" w:rsidR="001B0E1E" w:rsidRPr="005C4B29" w:rsidRDefault="001B0E1E" w:rsidP="003F5E9D">
            <w:pPr>
              <w:spacing w:after="0"/>
              <w:jc w:val="center"/>
              <w:rPr>
                <w:rFonts w:cs="Arial"/>
                <w:bCs/>
                <w:color w:val="FFFFFF" w:themeColor="background1"/>
                <w:lang w:eastAsia="it-IT"/>
              </w:rPr>
            </w:pPr>
          </w:p>
        </w:tc>
      </w:tr>
      <w:tr w:rsidR="001B0E1E" w:rsidRPr="000C54BC" w14:paraId="1AE7AB22" w14:textId="77777777" w:rsidTr="0091628C">
        <w:trPr>
          <w:trHeight w:val="567"/>
        </w:trPr>
        <w:tc>
          <w:tcPr>
            <w:tcW w:w="3970" w:type="dxa"/>
            <w:shd w:val="clear" w:color="auto" w:fill="auto"/>
            <w:noWrap/>
            <w:vAlign w:val="center"/>
          </w:tcPr>
          <w:p w14:paraId="1AE7AB1D" w14:textId="6F69F8F6" w:rsidR="001B0E1E" w:rsidRPr="003F5E9D" w:rsidRDefault="001B0E1E" w:rsidP="003F5E9D">
            <w:pPr>
              <w:spacing w:after="0"/>
              <w:rPr>
                <w:rFonts w:cs="Arial"/>
                <w:color w:val="000000"/>
                <w:lang w:eastAsia="it-IT"/>
              </w:rPr>
            </w:pP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1AE7AB1E" w14:textId="305CB3C9" w:rsidR="001B0E1E" w:rsidRPr="003C0E0C" w:rsidRDefault="001B0E1E" w:rsidP="003F5E9D">
            <w:pPr>
              <w:spacing w:after="0"/>
              <w:jc w:val="center"/>
              <w:rPr>
                <w:rFonts w:cs="Arial"/>
                <w:color w:val="000000"/>
                <w:lang w:eastAsia="it-IT"/>
              </w:rPr>
            </w:pPr>
          </w:p>
        </w:tc>
        <w:tc>
          <w:tcPr>
            <w:tcW w:w="992" w:type="dxa"/>
            <w:shd w:val="clear" w:color="auto" w:fill="auto"/>
            <w:vAlign w:val="center"/>
          </w:tcPr>
          <w:p w14:paraId="1AE7AB1F" w14:textId="2E0C7E79" w:rsidR="001B0E1E" w:rsidRPr="003C0E0C" w:rsidRDefault="001B0E1E" w:rsidP="003F5E9D">
            <w:pPr>
              <w:spacing w:after="0"/>
              <w:jc w:val="center"/>
              <w:rPr>
                <w:rFonts w:cs="Arial"/>
                <w:color w:val="000000"/>
                <w:lang w:eastAsia="it-IT"/>
              </w:rPr>
            </w:pPr>
          </w:p>
        </w:tc>
        <w:tc>
          <w:tcPr>
            <w:tcW w:w="1418" w:type="dxa"/>
            <w:vAlign w:val="center"/>
          </w:tcPr>
          <w:p w14:paraId="1AE7AB20" w14:textId="61630039" w:rsidR="001B0E1E" w:rsidRPr="009918A1" w:rsidRDefault="001B0E1E" w:rsidP="003F5E9D">
            <w:pPr>
              <w:spacing w:after="0"/>
              <w:jc w:val="center"/>
              <w:rPr>
                <w:rFonts w:ascii="Courier New" w:hAnsi="Courier New" w:cs="Courier New"/>
                <w:b/>
                <w:color w:val="000000"/>
                <w:lang w:eastAsia="it-IT"/>
              </w:rPr>
            </w:pPr>
          </w:p>
        </w:tc>
        <w:tc>
          <w:tcPr>
            <w:tcW w:w="2054" w:type="dxa"/>
            <w:vAlign w:val="center"/>
          </w:tcPr>
          <w:p w14:paraId="1AE7AB21" w14:textId="31428E8A" w:rsidR="001B0E1E" w:rsidRPr="009918A1" w:rsidRDefault="001B0E1E" w:rsidP="003F5E9D">
            <w:pPr>
              <w:spacing w:after="0"/>
              <w:jc w:val="center"/>
              <w:rPr>
                <w:rFonts w:ascii="Courier New" w:hAnsi="Courier New" w:cs="Courier New"/>
                <w:b/>
                <w:color w:val="000000"/>
                <w:lang w:eastAsia="it-IT"/>
              </w:rPr>
            </w:pPr>
          </w:p>
        </w:tc>
      </w:tr>
    </w:tbl>
    <w:p w14:paraId="1AE7AB47" w14:textId="5FE46167" w:rsidR="003F5E9D" w:rsidRPr="00436AFF" w:rsidRDefault="003F5E9D" w:rsidP="003F5E9D">
      <w:pPr>
        <w:pStyle w:val="Didascalia"/>
      </w:pPr>
      <w:bookmarkStart w:id="13" w:name="_Ref501546252"/>
      <w:r w:rsidRPr="00436AFF">
        <w:t xml:space="preserve">Tabella </w:t>
      </w:r>
      <w:r w:rsidR="009378B5">
        <w:rPr>
          <w:noProof/>
        </w:rPr>
        <w:fldChar w:fldCharType="begin"/>
      </w:r>
      <w:r w:rsidR="009378B5">
        <w:rPr>
          <w:noProof/>
        </w:rPr>
        <w:instrText xml:space="preserve"> SEQ Tabella \* ARABIC </w:instrText>
      </w:r>
      <w:r w:rsidR="009378B5">
        <w:rPr>
          <w:noProof/>
        </w:rPr>
        <w:fldChar w:fldCharType="separate"/>
      </w:r>
      <w:r w:rsidR="00324A8E">
        <w:rPr>
          <w:noProof/>
        </w:rPr>
        <w:t>2</w:t>
      </w:r>
      <w:r w:rsidR="009378B5">
        <w:rPr>
          <w:noProof/>
        </w:rPr>
        <w:fldChar w:fldCharType="end"/>
      </w:r>
      <w:bookmarkEnd w:id="13"/>
      <w:r w:rsidRPr="00436AFF">
        <w:t xml:space="preserve"> – </w:t>
      </w:r>
      <w:r w:rsidRPr="00436AFF">
        <w:rPr>
          <w:b w:val="0"/>
        </w:rPr>
        <w:t xml:space="preserve">Titoli di viaggio regionali </w:t>
      </w:r>
      <w:r>
        <w:rPr>
          <w:b w:val="0"/>
        </w:rPr>
        <w:t xml:space="preserve">non </w:t>
      </w:r>
      <w:r w:rsidRPr="00436AFF">
        <w:rPr>
          <w:b w:val="0"/>
        </w:rPr>
        <w:t>attivi</w:t>
      </w:r>
    </w:p>
    <w:p w14:paraId="1AE7AB48" w14:textId="77777777" w:rsidR="00436AFF" w:rsidRDefault="00436AFF" w:rsidP="00436AFF">
      <w:pPr>
        <w:rPr>
          <w:rFonts w:cs="Arial"/>
          <w:color w:val="000000"/>
          <w:lang w:eastAsia="it-IT"/>
        </w:rPr>
      </w:pPr>
    </w:p>
    <w:p w14:paraId="1AE7AB49" w14:textId="50A669C6" w:rsidR="00436AFF" w:rsidRDefault="00436AFF" w:rsidP="00436AFF">
      <w:pPr>
        <w:rPr>
          <w:rFonts w:cs="Arial"/>
        </w:rPr>
      </w:pPr>
      <w:r w:rsidRPr="003F5E9D">
        <w:rPr>
          <w:rFonts w:cs="Arial"/>
        </w:rPr>
        <w:t xml:space="preserve">La seguente </w:t>
      </w:r>
      <w:r w:rsidR="009378B5">
        <w:fldChar w:fldCharType="begin"/>
      </w:r>
      <w:r w:rsidR="009378B5">
        <w:instrText xml:space="preserve"> REF _Ref500165891 \h  \* MERGEFORMAT </w:instrText>
      </w:r>
      <w:r w:rsidR="009378B5">
        <w:fldChar w:fldCharType="separate"/>
      </w:r>
      <w:r w:rsidR="00324A8E" w:rsidRPr="00324A8E">
        <w:rPr>
          <w:rFonts w:cs="Arial"/>
        </w:rPr>
        <w:t>Tabella 3</w:t>
      </w:r>
      <w:r w:rsidR="009378B5">
        <w:fldChar w:fldCharType="end"/>
      </w:r>
      <w:r w:rsidR="003F5E9D" w:rsidRPr="003F5E9D">
        <w:rPr>
          <w:rFonts w:cs="Arial"/>
        </w:rPr>
        <w:t xml:space="preserve"> </w:t>
      </w:r>
      <w:r w:rsidRPr="003F5E9D">
        <w:rPr>
          <w:rFonts w:cs="Arial"/>
        </w:rPr>
        <w:t>mostra infine valori</w:t>
      </w:r>
      <w:r w:rsidRPr="001B0E1E">
        <w:rPr>
          <w:rFonts w:cs="Arial"/>
        </w:rPr>
        <w:t>,</w:t>
      </w:r>
      <w:r w:rsidR="001B0E1E" w:rsidRPr="001B0E1E">
        <w:rPr>
          <w:rFonts w:cs="Arial"/>
        </w:rPr>
        <w:t xml:space="preserve"> </w:t>
      </w:r>
      <w:r w:rsidRPr="001B0E1E">
        <w:rPr>
          <w:rFonts w:cs="Arial"/>
        </w:rPr>
        <w:t xml:space="preserve">in </w:t>
      </w:r>
      <w:r w:rsidR="001B0E1E" w:rsidRPr="001B0E1E">
        <w:rPr>
          <w:rFonts w:cs="Arial"/>
        </w:rPr>
        <w:t xml:space="preserve">decimale ed </w:t>
      </w:r>
      <w:r w:rsidRPr="001B0E1E">
        <w:rPr>
          <w:rFonts w:cs="Arial"/>
        </w:rPr>
        <w:t>esadecimale</w:t>
      </w:r>
      <w:r w:rsidRPr="003F5E9D">
        <w:rPr>
          <w:rFonts w:cs="Arial"/>
        </w:rPr>
        <w:t xml:space="preserve">, con i quali viene valorizzato il campo </w:t>
      </w:r>
      <w:r w:rsidRPr="003F5E9D">
        <w:rPr>
          <w:rFonts w:cs="Arial"/>
          <w:i/>
        </w:rPr>
        <w:t>Profilo cliente</w:t>
      </w:r>
      <w:r w:rsidRPr="003F5E9D">
        <w:rPr>
          <w:rFonts w:cs="Arial"/>
        </w:rPr>
        <w:t xml:space="preserve"> (1,5 Byte) del </w:t>
      </w:r>
      <w:r w:rsidRPr="003F5E9D">
        <w:rPr>
          <w:rFonts w:cs="Arial"/>
          <w:i/>
        </w:rPr>
        <w:t>EF Environment</w:t>
      </w:r>
      <w:r w:rsidR="0091628C">
        <w:rPr>
          <w:rFonts w:cs="Arial"/>
        </w:rPr>
        <w:t xml:space="preserve"> del Card Data Model.</w:t>
      </w:r>
    </w:p>
    <w:p w14:paraId="1AE7AB4A" w14:textId="77777777" w:rsidR="007C4019" w:rsidRPr="003F5E9D" w:rsidRDefault="007C4019" w:rsidP="00436AFF">
      <w:pPr>
        <w:rPr>
          <w:rFonts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30"/>
        <w:gridCol w:w="1701"/>
        <w:gridCol w:w="1701"/>
      </w:tblGrid>
      <w:tr w:rsidR="001B0E1E" w:rsidRPr="003F5E9D" w14:paraId="1AE7AB4E" w14:textId="77777777" w:rsidTr="001B0E1E">
        <w:trPr>
          <w:trHeight w:val="510"/>
          <w:jc w:val="center"/>
        </w:trPr>
        <w:tc>
          <w:tcPr>
            <w:tcW w:w="4330" w:type="dxa"/>
            <w:shd w:val="clear" w:color="auto" w:fill="7F7F7F" w:themeFill="text1" w:themeFillTint="80"/>
            <w:noWrap/>
            <w:vAlign w:val="center"/>
            <w:hideMark/>
          </w:tcPr>
          <w:p w14:paraId="1AE7AB4B" w14:textId="77777777" w:rsidR="001B0E1E" w:rsidRPr="003F5E9D" w:rsidRDefault="001B0E1E" w:rsidP="003F5E9D">
            <w:pPr>
              <w:spacing w:after="100" w:afterAutospacing="1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 w:rsidRPr="003F5E9D">
              <w:rPr>
                <w:rFonts w:cs="Arial"/>
                <w:b/>
                <w:bCs/>
                <w:color w:val="FFFFFF" w:themeColor="background1"/>
                <w:lang w:eastAsia="it-IT"/>
              </w:rPr>
              <w:t>Profilo cliente</w:t>
            </w:r>
          </w:p>
        </w:tc>
        <w:tc>
          <w:tcPr>
            <w:tcW w:w="1701" w:type="dxa"/>
            <w:shd w:val="clear" w:color="auto" w:fill="7F7F7F" w:themeFill="text1" w:themeFillTint="80"/>
            <w:vAlign w:val="center"/>
          </w:tcPr>
          <w:p w14:paraId="1AE7AB4C" w14:textId="77777777" w:rsidR="001B0E1E" w:rsidRPr="003F5E9D" w:rsidRDefault="001B0E1E" w:rsidP="003F5E9D">
            <w:pPr>
              <w:spacing w:after="100" w:afterAutospacing="1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it-IT"/>
              </w:rPr>
              <w:t>DEC</w:t>
            </w:r>
          </w:p>
        </w:tc>
        <w:tc>
          <w:tcPr>
            <w:tcW w:w="1701" w:type="dxa"/>
            <w:shd w:val="clear" w:color="auto" w:fill="7F7F7F" w:themeFill="text1" w:themeFillTint="80"/>
            <w:vAlign w:val="center"/>
            <w:hideMark/>
          </w:tcPr>
          <w:p w14:paraId="1AE7AB4D" w14:textId="77777777" w:rsidR="001B0E1E" w:rsidRPr="003F5E9D" w:rsidRDefault="001B0E1E" w:rsidP="003F5E9D">
            <w:pPr>
              <w:spacing w:after="100" w:afterAutospacing="1"/>
              <w:jc w:val="center"/>
              <w:rPr>
                <w:rFonts w:cs="Arial"/>
                <w:b/>
                <w:bCs/>
                <w:color w:val="FFFFFF" w:themeColor="background1"/>
                <w:lang w:eastAsia="it-IT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it-IT"/>
              </w:rPr>
              <w:t>HEX</w:t>
            </w:r>
          </w:p>
        </w:tc>
      </w:tr>
      <w:tr w:rsidR="001B0E1E" w:rsidRPr="003F5E9D" w14:paraId="1AE7AB52" w14:textId="77777777" w:rsidTr="0091628C">
        <w:trPr>
          <w:trHeight w:val="510"/>
          <w:jc w:val="center"/>
        </w:trPr>
        <w:tc>
          <w:tcPr>
            <w:tcW w:w="4330" w:type="dxa"/>
            <w:shd w:val="clear" w:color="auto" w:fill="auto"/>
            <w:noWrap/>
            <w:vAlign w:val="center"/>
          </w:tcPr>
          <w:p w14:paraId="1AE7AB4F" w14:textId="7F8D66DB" w:rsidR="001B0E1E" w:rsidRPr="004F7BE9" w:rsidRDefault="001B0E1E" w:rsidP="004F7BE9">
            <w:pPr>
              <w:spacing w:after="100" w:afterAutospacing="1"/>
              <w:rPr>
                <w:rFonts w:cs="Arial"/>
                <w:color w:val="000000"/>
                <w:lang w:eastAsia="it-IT"/>
              </w:rPr>
            </w:pPr>
          </w:p>
        </w:tc>
        <w:tc>
          <w:tcPr>
            <w:tcW w:w="1701" w:type="dxa"/>
            <w:vAlign w:val="center"/>
          </w:tcPr>
          <w:p w14:paraId="1AE7AB50" w14:textId="755CAE08" w:rsidR="001B0E1E" w:rsidRPr="003F5E9D" w:rsidRDefault="001B0E1E" w:rsidP="003F5E9D">
            <w:pPr>
              <w:spacing w:after="100" w:afterAutospacing="1"/>
              <w:jc w:val="center"/>
              <w:rPr>
                <w:rFonts w:cs="Arial"/>
                <w:color w:val="000000"/>
                <w:lang w:eastAsia="it-IT"/>
              </w:rPr>
            </w:pPr>
          </w:p>
        </w:tc>
        <w:tc>
          <w:tcPr>
            <w:tcW w:w="1701" w:type="dxa"/>
            <w:shd w:val="clear" w:color="auto" w:fill="auto"/>
            <w:noWrap/>
            <w:vAlign w:val="center"/>
          </w:tcPr>
          <w:p w14:paraId="1AE7AB51" w14:textId="68789799" w:rsidR="001B0E1E" w:rsidRPr="003F5E9D" w:rsidRDefault="001B0E1E" w:rsidP="003F5E9D">
            <w:pPr>
              <w:spacing w:after="100" w:afterAutospacing="1"/>
              <w:jc w:val="center"/>
              <w:rPr>
                <w:rFonts w:cs="Arial"/>
                <w:color w:val="000000"/>
                <w:lang w:eastAsia="it-IT"/>
              </w:rPr>
            </w:pPr>
          </w:p>
        </w:tc>
      </w:tr>
    </w:tbl>
    <w:p w14:paraId="1AE7AB5F" w14:textId="430DFA31" w:rsidR="003F5E9D" w:rsidRPr="00436AFF" w:rsidRDefault="003F5E9D" w:rsidP="003F5E9D">
      <w:pPr>
        <w:pStyle w:val="Didascalia"/>
      </w:pPr>
      <w:bookmarkStart w:id="14" w:name="_Ref500165891"/>
      <w:r w:rsidRPr="00436AFF">
        <w:t xml:space="preserve">Tabella </w:t>
      </w:r>
      <w:r w:rsidR="009378B5">
        <w:rPr>
          <w:noProof/>
        </w:rPr>
        <w:fldChar w:fldCharType="begin"/>
      </w:r>
      <w:r w:rsidR="009378B5">
        <w:rPr>
          <w:noProof/>
        </w:rPr>
        <w:instrText xml:space="preserve"> SEQ Tabella \* ARABIC </w:instrText>
      </w:r>
      <w:r w:rsidR="009378B5">
        <w:rPr>
          <w:noProof/>
        </w:rPr>
        <w:fldChar w:fldCharType="separate"/>
      </w:r>
      <w:r w:rsidR="00324A8E">
        <w:rPr>
          <w:noProof/>
        </w:rPr>
        <w:t>3</w:t>
      </w:r>
      <w:r w:rsidR="009378B5">
        <w:rPr>
          <w:noProof/>
        </w:rPr>
        <w:fldChar w:fldCharType="end"/>
      </w:r>
      <w:bookmarkEnd w:id="14"/>
      <w:r w:rsidRPr="00436AFF">
        <w:t xml:space="preserve"> – </w:t>
      </w:r>
      <w:r>
        <w:rPr>
          <w:b w:val="0"/>
        </w:rPr>
        <w:t>Profilo clienti regionali</w:t>
      </w:r>
      <w:r w:rsidR="00871BC3">
        <w:rPr>
          <w:b w:val="0"/>
        </w:rPr>
        <w:t xml:space="preserve"> attivi</w:t>
      </w:r>
    </w:p>
    <w:p w14:paraId="1AE7AB60" w14:textId="77777777" w:rsidR="00871BC3" w:rsidRDefault="00871BC3" w:rsidP="00871BC3">
      <w:pPr>
        <w:jc w:val="both"/>
        <w:rPr>
          <w:rFonts w:cs="Arial"/>
          <w:color w:val="000000"/>
          <w:lang w:eastAsia="it-IT"/>
        </w:rPr>
      </w:pPr>
    </w:p>
    <w:p w14:paraId="1AE7AB6C" w14:textId="77777777" w:rsidR="00436AFF" w:rsidRDefault="00436AFF" w:rsidP="007C4019">
      <w:pPr>
        <w:pStyle w:val="L1Titolo"/>
      </w:pPr>
      <w:bookmarkStart w:id="15" w:name="_Toc472420937"/>
      <w:bookmarkStart w:id="16" w:name="_Toc500239056"/>
      <w:r>
        <w:lastRenderedPageBreak/>
        <w:t>Approfondimenti tecnici</w:t>
      </w:r>
      <w:bookmarkEnd w:id="15"/>
      <w:bookmarkEnd w:id="16"/>
    </w:p>
    <w:p w14:paraId="1AE7AB6D" w14:textId="42FEC692" w:rsidR="00436AFF" w:rsidRDefault="0091628C" w:rsidP="007C4019">
      <w:pPr>
        <w:pStyle w:val="L2Titolo"/>
        <w:rPr>
          <w:lang w:eastAsia="it-IT"/>
        </w:rPr>
      </w:pPr>
      <w:r>
        <w:rPr>
          <w:lang w:eastAsia="it-IT"/>
        </w:rPr>
        <w:t>Titolo di viaggio regionale 1</w:t>
      </w:r>
    </w:p>
    <w:p w14:paraId="1AE7AB6E" w14:textId="2AC8CA4C" w:rsidR="00436AFF" w:rsidRPr="007C4019" w:rsidRDefault="0091628C" w:rsidP="00436AFF">
      <w:pPr>
        <w:rPr>
          <w:rFonts w:cs="Arial"/>
        </w:rPr>
      </w:pPr>
      <w:r>
        <w:rPr>
          <w:rFonts w:cs="Arial"/>
        </w:rPr>
        <w:t>Descrizione titolo.</w:t>
      </w:r>
    </w:p>
    <w:p w14:paraId="1AE7AB6F" w14:textId="77777777" w:rsidR="00436AFF" w:rsidRPr="007C4019" w:rsidRDefault="00436AFF" w:rsidP="00436AFF">
      <w:pPr>
        <w:pStyle w:val="Titolo3"/>
        <w:numPr>
          <w:ilvl w:val="2"/>
          <w:numId w:val="0"/>
        </w:numPr>
        <w:tabs>
          <w:tab w:val="num" w:pos="720"/>
        </w:tabs>
        <w:spacing w:before="240"/>
        <w:ind w:left="720" w:hanging="720"/>
        <w:jc w:val="both"/>
        <w:rPr>
          <w:rFonts w:cs="Arial"/>
          <w:sz w:val="22"/>
          <w:szCs w:val="22"/>
        </w:rPr>
      </w:pPr>
      <w:bookmarkStart w:id="17" w:name="_Toc472420939"/>
      <w:bookmarkStart w:id="18" w:name="_Toc500239058"/>
      <w:r w:rsidRPr="007C4019">
        <w:rPr>
          <w:rFonts w:cs="Arial"/>
          <w:sz w:val="22"/>
          <w:szCs w:val="22"/>
        </w:rPr>
        <w:t>Criteri di funzionamento</w:t>
      </w:r>
      <w:bookmarkEnd w:id="17"/>
      <w:bookmarkEnd w:id="18"/>
    </w:p>
    <w:p w14:paraId="0BAAF257" w14:textId="7B50A837" w:rsidR="0091628C" w:rsidRPr="0091628C" w:rsidRDefault="0091628C" w:rsidP="0091628C">
      <w:pPr>
        <w:pStyle w:val="Paragrafoelenco"/>
        <w:numPr>
          <w:ilvl w:val="0"/>
          <w:numId w:val="38"/>
        </w:numPr>
        <w:spacing w:after="0" w:line="240" w:lineRule="auto"/>
        <w:contextualSpacing/>
        <w:jc w:val="both"/>
        <w:rPr>
          <w:rFonts w:cs="Arial"/>
        </w:rPr>
      </w:pPr>
      <w:r>
        <w:rPr>
          <w:rFonts w:cs="Arial"/>
        </w:rPr>
        <w:t>…</w:t>
      </w:r>
    </w:p>
    <w:p w14:paraId="1AE7AB73" w14:textId="52509B1C" w:rsidR="00436AFF" w:rsidRPr="007C4019" w:rsidRDefault="00436AFF" w:rsidP="0091628C">
      <w:pPr>
        <w:pStyle w:val="Titolo3"/>
        <w:numPr>
          <w:ilvl w:val="2"/>
          <w:numId w:val="0"/>
        </w:numPr>
        <w:tabs>
          <w:tab w:val="num" w:pos="720"/>
          <w:tab w:val="center" w:pos="4536"/>
        </w:tabs>
        <w:spacing w:before="240"/>
        <w:ind w:left="720" w:hanging="720"/>
        <w:jc w:val="both"/>
        <w:rPr>
          <w:rFonts w:cs="Arial"/>
          <w:sz w:val="22"/>
          <w:szCs w:val="22"/>
        </w:rPr>
      </w:pPr>
      <w:bookmarkStart w:id="19" w:name="_Toc472420940"/>
      <w:bookmarkStart w:id="20" w:name="_Toc500239059"/>
      <w:r w:rsidRPr="007C4019">
        <w:rPr>
          <w:rFonts w:cs="Arial"/>
          <w:sz w:val="22"/>
          <w:szCs w:val="22"/>
        </w:rPr>
        <w:t>Principali campi del Card Data Model</w:t>
      </w:r>
      <w:bookmarkEnd w:id="19"/>
      <w:bookmarkEnd w:id="20"/>
      <w:r w:rsidR="0091628C">
        <w:rPr>
          <w:rFonts w:cs="Arial"/>
          <w:sz w:val="22"/>
          <w:szCs w:val="22"/>
        </w:rPr>
        <w:tab/>
      </w:r>
      <w:bookmarkStart w:id="21" w:name="_GoBack"/>
      <w:bookmarkEnd w:id="21"/>
    </w:p>
    <w:p w14:paraId="1AE7AB74" w14:textId="77777777" w:rsidR="00436AFF" w:rsidRPr="007C4019" w:rsidRDefault="00436AFF" w:rsidP="00436AFF">
      <w:pPr>
        <w:rPr>
          <w:rFonts w:cs="Arial"/>
          <w:u w:val="single"/>
        </w:rPr>
      </w:pPr>
      <w:r w:rsidRPr="007C4019">
        <w:rPr>
          <w:rFonts w:cs="Arial"/>
          <w:u w:val="single"/>
        </w:rPr>
        <w:t>EF Environmen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8"/>
        <w:gridCol w:w="2125"/>
        <w:gridCol w:w="1985"/>
        <w:gridCol w:w="2054"/>
      </w:tblGrid>
      <w:tr w:rsidR="006D06AB" w:rsidRPr="007C4019" w14:paraId="1AE7AB79" w14:textId="77777777" w:rsidTr="006D06AB">
        <w:trPr>
          <w:trHeight w:val="512"/>
        </w:trPr>
        <w:tc>
          <w:tcPr>
            <w:tcW w:w="1654" w:type="pct"/>
            <w:shd w:val="clear" w:color="auto" w:fill="7F7F7F" w:themeFill="text1" w:themeFillTint="80"/>
            <w:tcMar>
              <w:top w:w="28" w:type="dxa"/>
            </w:tcMar>
            <w:vAlign w:val="center"/>
          </w:tcPr>
          <w:p w14:paraId="1AE7AB75" w14:textId="77777777" w:rsidR="006D06AB" w:rsidRPr="007C4019" w:rsidRDefault="006D06AB" w:rsidP="007C4019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 w:rsidRPr="007C4019"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Nome campo</w:t>
            </w:r>
          </w:p>
        </w:tc>
        <w:tc>
          <w:tcPr>
            <w:tcW w:w="1153" w:type="pct"/>
            <w:shd w:val="clear" w:color="auto" w:fill="7F7F7F" w:themeFill="text1" w:themeFillTint="80"/>
            <w:tcMar>
              <w:top w:w="28" w:type="dxa"/>
            </w:tcMar>
            <w:vAlign w:val="center"/>
          </w:tcPr>
          <w:p w14:paraId="1AE7AB76" w14:textId="77777777" w:rsidR="006D06AB" w:rsidRPr="007C4019" w:rsidRDefault="006D06AB" w:rsidP="007C4019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 w:rsidRPr="007C4019"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Lunghezza</w:t>
            </w:r>
          </w:p>
        </w:tc>
        <w:tc>
          <w:tcPr>
            <w:tcW w:w="1077" w:type="pct"/>
            <w:shd w:val="clear" w:color="auto" w:fill="7F7F7F" w:themeFill="text1" w:themeFillTint="80"/>
            <w:tcMar>
              <w:top w:w="28" w:type="dxa"/>
            </w:tcMar>
            <w:vAlign w:val="center"/>
          </w:tcPr>
          <w:p w14:paraId="1AE7AB77" w14:textId="77777777" w:rsidR="006D06AB" w:rsidRPr="007C4019" w:rsidRDefault="006D06AB" w:rsidP="007C4019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DEC</w:t>
            </w:r>
          </w:p>
        </w:tc>
        <w:tc>
          <w:tcPr>
            <w:tcW w:w="1115" w:type="pct"/>
            <w:shd w:val="clear" w:color="auto" w:fill="7F7F7F" w:themeFill="text1" w:themeFillTint="80"/>
            <w:vAlign w:val="center"/>
          </w:tcPr>
          <w:p w14:paraId="1AE7AB78" w14:textId="77777777" w:rsidR="006D06AB" w:rsidRPr="007C4019" w:rsidRDefault="006D06AB" w:rsidP="006D06AB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HEX</w:t>
            </w:r>
          </w:p>
        </w:tc>
      </w:tr>
      <w:tr w:rsidR="006D06AB" w:rsidRPr="007C4019" w14:paraId="1AE7AB7E" w14:textId="77777777" w:rsidTr="006D06AB">
        <w:trPr>
          <w:trHeight w:val="512"/>
        </w:trPr>
        <w:tc>
          <w:tcPr>
            <w:tcW w:w="1654" w:type="pct"/>
            <w:tcMar>
              <w:top w:w="28" w:type="dxa"/>
            </w:tcMar>
            <w:vAlign w:val="center"/>
          </w:tcPr>
          <w:p w14:paraId="1AE7AB7A" w14:textId="6486B1E2" w:rsidR="006D06AB" w:rsidRPr="007C4019" w:rsidRDefault="0091628C" w:rsidP="007C4019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  <w:r>
              <w:rPr>
                <w:rFonts w:cs="Arial"/>
                <w:lang w:eastAsia="he-IL" w:bidi="he-IL"/>
              </w:rPr>
              <w:t>…</w:t>
            </w:r>
          </w:p>
        </w:tc>
        <w:tc>
          <w:tcPr>
            <w:tcW w:w="1153" w:type="pct"/>
            <w:tcMar>
              <w:top w:w="28" w:type="dxa"/>
            </w:tcMar>
            <w:vAlign w:val="center"/>
          </w:tcPr>
          <w:p w14:paraId="1AE7AB7B" w14:textId="332FAC0F" w:rsidR="006D06AB" w:rsidRPr="007C4019" w:rsidRDefault="006D06AB" w:rsidP="0079373E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</w:p>
        </w:tc>
        <w:tc>
          <w:tcPr>
            <w:tcW w:w="1077" w:type="pct"/>
            <w:tcMar>
              <w:top w:w="28" w:type="dxa"/>
            </w:tcMar>
            <w:vAlign w:val="center"/>
          </w:tcPr>
          <w:p w14:paraId="1AE7AB7C" w14:textId="7C5710E2" w:rsidR="006D06AB" w:rsidRPr="007C4019" w:rsidRDefault="006D06AB" w:rsidP="007C4019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</w:p>
        </w:tc>
        <w:tc>
          <w:tcPr>
            <w:tcW w:w="1115" w:type="pct"/>
            <w:vAlign w:val="center"/>
          </w:tcPr>
          <w:p w14:paraId="1AE7AB7D" w14:textId="4D09643B" w:rsidR="006D06AB" w:rsidRPr="007C4019" w:rsidRDefault="006D06AB" w:rsidP="006D06AB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</w:p>
        </w:tc>
      </w:tr>
    </w:tbl>
    <w:p w14:paraId="40A6FCBF" w14:textId="77777777" w:rsidR="0091628C" w:rsidRDefault="0091628C" w:rsidP="00436AFF">
      <w:pPr>
        <w:rPr>
          <w:rFonts w:cs="Arial"/>
          <w:u w:val="single"/>
        </w:rPr>
      </w:pPr>
    </w:p>
    <w:p w14:paraId="1AE7AB93" w14:textId="26B674AE" w:rsidR="00436AFF" w:rsidRPr="007C4019" w:rsidRDefault="00436AFF" w:rsidP="00436AFF">
      <w:pPr>
        <w:rPr>
          <w:rFonts w:cs="Arial"/>
          <w:u w:val="single"/>
        </w:rPr>
      </w:pPr>
      <w:r w:rsidRPr="007C4019">
        <w:rPr>
          <w:rFonts w:cs="Arial"/>
          <w:u w:val="single"/>
        </w:rPr>
        <w:t>EF Contracts</w:t>
      </w: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20"/>
        <w:gridCol w:w="2154"/>
        <w:gridCol w:w="1984"/>
        <w:gridCol w:w="2054"/>
      </w:tblGrid>
      <w:tr w:rsidR="006D06AB" w:rsidRPr="007C4019" w14:paraId="1AE7AB98" w14:textId="77777777" w:rsidTr="006D06AB">
        <w:trPr>
          <w:trHeight w:val="531"/>
        </w:trPr>
        <w:tc>
          <w:tcPr>
            <w:tcW w:w="1639" w:type="pct"/>
            <w:shd w:val="clear" w:color="auto" w:fill="7F7F7F" w:themeFill="text1" w:themeFillTint="80"/>
            <w:tcMar>
              <w:top w:w="28" w:type="dxa"/>
            </w:tcMar>
            <w:vAlign w:val="center"/>
          </w:tcPr>
          <w:p w14:paraId="1AE7AB94" w14:textId="77777777" w:rsidR="006D06AB" w:rsidRPr="007C4019" w:rsidRDefault="006D06AB" w:rsidP="007C4019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 w:rsidRPr="007C4019"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Nome campo</w:t>
            </w:r>
          </w:p>
        </w:tc>
        <w:tc>
          <w:tcPr>
            <w:tcW w:w="1169" w:type="pct"/>
            <w:shd w:val="clear" w:color="auto" w:fill="7F7F7F" w:themeFill="text1" w:themeFillTint="80"/>
            <w:tcMar>
              <w:top w:w="28" w:type="dxa"/>
            </w:tcMar>
            <w:vAlign w:val="center"/>
          </w:tcPr>
          <w:p w14:paraId="1AE7AB95" w14:textId="77777777" w:rsidR="006D06AB" w:rsidRPr="007C4019" w:rsidRDefault="006D06AB" w:rsidP="007C4019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 w:rsidRPr="007C4019"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Lunghezza</w:t>
            </w:r>
          </w:p>
        </w:tc>
        <w:tc>
          <w:tcPr>
            <w:tcW w:w="1077" w:type="pct"/>
            <w:shd w:val="clear" w:color="auto" w:fill="7F7F7F" w:themeFill="text1" w:themeFillTint="80"/>
            <w:tcMar>
              <w:top w:w="28" w:type="dxa"/>
            </w:tcMar>
            <w:vAlign w:val="center"/>
          </w:tcPr>
          <w:p w14:paraId="1AE7AB96" w14:textId="77777777" w:rsidR="006D06AB" w:rsidRPr="007C4019" w:rsidRDefault="006D06AB" w:rsidP="007C4019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DEC</w:t>
            </w:r>
          </w:p>
        </w:tc>
        <w:tc>
          <w:tcPr>
            <w:tcW w:w="1115" w:type="pct"/>
            <w:shd w:val="clear" w:color="auto" w:fill="7F7F7F" w:themeFill="text1" w:themeFillTint="80"/>
            <w:vAlign w:val="center"/>
          </w:tcPr>
          <w:p w14:paraId="1AE7AB97" w14:textId="77777777" w:rsidR="006D06AB" w:rsidRPr="007C4019" w:rsidRDefault="006D06AB" w:rsidP="006D06AB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HEX</w:t>
            </w:r>
          </w:p>
        </w:tc>
      </w:tr>
      <w:tr w:rsidR="006D06AB" w:rsidRPr="007C4019" w14:paraId="1AE7AB9D" w14:textId="77777777" w:rsidTr="006D06AB">
        <w:trPr>
          <w:trHeight w:val="531"/>
        </w:trPr>
        <w:tc>
          <w:tcPr>
            <w:tcW w:w="1639" w:type="pct"/>
            <w:tcMar>
              <w:top w:w="28" w:type="dxa"/>
            </w:tcMar>
            <w:vAlign w:val="center"/>
          </w:tcPr>
          <w:p w14:paraId="1AE7AB99" w14:textId="577EC167" w:rsidR="006D06AB" w:rsidRPr="007C4019" w:rsidRDefault="0091628C" w:rsidP="00A955EA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  <w:r>
              <w:rPr>
                <w:rFonts w:cs="Arial"/>
                <w:lang w:eastAsia="he-IL" w:bidi="he-IL"/>
              </w:rPr>
              <w:t>…</w:t>
            </w:r>
          </w:p>
        </w:tc>
        <w:tc>
          <w:tcPr>
            <w:tcW w:w="1169" w:type="pct"/>
            <w:tcMar>
              <w:top w:w="28" w:type="dxa"/>
            </w:tcMar>
            <w:vAlign w:val="center"/>
          </w:tcPr>
          <w:p w14:paraId="1AE7AB9A" w14:textId="55245BA9" w:rsidR="006D06AB" w:rsidRPr="007C4019" w:rsidRDefault="006D06AB" w:rsidP="007C4019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</w:p>
        </w:tc>
        <w:tc>
          <w:tcPr>
            <w:tcW w:w="1077" w:type="pct"/>
            <w:tcMar>
              <w:top w:w="28" w:type="dxa"/>
            </w:tcMar>
            <w:vAlign w:val="center"/>
          </w:tcPr>
          <w:p w14:paraId="1AE7AB9B" w14:textId="57EDB422" w:rsidR="006D06AB" w:rsidRPr="007C4019" w:rsidRDefault="006D06AB" w:rsidP="006D06AB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</w:p>
        </w:tc>
        <w:tc>
          <w:tcPr>
            <w:tcW w:w="1115" w:type="pct"/>
            <w:vAlign w:val="center"/>
          </w:tcPr>
          <w:p w14:paraId="1AE7AB9C" w14:textId="0C5FF2AE" w:rsidR="006D06AB" w:rsidRPr="007C4019" w:rsidRDefault="006D06AB" w:rsidP="006D06AB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</w:p>
        </w:tc>
      </w:tr>
    </w:tbl>
    <w:p w14:paraId="37849C97" w14:textId="09675E7D" w:rsidR="0091628C" w:rsidRDefault="0091628C" w:rsidP="0091628C">
      <w:pPr>
        <w:pStyle w:val="L2Titolo"/>
        <w:rPr>
          <w:lang w:eastAsia="it-IT"/>
        </w:rPr>
      </w:pPr>
      <w:r>
        <w:rPr>
          <w:lang w:eastAsia="it-IT"/>
        </w:rPr>
        <w:t>T</w:t>
      </w:r>
      <w:r>
        <w:rPr>
          <w:lang w:eastAsia="it-IT"/>
        </w:rPr>
        <w:t>itolo di viaggio regionale n</w:t>
      </w:r>
    </w:p>
    <w:p w14:paraId="757829FD" w14:textId="77777777" w:rsidR="0091628C" w:rsidRPr="007C4019" w:rsidRDefault="0091628C" w:rsidP="0091628C">
      <w:pPr>
        <w:rPr>
          <w:rFonts w:cs="Arial"/>
        </w:rPr>
      </w:pPr>
      <w:r>
        <w:rPr>
          <w:rFonts w:cs="Arial"/>
        </w:rPr>
        <w:t>Descrizione titolo.</w:t>
      </w:r>
    </w:p>
    <w:p w14:paraId="1DEFC6A6" w14:textId="77777777" w:rsidR="0091628C" w:rsidRPr="007C4019" w:rsidRDefault="0091628C" w:rsidP="0091628C">
      <w:pPr>
        <w:pStyle w:val="Titolo3"/>
        <w:numPr>
          <w:ilvl w:val="2"/>
          <w:numId w:val="0"/>
        </w:numPr>
        <w:tabs>
          <w:tab w:val="num" w:pos="720"/>
        </w:tabs>
        <w:spacing w:before="240"/>
        <w:ind w:left="720" w:hanging="720"/>
        <w:jc w:val="both"/>
        <w:rPr>
          <w:rFonts w:cs="Arial"/>
          <w:sz w:val="22"/>
          <w:szCs w:val="22"/>
        </w:rPr>
      </w:pPr>
      <w:r w:rsidRPr="007C4019">
        <w:rPr>
          <w:rFonts w:cs="Arial"/>
          <w:sz w:val="22"/>
          <w:szCs w:val="22"/>
        </w:rPr>
        <w:t>Criteri di funzionamento</w:t>
      </w:r>
    </w:p>
    <w:p w14:paraId="4D9A95BD" w14:textId="7AC2604D" w:rsidR="0091628C" w:rsidRPr="0091628C" w:rsidRDefault="0091628C" w:rsidP="0091628C">
      <w:pPr>
        <w:pStyle w:val="Paragrafoelenco"/>
        <w:numPr>
          <w:ilvl w:val="0"/>
          <w:numId w:val="38"/>
        </w:numPr>
        <w:spacing w:after="0" w:line="240" w:lineRule="auto"/>
        <w:contextualSpacing/>
        <w:jc w:val="both"/>
        <w:rPr>
          <w:rFonts w:cs="Arial"/>
        </w:rPr>
      </w:pPr>
      <w:r>
        <w:rPr>
          <w:rFonts w:cs="Arial"/>
        </w:rPr>
        <w:t>…</w:t>
      </w:r>
    </w:p>
    <w:p w14:paraId="3E6F5C09" w14:textId="77777777" w:rsidR="0091628C" w:rsidRPr="007C4019" w:rsidRDefault="0091628C" w:rsidP="0091628C">
      <w:pPr>
        <w:pStyle w:val="Titolo3"/>
        <w:numPr>
          <w:ilvl w:val="2"/>
          <w:numId w:val="0"/>
        </w:numPr>
        <w:tabs>
          <w:tab w:val="num" w:pos="720"/>
        </w:tabs>
        <w:spacing w:before="240"/>
        <w:ind w:left="720" w:hanging="720"/>
        <w:jc w:val="both"/>
        <w:rPr>
          <w:rFonts w:cs="Arial"/>
          <w:sz w:val="22"/>
          <w:szCs w:val="22"/>
        </w:rPr>
      </w:pPr>
      <w:r w:rsidRPr="007C4019">
        <w:rPr>
          <w:rFonts w:cs="Arial"/>
          <w:sz w:val="22"/>
          <w:szCs w:val="22"/>
        </w:rPr>
        <w:t>Principali campi del Card Data Model</w:t>
      </w:r>
    </w:p>
    <w:p w14:paraId="512AA015" w14:textId="77777777" w:rsidR="0091628C" w:rsidRPr="007C4019" w:rsidRDefault="0091628C" w:rsidP="0091628C">
      <w:pPr>
        <w:rPr>
          <w:rFonts w:cs="Arial"/>
          <w:u w:val="single"/>
        </w:rPr>
      </w:pPr>
      <w:r w:rsidRPr="007C4019">
        <w:rPr>
          <w:rFonts w:cs="Arial"/>
          <w:u w:val="single"/>
        </w:rPr>
        <w:t>EF Environmen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8"/>
        <w:gridCol w:w="2125"/>
        <w:gridCol w:w="1985"/>
        <w:gridCol w:w="2054"/>
      </w:tblGrid>
      <w:tr w:rsidR="0091628C" w:rsidRPr="007C4019" w14:paraId="19700B7F" w14:textId="77777777" w:rsidTr="005246E1">
        <w:trPr>
          <w:trHeight w:val="512"/>
        </w:trPr>
        <w:tc>
          <w:tcPr>
            <w:tcW w:w="1654" w:type="pct"/>
            <w:shd w:val="clear" w:color="auto" w:fill="7F7F7F" w:themeFill="text1" w:themeFillTint="80"/>
            <w:tcMar>
              <w:top w:w="28" w:type="dxa"/>
            </w:tcMar>
            <w:vAlign w:val="center"/>
          </w:tcPr>
          <w:p w14:paraId="6B4C2529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 w:rsidRPr="007C4019"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Nome campo</w:t>
            </w:r>
          </w:p>
        </w:tc>
        <w:tc>
          <w:tcPr>
            <w:tcW w:w="1153" w:type="pct"/>
            <w:shd w:val="clear" w:color="auto" w:fill="7F7F7F" w:themeFill="text1" w:themeFillTint="80"/>
            <w:tcMar>
              <w:top w:w="28" w:type="dxa"/>
            </w:tcMar>
            <w:vAlign w:val="center"/>
          </w:tcPr>
          <w:p w14:paraId="633A866F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 w:rsidRPr="007C4019"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Lunghezza</w:t>
            </w:r>
          </w:p>
        </w:tc>
        <w:tc>
          <w:tcPr>
            <w:tcW w:w="1077" w:type="pct"/>
            <w:shd w:val="clear" w:color="auto" w:fill="7F7F7F" w:themeFill="text1" w:themeFillTint="80"/>
            <w:tcMar>
              <w:top w:w="28" w:type="dxa"/>
            </w:tcMar>
            <w:vAlign w:val="center"/>
          </w:tcPr>
          <w:p w14:paraId="574449EF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DEC</w:t>
            </w:r>
          </w:p>
        </w:tc>
        <w:tc>
          <w:tcPr>
            <w:tcW w:w="1115" w:type="pct"/>
            <w:shd w:val="clear" w:color="auto" w:fill="7F7F7F" w:themeFill="text1" w:themeFillTint="80"/>
            <w:vAlign w:val="center"/>
          </w:tcPr>
          <w:p w14:paraId="71D52818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HEX</w:t>
            </w:r>
          </w:p>
        </w:tc>
      </w:tr>
      <w:tr w:rsidR="0091628C" w:rsidRPr="007C4019" w14:paraId="3321D79E" w14:textId="77777777" w:rsidTr="005246E1">
        <w:trPr>
          <w:trHeight w:val="512"/>
        </w:trPr>
        <w:tc>
          <w:tcPr>
            <w:tcW w:w="1654" w:type="pct"/>
            <w:tcMar>
              <w:top w:w="28" w:type="dxa"/>
            </w:tcMar>
            <w:vAlign w:val="center"/>
          </w:tcPr>
          <w:p w14:paraId="7A75B477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  <w:r>
              <w:rPr>
                <w:rFonts w:cs="Arial"/>
                <w:lang w:eastAsia="he-IL" w:bidi="he-IL"/>
              </w:rPr>
              <w:t>…</w:t>
            </w:r>
          </w:p>
        </w:tc>
        <w:tc>
          <w:tcPr>
            <w:tcW w:w="1153" w:type="pct"/>
            <w:tcMar>
              <w:top w:w="28" w:type="dxa"/>
            </w:tcMar>
            <w:vAlign w:val="center"/>
          </w:tcPr>
          <w:p w14:paraId="10993551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</w:p>
        </w:tc>
        <w:tc>
          <w:tcPr>
            <w:tcW w:w="1077" w:type="pct"/>
            <w:tcMar>
              <w:top w:w="28" w:type="dxa"/>
            </w:tcMar>
            <w:vAlign w:val="center"/>
          </w:tcPr>
          <w:p w14:paraId="609F101B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</w:p>
        </w:tc>
        <w:tc>
          <w:tcPr>
            <w:tcW w:w="1115" w:type="pct"/>
            <w:vAlign w:val="center"/>
          </w:tcPr>
          <w:p w14:paraId="5139D80A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</w:p>
        </w:tc>
      </w:tr>
    </w:tbl>
    <w:p w14:paraId="0CB8E230" w14:textId="02AE47A0" w:rsidR="0091628C" w:rsidRPr="0091628C" w:rsidRDefault="0091628C" w:rsidP="0091628C">
      <w:pPr>
        <w:rPr>
          <w:rFonts w:cs="Arial"/>
          <w:u w:val="single"/>
        </w:rPr>
      </w:pPr>
      <w:r>
        <w:rPr>
          <w:rFonts w:cs="Arial"/>
          <w:u w:val="single"/>
        </w:rPr>
        <w:br/>
      </w:r>
      <w:r w:rsidRPr="007C4019">
        <w:rPr>
          <w:rFonts w:cs="Arial"/>
          <w:u w:val="single"/>
        </w:rPr>
        <w:t>EF Contracts</w:t>
      </w:r>
    </w:p>
    <w:tbl>
      <w:tblPr>
        <w:tblpPr w:leftFromText="141" w:rightFromText="141" w:vertAnchor="text" w:tblpY="1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20"/>
        <w:gridCol w:w="2154"/>
        <w:gridCol w:w="1984"/>
        <w:gridCol w:w="2054"/>
      </w:tblGrid>
      <w:tr w:rsidR="0091628C" w:rsidRPr="007C4019" w14:paraId="2D622D83" w14:textId="77777777" w:rsidTr="005246E1">
        <w:trPr>
          <w:trHeight w:val="531"/>
        </w:trPr>
        <w:tc>
          <w:tcPr>
            <w:tcW w:w="1639" w:type="pct"/>
            <w:shd w:val="clear" w:color="auto" w:fill="7F7F7F" w:themeFill="text1" w:themeFillTint="80"/>
            <w:tcMar>
              <w:top w:w="28" w:type="dxa"/>
            </w:tcMar>
            <w:vAlign w:val="center"/>
          </w:tcPr>
          <w:p w14:paraId="6BDD44E9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 w:rsidRPr="007C4019"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Nome campo</w:t>
            </w:r>
          </w:p>
        </w:tc>
        <w:tc>
          <w:tcPr>
            <w:tcW w:w="1169" w:type="pct"/>
            <w:shd w:val="clear" w:color="auto" w:fill="7F7F7F" w:themeFill="text1" w:themeFillTint="80"/>
            <w:tcMar>
              <w:top w:w="28" w:type="dxa"/>
            </w:tcMar>
            <w:vAlign w:val="center"/>
          </w:tcPr>
          <w:p w14:paraId="22A98B98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 w:rsidRPr="007C4019"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Lunghezza</w:t>
            </w:r>
          </w:p>
        </w:tc>
        <w:tc>
          <w:tcPr>
            <w:tcW w:w="1077" w:type="pct"/>
            <w:shd w:val="clear" w:color="auto" w:fill="7F7F7F" w:themeFill="text1" w:themeFillTint="80"/>
            <w:tcMar>
              <w:top w:w="28" w:type="dxa"/>
            </w:tcMar>
            <w:vAlign w:val="center"/>
          </w:tcPr>
          <w:p w14:paraId="5D5CFDE4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DEC</w:t>
            </w:r>
          </w:p>
        </w:tc>
        <w:tc>
          <w:tcPr>
            <w:tcW w:w="1115" w:type="pct"/>
            <w:shd w:val="clear" w:color="auto" w:fill="7F7F7F" w:themeFill="text1" w:themeFillTint="80"/>
            <w:vAlign w:val="center"/>
          </w:tcPr>
          <w:p w14:paraId="5384EC18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b/>
                <w:bCs/>
                <w:color w:val="FFFFFF" w:themeColor="background1"/>
                <w:lang w:eastAsia="he-IL" w:bidi="he-IL"/>
              </w:rPr>
            </w:pPr>
            <w:r>
              <w:rPr>
                <w:rFonts w:cs="Arial"/>
                <w:b/>
                <w:bCs/>
                <w:color w:val="FFFFFF" w:themeColor="background1"/>
                <w:lang w:eastAsia="he-IL" w:bidi="he-IL"/>
              </w:rPr>
              <w:t>HEX</w:t>
            </w:r>
          </w:p>
        </w:tc>
      </w:tr>
      <w:tr w:rsidR="0091628C" w:rsidRPr="007C4019" w14:paraId="7A122A70" w14:textId="77777777" w:rsidTr="005246E1">
        <w:trPr>
          <w:trHeight w:val="531"/>
        </w:trPr>
        <w:tc>
          <w:tcPr>
            <w:tcW w:w="1639" w:type="pct"/>
            <w:tcMar>
              <w:top w:w="28" w:type="dxa"/>
            </w:tcMar>
            <w:vAlign w:val="center"/>
          </w:tcPr>
          <w:p w14:paraId="2A78B76F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  <w:r>
              <w:rPr>
                <w:rFonts w:cs="Arial"/>
                <w:lang w:eastAsia="he-IL" w:bidi="he-IL"/>
              </w:rPr>
              <w:t>…</w:t>
            </w:r>
          </w:p>
        </w:tc>
        <w:tc>
          <w:tcPr>
            <w:tcW w:w="1169" w:type="pct"/>
            <w:tcMar>
              <w:top w:w="28" w:type="dxa"/>
            </w:tcMar>
            <w:vAlign w:val="center"/>
          </w:tcPr>
          <w:p w14:paraId="7421E3AE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</w:p>
        </w:tc>
        <w:tc>
          <w:tcPr>
            <w:tcW w:w="1077" w:type="pct"/>
            <w:tcMar>
              <w:top w:w="28" w:type="dxa"/>
            </w:tcMar>
            <w:vAlign w:val="center"/>
          </w:tcPr>
          <w:p w14:paraId="5328798E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</w:p>
        </w:tc>
        <w:tc>
          <w:tcPr>
            <w:tcW w:w="1115" w:type="pct"/>
            <w:vAlign w:val="center"/>
          </w:tcPr>
          <w:p w14:paraId="52CC136D" w14:textId="77777777" w:rsidR="0091628C" w:rsidRPr="007C4019" w:rsidRDefault="0091628C" w:rsidP="005246E1">
            <w:pPr>
              <w:snapToGrid w:val="0"/>
              <w:spacing w:after="0"/>
              <w:jc w:val="center"/>
              <w:rPr>
                <w:rFonts w:cs="Arial"/>
                <w:lang w:eastAsia="he-IL" w:bidi="he-IL"/>
              </w:rPr>
            </w:pPr>
          </w:p>
        </w:tc>
      </w:tr>
    </w:tbl>
    <w:p w14:paraId="1AE7AC2F" w14:textId="77777777" w:rsidR="00436AFF" w:rsidRPr="0091628C" w:rsidRDefault="00436AFF" w:rsidP="0091628C">
      <w:pPr>
        <w:rPr>
          <w:sz w:val="2"/>
          <w:szCs w:val="2"/>
        </w:rPr>
      </w:pPr>
    </w:p>
    <w:sectPr w:rsidR="00436AFF" w:rsidRPr="0091628C" w:rsidSect="0091628C">
      <w:headerReference w:type="default" r:id="rId14"/>
      <w:footerReference w:type="default" r:id="rId15"/>
      <w:headerReference w:type="first" r:id="rId16"/>
      <w:footerReference w:type="first" r:id="rId17"/>
      <w:pgSz w:w="11907" w:h="16840" w:code="9"/>
      <w:pgMar w:top="1559" w:right="1417" w:bottom="1418" w:left="851" w:header="624" w:footer="667" w:gutter="56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E9E022" w14:textId="77777777" w:rsidR="00A5046D" w:rsidRDefault="00A5046D">
      <w:r>
        <w:separator/>
      </w:r>
    </w:p>
  </w:endnote>
  <w:endnote w:type="continuationSeparator" w:id="0">
    <w:p w14:paraId="5CE31FE7" w14:textId="77777777" w:rsidR="00A5046D" w:rsidRDefault="00A50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7AC40" w14:textId="1DD69252" w:rsidR="00324A8E" w:rsidRPr="009A1A9E" w:rsidRDefault="00A5046D" w:rsidP="007A3363">
    <w:pPr>
      <w:tabs>
        <w:tab w:val="center" w:pos="3900"/>
      </w:tabs>
    </w:pPr>
    <w:r>
      <w:rPr>
        <w:noProof/>
        <w:lang w:eastAsia="it-IT"/>
      </w:rPr>
      <w:pict w14:anchorId="1AE7AC48">
        <v:shapetype id="_x0000_t202" coordsize="21600,21600" o:spt="202" path="m,l,21600r21600,l21600,xe">
          <v:stroke joinstyle="miter"/>
          <v:path gradientshapeok="t" o:connecttype="rect"/>
        </v:shapetype>
        <v:shape id="Casella di testo 2" o:spid="_x0000_s2054" type="#_x0000_t202" style="position:absolute;margin-left:0;margin-top:12.25pt;width:181.35pt;height:30.4pt;z-index:251660800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" filled="f" stroked="f">
          <v:textbox style="mso-next-textbox:#Casella di testo 2;mso-fit-shape-to-text:t">
            <w:txbxContent>
              <w:p w14:paraId="1AE7AC55" w14:textId="311B3A40" w:rsidR="00324A8E" w:rsidRPr="00860C49" w:rsidRDefault="00324A8E" w:rsidP="007A3363">
                <w:pPr>
                  <w:jc w:val="center"/>
                </w:pPr>
                <w:r>
                  <w:fldChar w:fldCharType="begin"/>
                </w:r>
                <w:r>
                  <w:instrText xml:space="preserve"> REF Stato \h </w:instrText>
                </w:r>
                <w:r>
                  <w:fldChar w:fldCharType="separate"/>
                </w:r>
                <w:sdt>
                  <w:sdtPr>
                    <w:rPr>
                      <w:rFonts w:cs="Arial"/>
                    </w:rPr>
                    <w:alias w:val="Stato"/>
                    <w:tag w:val="Stato"/>
                    <w:id w:val="-1641260637"/>
                    <w:lock w:val="sdtLocked"/>
                    <w:dropDownList>
                      <w:listItem w:displayText="BOZZA" w:value="BOZZA"/>
                      <w:listItem w:displayText="PUBBLICO" w:value="PUBBLICO"/>
                      <w:listItem w:displayText="RISERVATO" w:value="RISERVATO"/>
                    </w:dropDownList>
                  </w:sdtPr>
                  <w:sdtEndPr/>
                  <w:sdtContent>
                    <w:r>
                      <w:rPr>
                        <w:rFonts w:cs="Arial"/>
                      </w:rPr>
                      <w:t>RISERVATO</w:t>
                    </w:r>
                  </w:sdtContent>
                </w:sdt>
                <w:r>
                  <w:fldChar w:fldCharType="end"/>
                </w:r>
              </w:p>
            </w:txbxContent>
          </v:textbox>
          <w10:wrap type="square" anchorx="margin"/>
        </v:shape>
      </w:pict>
    </w:r>
    <w:r>
      <w:rPr>
        <w:noProof/>
        <w:lang w:eastAsia="it-IT"/>
      </w:rPr>
      <w:pict w14:anchorId="1AE7AC49">
        <v:shape id="_x0000_s2053" type="#_x0000_t202" style="position:absolute;margin-left:399.05pt;margin-top:11.3pt;width:60.45pt;height:21.85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" filled="f" stroked="f">
          <v:textbox style="mso-next-textbox:#_x0000_s2053">
            <w:txbxContent>
              <w:p w14:paraId="1AE7AC56" w14:textId="2F6C24C4" w:rsidR="00324A8E" w:rsidRPr="00A25C29" w:rsidRDefault="00324A8E" w:rsidP="009A1A9E">
                <w:pPr>
                  <w:jc w:val="right"/>
                  <w:rPr>
                    <w:color w:val="808080"/>
                  </w:rPr>
                </w:pPr>
                <w:r w:rsidRPr="00A25C29">
                  <w:rPr>
                    <w:color w:val="000000"/>
                  </w:rPr>
                  <w:fldChar w:fldCharType="begin"/>
                </w:r>
                <w:r w:rsidRPr="00A25C29">
                  <w:rPr>
                    <w:color w:val="000000"/>
                  </w:rPr>
                  <w:instrText xml:space="preserve"> PAGE  \* Arabic  \* MERGEFORMAT </w:instrText>
                </w:r>
                <w:r w:rsidRPr="00A25C29">
                  <w:rPr>
                    <w:color w:val="000000"/>
                  </w:rPr>
                  <w:fldChar w:fldCharType="separate"/>
                </w:r>
                <w:r w:rsidR="00153886">
                  <w:rPr>
                    <w:noProof/>
                    <w:color w:val="000000"/>
                  </w:rPr>
                  <w:t>2</w:t>
                </w:r>
                <w:r w:rsidRPr="00A25C29">
                  <w:rPr>
                    <w:color w:val="000000"/>
                  </w:rPr>
                  <w:fldChar w:fldCharType="end"/>
                </w:r>
                <w:r w:rsidRPr="00A25C29">
                  <w:rPr>
                    <w:color w:val="A6A6A6"/>
                  </w:rPr>
                  <w:t xml:space="preserve"> </w:t>
                </w:r>
                <w:r w:rsidRPr="00A25C29">
                  <w:rPr>
                    <w:color w:val="808080"/>
                  </w:rPr>
                  <w:t xml:space="preserve">/ </w:t>
                </w:r>
                <w:r w:rsidRPr="00A25C29">
                  <w:rPr>
                    <w:color w:val="808080"/>
                  </w:rPr>
                  <w:fldChar w:fldCharType="begin"/>
                </w:r>
                <w:r w:rsidRPr="00A25C29">
                  <w:rPr>
                    <w:color w:val="808080"/>
                  </w:rPr>
                  <w:instrText xml:space="preserve"> NUMPAGES  \# "0" \* Arabic  \* MERGEFORMAT </w:instrText>
                </w:r>
                <w:r w:rsidRPr="00A25C29">
                  <w:rPr>
                    <w:color w:val="808080"/>
                  </w:rPr>
                  <w:fldChar w:fldCharType="separate"/>
                </w:r>
                <w:r w:rsidR="00153886">
                  <w:rPr>
                    <w:noProof/>
                    <w:color w:val="808080"/>
                  </w:rPr>
                  <w:t>6</w:t>
                </w:r>
                <w:r w:rsidRPr="00A25C29">
                  <w:rPr>
                    <w:color w:val="808080"/>
                  </w:rPr>
                  <w:fldChar w:fldCharType="end"/>
                </w:r>
              </w:p>
            </w:txbxContent>
          </v:textbox>
          <w10:wrap type="square"/>
        </v:shape>
      </w:pict>
    </w:r>
    <w:r>
      <w:rPr>
        <w:noProof/>
        <w:lang w:eastAsia="it-IT"/>
      </w:rPr>
      <w:pict w14:anchorId="1AE7AC4A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4" o:spid="_x0000_s2052" type="#_x0000_t32" style="position:absolute;margin-left:55pt;margin-top:11.8pt;width:397.75pt;height:0;z-index:2516577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" strokecolor="#7f7f7f" strokeweight=".5pt"/>
      </w:pict>
    </w:r>
    <w:r w:rsidR="00324A8E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7AC43" w14:textId="278E7472" w:rsidR="00324A8E" w:rsidRPr="009A1A9E" w:rsidRDefault="00A5046D" w:rsidP="009A1A9E">
    <w:pPr>
      <w:tabs>
        <w:tab w:val="left" w:pos="5550"/>
      </w:tabs>
    </w:pPr>
    <w:r>
      <w:rPr>
        <w:noProof/>
        <w:lang w:eastAsia="it-IT"/>
      </w:rPr>
      <w:pict w14:anchorId="1AE7AC4F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0;margin-top:12.25pt;width:181.35pt;height:30.4pt;z-index:251659776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" filled="f" stroked="f">
          <v:textbox style="mso-next-textbox:#_x0000_s2051;mso-fit-shape-to-text:t">
            <w:txbxContent>
              <w:bookmarkStart w:id="22" w:name="Stato" w:displacedByCustomXml="next"/>
              <w:sdt>
                <w:sdtPr>
                  <w:rPr>
                    <w:rFonts w:cs="Arial"/>
                  </w:rPr>
                  <w:alias w:val="Stato"/>
                  <w:tag w:val="Stato"/>
                  <w:id w:val="-1276625063"/>
                  <w:lock w:val="sdtLocked"/>
                  <w:dropDownList>
                    <w:listItem w:displayText="BOZZA" w:value="BOZZA"/>
                    <w:listItem w:displayText="PUBBLICO" w:value="PUBBLICO"/>
                    <w:listItem w:displayText="RISERVATO" w:value="RISERVATO"/>
                  </w:dropDownList>
                </w:sdtPr>
                <w:sdtEndPr/>
                <w:sdtContent>
                  <w:p w14:paraId="1AE7AC57" w14:textId="77777777" w:rsidR="00324A8E" w:rsidRPr="00AE570B" w:rsidRDefault="00324A8E" w:rsidP="007A3363">
                    <w:pPr>
                      <w:jc w:val="center"/>
                      <w:rPr>
                        <w:rFonts w:cs="Arial"/>
                      </w:rPr>
                    </w:pPr>
                    <w:r>
                      <w:rPr>
                        <w:rFonts w:cs="Arial"/>
                      </w:rPr>
                      <w:t>RISERVATO</w:t>
                    </w:r>
                  </w:p>
                </w:sdtContent>
              </w:sdt>
              <w:bookmarkEnd w:id="22" w:displacedByCustomXml="prev"/>
            </w:txbxContent>
          </v:textbox>
          <w10:wrap type="square" anchorx="margin"/>
        </v:shape>
      </w:pict>
    </w:r>
    <w:r>
      <w:rPr>
        <w:noProof/>
        <w:lang w:eastAsia="it-IT"/>
      </w:rPr>
      <w:pict w14:anchorId="1AE7AC50">
        <v:shape id="_x0000_s2050" type="#_x0000_t202" style="position:absolute;margin-left:399.05pt;margin-top:11.3pt;width:60.45pt;height:21.85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" filled="f" stroked="f">
          <v:textbox style="mso-next-textbox:#_x0000_s2050">
            <w:txbxContent>
              <w:p w14:paraId="1AE7AC58" w14:textId="15485005" w:rsidR="00324A8E" w:rsidRPr="00AE570B" w:rsidRDefault="00324A8E" w:rsidP="009A1A9E">
                <w:pPr>
                  <w:jc w:val="right"/>
                  <w:rPr>
                    <w:rFonts w:cs="Arial"/>
                    <w:color w:val="808080"/>
                  </w:rPr>
                </w:pPr>
                <w:r w:rsidRPr="00AE570B">
                  <w:rPr>
                    <w:rFonts w:cs="Arial"/>
                    <w:color w:val="000000"/>
                  </w:rPr>
                  <w:fldChar w:fldCharType="begin"/>
                </w:r>
                <w:r w:rsidRPr="00AE570B">
                  <w:rPr>
                    <w:rFonts w:cs="Arial"/>
                    <w:color w:val="000000"/>
                  </w:rPr>
                  <w:instrText xml:space="preserve"> PAGE  \* Arabic  \* MERGEFORMAT </w:instrText>
                </w:r>
                <w:r w:rsidRPr="00AE570B">
                  <w:rPr>
                    <w:rFonts w:cs="Arial"/>
                    <w:color w:val="000000"/>
                  </w:rPr>
                  <w:fldChar w:fldCharType="separate"/>
                </w:r>
                <w:r w:rsidR="00153886">
                  <w:rPr>
                    <w:rFonts w:cs="Arial"/>
                    <w:noProof/>
                    <w:color w:val="000000"/>
                  </w:rPr>
                  <w:t>1</w:t>
                </w:r>
                <w:r w:rsidRPr="00AE570B">
                  <w:rPr>
                    <w:rFonts w:cs="Arial"/>
                    <w:color w:val="000000"/>
                  </w:rPr>
                  <w:fldChar w:fldCharType="end"/>
                </w:r>
                <w:r w:rsidRPr="00AE570B">
                  <w:rPr>
                    <w:rFonts w:cs="Arial"/>
                    <w:color w:val="A6A6A6"/>
                  </w:rPr>
                  <w:t xml:space="preserve"> </w:t>
                </w:r>
                <w:r w:rsidRPr="00AE570B">
                  <w:rPr>
                    <w:rFonts w:cs="Arial"/>
                    <w:color w:val="808080"/>
                  </w:rPr>
                  <w:t xml:space="preserve">/ </w:t>
                </w:r>
                <w:r w:rsidRPr="00AE570B">
                  <w:rPr>
                    <w:rFonts w:cs="Arial"/>
                    <w:color w:val="808080"/>
                  </w:rPr>
                  <w:fldChar w:fldCharType="begin"/>
                </w:r>
                <w:r w:rsidRPr="00AE570B">
                  <w:rPr>
                    <w:rFonts w:cs="Arial"/>
                    <w:color w:val="808080"/>
                  </w:rPr>
                  <w:instrText xml:space="preserve"> NUMPAGES  \# "0" \* Arabic  \* MERGEFORMAT </w:instrText>
                </w:r>
                <w:r w:rsidRPr="00AE570B">
                  <w:rPr>
                    <w:rFonts w:cs="Arial"/>
                    <w:color w:val="808080"/>
                  </w:rPr>
                  <w:fldChar w:fldCharType="separate"/>
                </w:r>
                <w:r w:rsidR="00153886">
                  <w:rPr>
                    <w:rFonts w:cs="Arial"/>
                    <w:noProof/>
                    <w:color w:val="808080"/>
                  </w:rPr>
                  <w:t>6</w:t>
                </w:r>
                <w:r w:rsidRPr="00AE570B">
                  <w:rPr>
                    <w:rFonts w:cs="Arial"/>
                    <w:color w:val="808080"/>
                  </w:rPr>
                  <w:fldChar w:fldCharType="end"/>
                </w:r>
              </w:p>
            </w:txbxContent>
          </v:textbox>
          <w10:wrap type="square"/>
        </v:shape>
      </w:pict>
    </w:r>
    <w:r>
      <w:rPr>
        <w:noProof/>
        <w:lang w:eastAsia="it-IT"/>
      </w:rPr>
      <w:pict w14:anchorId="1AE7AC5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8" o:spid="_x0000_s2049" type="#_x0000_t32" style="position:absolute;margin-left:55pt;margin-top:11.8pt;width:397.75pt;height:0;z-index:25165465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" strokecolor="#7f7f7f" strokeweight=".5pt"/>
      </w:pict>
    </w:r>
    <w:r w:rsidR="00324A8E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D071FE" w14:textId="77777777" w:rsidR="00A5046D" w:rsidRDefault="00A5046D">
      <w:r>
        <w:separator/>
      </w:r>
    </w:p>
  </w:footnote>
  <w:footnote w:type="continuationSeparator" w:id="0">
    <w:p w14:paraId="55FC44D2" w14:textId="77777777" w:rsidR="00A5046D" w:rsidRDefault="00A504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3010"/>
      <w:gridCol w:w="1608"/>
      <w:gridCol w:w="4410"/>
    </w:tblGrid>
    <w:tr w:rsidR="00324A8E" w:rsidRPr="00C10346" w14:paraId="1AE7AC39" w14:textId="77777777" w:rsidTr="009A1A9E">
      <w:tc>
        <w:tcPr>
          <w:tcW w:w="3010" w:type="dxa"/>
          <w:shd w:val="clear" w:color="auto" w:fill="auto"/>
          <w:vAlign w:val="center"/>
        </w:tcPr>
        <w:p w14:paraId="1AE7AC36" w14:textId="260E079B" w:rsidR="00324A8E" w:rsidRPr="00C10346" w:rsidRDefault="00324A8E" w:rsidP="009A1A9E">
          <w:pPr>
            <w:spacing w:after="0"/>
            <w:rPr>
              <w:b/>
              <w:sz w:val="36"/>
              <w:szCs w:val="36"/>
            </w:rPr>
          </w:pPr>
        </w:p>
      </w:tc>
      <w:tc>
        <w:tcPr>
          <w:tcW w:w="1608" w:type="dxa"/>
        </w:tcPr>
        <w:p w14:paraId="1AE7AC37" w14:textId="77777777" w:rsidR="00324A8E" w:rsidRPr="00C10346" w:rsidRDefault="00324A8E" w:rsidP="009A1A9E">
          <w:pPr>
            <w:pStyle w:val="Corpotesto"/>
            <w:keepNext/>
            <w:spacing w:after="0"/>
            <w:jc w:val="right"/>
            <w:rPr>
              <w:i/>
            </w:rPr>
          </w:pPr>
        </w:p>
      </w:tc>
      <w:tc>
        <w:tcPr>
          <w:tcW w:w="4410" w:type="dxa"/>
          <w:shd w:val="clear" w:color="auto" w:fill="auto"/>
          <w:vAlign w:val="center"/>
        </w:tcPr>
        <w:p w14:paraId="1AE7AC38" w14:textId="27D61E2C" w:rsidR="00324A8E" w:rsidRPr="00C10346" w:rsidRDefault="00324A8E" w:rsidP="009A1A9E">
          <w:pPr>
            <w:pStyle w:val="Corpotesto"/>
            <w:keepNext/>
            <w:spacing w:after="0"/>
            <w:jc w:val="right"/>
            <w:rPr>
              <w:i/>
            </w:rPr>
          </w:pPr>
        </w:p>
      </w:tc>
    </w:tr>
  </w:tbl>
  <w:p w14:paraId="1AE7AC3A" w14:textId="77777777" w:rsidR="00324A8E" w:rsidRPr="00BE0871" w:rsidRDefault="00324A8E" w:rsidP="009A1A9E">
    <w:pPr>
      <w:spacing w:after="0"/>
      <w:rPr>
        <w:b/>
        <w:sz w:val="2"/>
        <w:szCs w:val="2"/>
      </w:rPr>
    </w:pPr>
  </w:p>
  <w:tbl>
    <w:tblPr>
      <w:tblW w:w="9324" w:type="dxa"/>
      <w:tblBorders>
        <w:top w:val="single" w:sz="4" w:space="0" w:color="7F7F7F"/>
        <w:bottom w:val="single" w:sz="4" w:space="0" w:color="7F7F7F"/>
      </w:tblBorders>
      <w:tblLook w:val="04A0" w:firstRow="1" w:lastRow="0" w:firstColumn="1" w:lastColumn="0" w:noHBand="0" w:noVBand="1"/>
    </w:tblPr>
    <w:tblGrid>
      <w:gridCol w:w="4662"/>
      <w:gridCol w:w="4662"/>
    </w:tblGrid>
    <w:tr w:rsidR="00324A8E" w:rsidRPr="00AE570B" w14:paraId="1AE7AC3E" w14:textId="77777777" w:rsidTr="00CB1EB3">
      <w:trPr>
        <w:trHeight w:val="501"/>
      </w:trPr>
      <w:tc>
        <w:tcPr>
          <w:tcW w:w="4662" w:type="dxa"/>
          <w:shd w:val="clear" w:color="auto" w:fill="auto"/>
          <w:vAlign w:val="center"/>
        </w:tcPr>
        <w:p w14:paraId="1AE7AC3B" w14:textId="5F4AC323" w:rsidR="00324A8E" w:rsidRPr="00AE570B" w:rsidRDefault="00324A8E" w:rsidP="0091628C">
          <w:pPr>
            <w:spacing w:after="0" w:line="240" w:lineRule="auto"/>
            <w:rPr>
              <w:rFonts w:cs="Arial"/>
              <w:sz w:val="16"/>
              <w:szCs w:val="16"/>
            </w:rPr>
          </w:pPr>
          <w:r w:rsidRPr="00AE570B">
            <w:rPr>
              <w:rFonts w:cs="Arial"/>
              <w:sz w:val="16"/>
              <w:szCs w:val="16"/>
            </w:rPr>
            <w:t xml:space="preserve">Versione </w:t>
          </w:r>
          <w:r w:rsidR="0091628C">
            <w:rPr>
              <w:rFonts w:cs="Arial"/>
              <w:sz w:val="16"/>
              <w:szCs w:val="16"/>
            </w:rPr>
            <w:t>X</w:t>
          </w:r>
          <w:r>
            <w:rPr>
              <w:rFonts w:cs="Arial"/>
              <w:sz w:val="16"/>
              <w:szCs w:val="16"/>
            </w:rPr>
            <w:t>.</w:t>
          </w:r>
          <w:r w:rsidR="0091628C">
            <w:rPr>
              <w:rFonts w:cs="Arial"/>
              <w:sz w:val="16"/>
              <w:szCs w:val="16"/>
            </w:rPr>
            <w:t>X</w:t>
          </w:r>
        </w:p>
      </w:tc>
      <w:tc>
        <w:tcPr>
          <w:tcW w:w="4662" w:type="dxa"/>
          <w:shd w:val="clear" w:color="auto" w:fill="auto"/>
          <w:vAlign w:val="center"/>
        </w:tcPr>
        <w:p w14:paraId="1AE7AC3C" w14:textId="046E0208" w:rsidR="00324A8E" w:rsidRPr="00AE570B" w:rsidRDefault="00324A8E" w:rsidP="00CB1EB3">
          <w:pPr>
            <w:spacing w:after="0"/>
            <w:jc w:val="right"/>
            <w:rPr>
              <w:rFonts w:cs="Arial"/>
              <w:b/>
              <w:caps/>
              <w:sz w:val="16"/>
              <w:szCs w:val="16"/>
            </w:rPr>
          </w:pPr>
          <w:r>
            <w:fldChar w:fldCharType="begin"/>
          </w:r>
          <w:r>
            <w:instrText xml:space="preserve"> REF  Titolo \h  \* MERGEFORMAT </w:instrText>
          </w:r>
          <w:r>
            <w:fldChar w:fldCharType="separate"/>
          </w:r>
          <w:sdt>
            <w:sdtPr>
              <w:rPr>
                <w:rFonts w:cs="Arial"/>
                <w:b/>
                <w:caps/>
                <w:sz w:val="16"/>
                <w:szCs w:val="16"/>
              </w:rPr>
              <w:alias w:val="Titolo"/>
              <w:tag w:val="Titolo"/>
              <w:id w:val="734821120"/>
              <w:lock w:val="sdtLocked"/>
              <w:placeholder>
                <w:docPart w:val="F1D4B9ABF00746C9BAB4215F4D39A71B"/>
              </w:placeholder>
              <w:text/>
            </w:sdtPr>
            <w:sdtEndPr/>
            <w:sdtContent>
              <w:r w:rsidRPr="00324A8E">
                <w:rPr>
                  <w:rFonts w:cs="Arial"/>
                  <w:b/>
                  <w:caps/>
                  <w:sz w:val="16"/>
                  <w:szCs w:val="16"/>
                </w:rPr>
                <w:t>TITOLI DI VIAGGIO REGIONALI</w:t>
              </w:r>
            </w:sdtContent>
          </w:sdt>
          <w:r>
            <w:fldChar w:fldCharType="end"/>
          </w:r>
        </w:p>
        <w:p w14:paraId="1AE7AC3D" w14:textId="34E5D0CC" w:rsidR="00324A8E" w:rsidRPr="00AE570B" w:rsidRDefault="00324A8E" w:rsidP="0091628C">
          <w:pPr>
            <w:spacing w:after="0"/>
            <w:jc w:val="right"/>
            <w:rPr>
              <w:rFonts w:cs="Arial"/>
              <w:i/>
              <w:color w:val="7F7F7F"/>
              <w:sz w:val="14"/>
              <w:szCs w:val="14"/>
            </w:rPr>
          </w:pPr>
          <w:r>
            <w:fldChar w:fldCharType="begin"/>
          </w:r>
          <w:r>
            <w:instrText xml:space="preserve"> REF  Sottotitolo \h  \* MERGEFORMAT </w:instrText>
          </w:r>
          <w:r>
            <w:fldChar w:fldCharType="separate"/>
          </w:r>
          <w:sdt>
            <w:sdtPr>
              <w:rPr>
                <w:rFonts w:cs="Arial"/>
                <w:color w:val="7F7F7F"/>
                <w:sz w:val="14"/>
                <w:szCs w:val="14"/>
              </w:rPr>
              <w:alias w:val="Sottotitolo"/>
              <w:tag w:val="Sottotitolo"/>
              <w:id w:val="1302652419"/>
              <w:lock w:val="sdtLocked"/>
              <w:placeholder>
                <w:docPart w:val="497BF0B3B2C64A5C8D2BD81900A2F52D"/>
              </w:placeholder>
              <w:text/>
            </w:sdtPr>
            <w:sdtEndPr/>
            <w:sdtContent>
              <w:r w:rsidRPr="00324A8E">
                <w:rPr>
                  <w:rFonts w:cs="Arial"/>
                  <w:color w:val="7F7F7F"/>
                  <w:sz w:val="14"/>
                  <w:szCs w:val="14"/>
                </w:rPr>
                <w:t>Nota Tecnica</w:t>
              </w:r>
            </w:sdtContent>
          </w:sdt>
          <w:r>
            <w:fldChar w:fldCharType="end"/>
          </w:r>
          <w:r w:rsidRPr="00AE570B">
            <w:rPr>
              <w:rFonts w:cs="Arial"/>
              <w:color w:val="7F7F7F"/>
              <w:sz w:val="14"/>
              <w:szCs w:val="14"/>
            </w:rPr>
            <w:t xml:space="preserve"> – </w:t>
          </w:r>
          <w:r>
            <w:fldChar w:fldCharType="begin"/>
          </w:r>
          <w:r>
            <w:instrText xml:space="preserve"> REF  Oggetto \h  \* MERGEFORMAT </w:instrText>
          </w:r>
          <w:r>
            <w:fldChar w:fldCharType="separate"/>
          </w:r>
          <w:sdt>
            <w:sdtPr>
              <w:rPr>
                <w:rFonts w:cs="Arial"/>
                <w:i/>
                <w:color w:val="7F7F7F"/>
                <w:sz w:val="14"/>
                <w:szCs w:val="14"/>
              </w:rPr>
              <w:alias w:val="Oggetto"/>
              <w:tag w:val="Oggetto"/>
              <w:id w:val="1244998130"/>
              <w:lock w:val="sdtLocked"/>
              <w:placeholder>
                <w:docPart w:val="08DCF8ACF5C64C9789EDD3BC8F2D7D07"/>
              </w:placeholder>
              <w:text/>
            </w:sdtPr>
            <w:sdtEndPr/>
            <w:sdtContent>
              <w:r w:rsidRPr="00324A8E">
                <w:rPr>
                  <w:rFonts w:cs="Arial"/>
                  <w:i/>
                  <w:color w:val="7F7F7F"/>
                  <w:sz w:val="14"/>
                  <w:szCs w:val="14"/>
                </w:rPr>
                <w:t xml:space="preserve">Sistema </w:t>
              </w:r>
              <w:r w:rsidR="0091628C">
                <w:rPr>
                  <w:rFonts w:cs="Arial"/>
                  <w:i/>
                  <w:color w:val="7F7F7F"/>
                  <w:sz w:val="14"/>
                  <w:szCs w:val="14"/>
                </w:rPr>
                <w:t>…</w:t>
              </w:r>
            </w:sdtContent>
          </w:sdt>
          <w:r>
            <w:fldChar w:fldCharType="end"/>
          </w:r>
        </w:p>
      </w:tc>
    </w:tr>
  </w:tbl>
  <w:p w14:paraId="1AE7AC3F" w14:textId="77777777" w:rsidR="00324A8E" w:rsidRPr="009A1A9E" w:rsidRDefault="00324A8E" w:rsidP="009A1A9E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7AC41" w14:textId="77777777" w:rsidR="00324A8E" w:rsidRDefault="00324A8E" w:rsidP="009A1A9E">
    <w:pPr>
      <w:pStyle w:val="Intestazione"/>
      <w:jc w:val="center"/>
    </w:pPr>
  </w:p>
  <w:p w14:paraId="1AE7AC42" w14:textId="61E430EC" w:rsidR="00324A8E" w:rsidRPr="009A1A9E" w:rsidRDefault="00324A8E" w:rsidP="009A1A9E">
    <w:pPr>
      <w:pStyle w:val="Intestazion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19ECD884"/>
    <w:lvl w:ilvl="0">
      <w:start w:val="1"/>
      <w:numFmt w:val="decimal"/>
      <w:pStyle w:val="Numeroelenco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987249"/>
    <w:multiLevelType w:val="hybridMultilevel"/>
    <w:tmpl w:val="EA2E8CE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70884"/>
    <w:multiLevelType w:val="hybridMultilevel"/>
    <w:tmpl w:val="12688140"/>
    <w:lvl w:ilvl="0" w:tplc="435C842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111E9"/>
    <w:multiLevelType w:val="hybridMultilevel"/>
    <w:tmpl w:val="8C6EDCD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B84692"/>
    <w:multiLevelType w:val="hybridMultilevel"/>
    <w:tmpl w:val="4C32A8BC"/>
    <w:lvl w:ilvl="0" w:tplc="9DFEAB2C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F8314F"/>
    <w:multiLevelType w:val="multilevel"/>
    <w:tmpl w:val="D11A84E4"/>
    <w:lvl w:ilvl="0">
      <w:start w:val="1"/>
      <w:numFmt w:val="decimal"/>
      <w:pStyle w:val="L1Titolo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L2Titolo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L3Titolo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L4Titolo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L5Titolo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L6Titolo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1A503498"/>
    <w:multiLevelType w:val="hybridMultilevel"/>
    <w:tmpl w:val="B2642DE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F7462"/>
    <w:multiLevelType w:val="hybridMultilevel"/>
    <w:tmpl w:val="E46A590A"/>
    <w:lvl w:ilvl="0" w:tplc="9D6474F0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86AE5"/>
    <w:multiLevelType w:val="hybridMultilevel"/>
    <w:tmpl w:val="36B070BA"/>
    <w:lvl w:ilvl="0" w:tplc="F528996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F83694"/>
    <w:multiLevelType w:val="hybridMultilevel"/>
    <w:tmpl w:val="F5508F5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50A86"/>
    <w:multiLevelType w:val="hybridMultilevel"/>
    <w:tmpl w:val="3676D4E8"/>
    <w:lvl w:ilvl="0" w:tplc="9F7617B0">
      <w:numFmt w:val="bullet"/>
      <w:lvlText w:val="•"/>
      <w:lvlJc w:val="left"/>
      <w:pPr>
        <w:ind w:left="1080" w:hanging="720"/>
      </w:pPr>
      <w:rPr>
        <w:rFonts w:ascii="Tahoma" w:eastAsia="Calibri" w:hAnsi="Tahoma" w:cs="Tahom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CE6236"/>
    <w:multiLevelType w:val="hybridMultilevel"/>
    <w:tmpl w:val="040C91AE"/>
    <w:lvl w:ilvl="0" w:tplc="74F6652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C2610D"/>
    <w:multiLevelType w:val="hybridMultilevel"/>
    <w:tmpl w:val="E8025836"/>
    <w:lvl w:ilvl="0" w:tplc="0410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47A55"/>
    <w:multiLevelType w:val="hybridMultilevel"/>
    <w:tmpl w:val="A32C7B16"/>
    <w:lvl w:ilvl="0" w:tplc="5A9A5E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9D34C2"/>
    <w:multiLevelType w:val="hybridMultilevel"/>
    <w:tmpl w:val="5BC293D4"/>
    <w:lvl w:ilvl="0" w:tplc="B798DF28">
      <w:start w:val="1"/>
      <w:numFmt w:val="bullet"/>
      <w:pStyle w:val="Heading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EC740A4"/>
    <w:multiLevelType w:val="hybridMultilevel"/>
    <w:tmpl w:val="2D9AF6B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F81F77"/>
    <w:multiLevelType w:val="hybridMultilevel"/>
    <w:tmpl w:val="7464A68C"/>
    <w:lvl w:ilvl="0" w:tplc="4D88E258">
      <w:start w:val="1"/>
      <w:numFmt w:val="bullet"/>
      <w:pStyle w:val="BodyTex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AF49BF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6FE64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1E4D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768F03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7C0B9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682F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F0831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66872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6C0B6A"/>
    <w:multiLevelType w:val="hybridMultilevel"/>
    <w:tmpl w:val="FC5E4042"/>
    <w:lvl w:ilvl="0" w:tplc="74F6652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8D77C9"/>
    <w:multiLevelType w:val="hybridMultilevel"/>
    <w:tmpl w:val="5802D9E0"/>
    <w:lvl w:ilvl="0" w:tplc="435C842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E34FC1"/>
    <w:multiLevelType w:val="hybridMultilevel"/>
    <w:tmpl w:val="E2F0D598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CAB7C91"/>
    <w:multiLevelType w:val="hybridMultilevel"/>
    <w:tmpl w:val="44EC9454"/>
    <w:lvl w:ilvl="0" w:tplc="435C842C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4A355E"/>
    <w:multiLevelType w:val="hybridMultilevel"/>
    <w:tmpl w:val="4D9A951A"/>
    <w:lvl w:ilvl="0" w:tplc="0410000F">
      <w:start w:val="1"/>
      <w:numFmt w:val="decimal"/>
      <w:lvlText w:val="%1."/>
      <w:lvlJc w:val="left"/>
      <w:pPr>
        <w:ind w:left="785" w:hanging="360"/>
      </w:pPr>
    </w:lvl>
    <w:lvl w:ilvl="1" w:tplc="04100019" w:tentative="1">
      <w:start w:val="1"/>
      <w:numFmt w:val="lowerLetter"/>
      <w:lvlText w:val="%2."/>
      <w:lvlJc w:val="left"/>
      <w:pPr>
        <w:ind w:left="1505" w:hanging="360"/>
      </w:pPr>
    </w:lvl>
    <w:lvl w:ilvl="2" w:tplc="0410001B" w:tentative="1">
      <w:start w:val="1"/>
      <w:numFmt w:val="lowerRoman"/>
      <w:lvlText w:val="%3."/>
      <w:lvlJc w:val="right"/>
      <w:pPr>
        <w:ind w:left="2225" w:hanging="180"/>
      </w:pPr>
    </w:lvl>
    <w:lvl w:ilvl="3" w:tplc="0410000F" w:tentative="1">
      <w:start w:val="1"/>
      <w:numFmt w:val="decimal"/>
      <w:lvlText w:val="%4."/>
      <w:lvlJc w:val="left"/>
      <w:pPr>
        <w:ind w:left="2945" w:hanging="360"/>
      </w:pPr>
    </w:lvl>
    <w:lvl w:ilvl="4" w:tplc="04100019" w:tentative="1">
      <w:start w:val="1"/>
      <w:numFmt w:val="lowerLetter"/>
      <w:lvlText w:val="%5."/>
      <w:lvlJc w:val="left"/>
      <w:pPr>
        <w:ind w:left="3665" w:hanging="360"/>
      </w:pPr>
    </w:lvl>
    <w:lvl w:ilvl="5" w:tplc="0410001B" w:tentative="1">
      <w:start w:val="1"/>
      <w:numFmt w:val="lowerRoman"/>
      <w:lvlText w:val="%6."/>
      <w:lvlJc w:val="right"/>
      <w:pPr>
        <w:ind w:left="4385" w:hanging="180"/>
      </w:pPr>
    </w:lvl>
    <w:lvl w:ilvl="6" w:tplc="0410000F" w:tentative="1">
      <w:start w:val="1"/>
      <w:numFmt w:val="decimal"/>
      <w:lvlText w:val="%7."/>
      <w:lvlJc w:val="left"/>
      <w:pPr>
        <w:ind w:left="5105" w:hanging="360"/>
      </w:pPr>
    </w:lvl>
    <w:lvl w:ilvl="7" w:tplc="04100019" w:tentative="1">
      <w:start w:val="1"/>
      <w:numFmt w:val="lowerLetter"/>
      <w:lvlText w:val="%8."/>
      <w:lvlJc w:val="left"/>
      <w:pPr>
        <w:ind w:left="5825" w:hanging="360"/>
      </w:pPr>
    </w:lvl>
    <w:lvl w:ilvl="8" w:tplc="0410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2" w15:restartNumberingAfterBreak="0">
    <w:nsid w:val="4F8C7E9A"/>
    <w:multiLevelType w:val="hybridMultilevel"/>
    <w:tmpl w:val="E714834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584F1D"/>
    <w:multiLevelType w:val="hybridMultilevel"/>
    <w:tmpl w:val="126ABC5E"/>
    <w:lvl w:ilvl="0" w:tplc="439C27E2">
      <w:start w:val="1"/>
      <w:numFmt w:val="bullet"/>
      <w:pStyle w:val="Puntoelenco2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9398BB7C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3145938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EB46D90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B3E4BD14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2D8E16A2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8D0A532C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4F2C994A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2472A16E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24" w15:restartNumberingAfterBreak="0">
    <w:nsid w:val="5850304A"/>
    <w:multiLevelType w:val="hybridMultilevel"/>
    <w:tmpl w:val="0732664A"/>
    <w:lvl w:ilvl="0" w:tplc="AB9878C8">
      <w:start w:val="1"/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E632B3"/>
    <w:multiLevelType w:val="hybridMultilevel"/>
    <w:tmpl w:val="8E1AFEEA"/>
    <w:lvl w:ilvl="0" w:tplc="FFFFFFFF">
      <w:start w:val="1"/>
      <w:numFmt w:val="decimal"/>
      <w:pStyle w:val="Ba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D5D013D"/>
    <w:multiLevelType w:val="hybridMultilevel"/>
    <w:tmpl w:val="6AEA2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6C0AD1"/>
    <w:multiLevelType w:val="hybridMultilevel"/>
    <w:tmpl w:val="A4C8FE90"/>
    <w:lvl w:ilvl="0" w:tplc="B3F67E30">
      <w:start w:val="1"/>
      <w:numFmt w:val="bullet"/>
      <w:pStyle w:val="Puntoelenco3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  <w:sz w:val="22"/>
        <w:szCs w:val="22"/>
      </w:rPr>
    </w:lvl>
    <w:lvl w:ilvl="1" w:tplc="04100003">
      <w:start w:val="1"/>
      <w:numFmt w:val="bullet"/>
      <w:lvlText w:val=""/>
      <w:lvlJc w:val="left"/>
      <w:pPr>
        <w:tabs>
          <w:tab w:val="num" w:pos="2356"/>
        </w:tabs>
        <w:ind w:left="2356" w:hanging="567"/>
      </w:pPr>
      <w:rPr>
        <w:rFonts w:ascii="Wingdings" w:hAnsi="Wingdings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638B0E3A"/>
    <w:multiLevelType w:val="hybridMultilevel"/>
    <w:tmpl w:val="F224E7A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CC5D20"/>
    <w:multiLevelType w:val="hybridMultilevel"/>
    <w:tmpl w:val="1486A7D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820B0D"/>
    <w:multiLevelType w:val="hybridMultilevel"/>
    <w:tmpl w:val="4D46C6AE"/>
    <w:lvl w:ilvl="0" w:tplc="74F6652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6F45D5"/>
    <w:multiLevelType w:val="hybridMultilevel"/>
    <w:tmpl w:val="6584FD4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E14D88"/>
    <w:multiLevelType w:val="hybridMultilevel"/>
    <w:tmpl w:val="472CB70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645E34"/>
    <w:multiLevelType w:val="hybridMultilevel"/>
    <w:tmpl w:val="72A0D73E"/>
    <w:lvl w:ilvl="0" w:tplc="74F66526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9F50B8"/>
    <w:multiLevelType w:val="hybridMultilevel"/>
    <w:tmpl w:val="F6165618"/>
    <w:lvl w:ilvl="0" w:tplc="A3C8A802">
      <w:numFmt w:val="bullet"/>
      <w:lvlText w:val="-"/>
      <w:lvlJc w:val="left"/>
      <w:pPr>
        <w:ind w:left="720" w:hanging="360"/>
      </w:pPr>
      <w:rPr>
        <w:rFonts w:ascii="Tahoma" w:eastAsia="Calibri" w:hAnsi="Tahoma" w:cs="Tahoma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AA7FBE"/>
    <w:multiLevelType w:val="hybridMultilevel"/>
    <w:tmpl w:val="C4987C90"/>
    <w:lvl w:ilvl="0" w:tplc="041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D1678DE"/>
    <w:multiLevelType w:val="hybridMultilevel"/>
    <w:tmpl w:val="5464F6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D9049A"/>
    <w:multiLevelType w:val="hybridMultilevel"/>
    <w:tmpl w:val="8B0607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14"/>
  </w:num>
  <w:num w:numId="4">
    <w:abstractNumId w:val="25"/>
  </w:num>
  <w:num w:numId="5">
    <w:abstractNumId w:val="0"/>
  </w:num>
  <w:num w:numId="6">
    <w:abstractNumId w:val="23"/>
  </w:num>
  <w:num w:numId="7">
    <w:abstractNumId w:val="27"/>
  </w:num>
  <w:num w:numId="8">
    <w:abstractNumId w:val="28"/>
  </w:num>
  <w:num w:numId="9">
    <w:abstractNumId w:val="17"/>
  </w:num>
  <w:num w:numId="10">
    <w:abstractNumId w:val="30"/>
  </w:num>
  <w:num w:numId="11">
    <w:abstractNumId w:val="33"/>
  </w:num>
  <w:num w:numId="12">
    <w:abstractNumId w:val="3"/>
  </w:num>
  <w:num w:numId="13">
    <w:abstractNumId w:val="11"/>
  </w:num>
  <w:num w:numId="14">
    <w:abstractNumId w:val="34"/>
  </w:num>
  <w:num w:numId="15">
    <w:abstractNumId w:val="21"/>
  </w:num>
  <w:num w:numId="16">
    <w:abstractNumId w:val="36"/>
  </w:num>
  <w:num w:numId="17">
    <w:abstractNumId w:val="8"/>
  </w:num>
  <w:num w:numId="18">
    <w:abstractNumId w:val="31"/>
  </w:num>
  <w:num w:numId="19">
    <w:abstractNumId w:val="22"/>
  </w:num>
  <w:num w:numId="20">
    <w:abstractNumId w:val="6"/>
  </w:num>
  <w:num w:numId="21">
    <w:abstractNumId w:val="4"/>
  </w:num>
  <w:num w:numId="22">
    <w:abstractNumId w:val="19"/>
  </w:num>
  <w:num w:numId="23">
    <w:abstractNumId w:val="32"/>
  </w:num>
  <w:num w:numId="24">
    <w:abstractNumId w:val="29"/>
  </w:num>
  <w:num w:numId="25">
    <w:abstractNumId w:val="24"/>
  </w:num>
  <w:num w:numId="26">
    <w:abstractNumId w:val="26"/>
  </w:num>
  <w:num w:numId="27">
    <w:abstractNumId w:val="10"/>
  </w:num>
  <w:num w:numId="28">
    <w:abstractNumId w:val="1"/>
  </w:num>
  <w:num w:numId="29">
    <w:abstractNumId w:val="37"/>
  </w:num>
  <w:num w:numId="30">
    <w:abstractNumId w:val="15"/>
  </w:num>
  <w:num w:numId="31">
    <w:abstractNumId w:val="35"/>
  </w:num>
  <w:num w:numId="32">
    <w:abstractNumId w:val="9"/>
  </w:num>
  <w:num w:numId="33">
    <w:abstractNumId w:val="13"/>
  </w:num>
  <w:num w:numId="34">
    <w:abstractNumId w:val="7"/>
  </w:num>
  <w:num w:numId="35">
    <w:abstractNumId w:val="2"/>
  </w:num>
  <w:num w:numId="36">
    <w:abstractNumId w:val="18"/>
  </w:num>
  <w:num w:numId="37">
    <w:abstractNumId w:val="20"/>
  </w:num>
  <w:num w:numId="38">
    <w:abstractNumId w:val="12"/>
  </w:num>
  <w:num w:numId="39">
    <w:abstractNumId w:val="5"/>
  </w:num>
  <w:num w:numId="40">
    <w:abstractNumId w:val="5"/>
  </w:num>
  <w:num w:numId="41">
    <w:abstractNumId w:val="5"/>
  </w:num>
  <w:num w:numId="42">
    <w:abstractNumId w:val="5"/>
  </w:num>
  <w:num w:numId="43">
    <w:abstractNumId w:val="5"/>
  </w:num>
  <w:num w:numId="44">
    <w:abstractNumId w:val="5"/>
  </w:num>
  <w:num w:numId="4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110"/>
  <w:displayHorizontalDrawingGridEvery w:val="2"/>
  <w:noPunctuationKerning/>
  <w:characterSpacingControl w:val="doNotCompress"/>
  <w:hdrShapeDefaults>
    <o:shapedefaults v:ext="edit" spidmax="2055"/>
    <o:shapelayout v:ext="edit">
      <o:idmap v:ext="edit" data="2"/>
      <o:rules v:ext="edit">
        <o:r id="V:Rule1" type="connector" idref="#AutoShape 14"/>
        <o:r id="V:Rule2" type="connector" idref="#AutoShape 18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OxMLMwt7AwMTG3NLNQ0lEKTi0uzszPAykwrAUAWsfPlSwAAAA="/>
  </w:docVars>
  <w:rsids>
    <w:rsidRoot w:val="00834B9D"/>
    <w:rsid w:val="00000EB6"/>
    <w:rsid w:val="00003151"/>
    <w:rsid w:val="000031D0"/>
    <w:rsid w:val="00003A08"/>
    <w:rsid w:val="0000423C"/>
    <w:rsid w:val="00004520"/>
    <w:rsid w:val="00004BDE"/>
    <w:rsid w:val="00007C8A"/>
    <w:rsid w:val="00010568"/>
    <w:rsid w:val="00010866"/>
    <w:rsid w:val="000118F5"/>
    <w:rsid w:val="00011F61"/>
    <w:rsid w:val="00013496"/>
    <w:rsid w:val="00013FE7"/>
    <w:rsid w:val="00015895"/>
    <w:rsid w:val="00016009"/>
    <w:rsid w:val="0001671F"/>
    <w:rsid w:val="00020836"/>
    <w:rsid w:val="000209D0"/>
    <w:rsid w:val="0002252E"/>
    <w:rsid w:val="00025D06"/>
    <w:rsid w:val="00025D6A"/>
    <w:rsid w:val="000275D3"/>
    <w:rsid w:val="00027FB4"/>
    <w:rsid w:val="00030384"/>
    <w:rsid w:val="00031606"/>
    <w:rsid w:val="000324FE"/>
    <w:rsid w:val="000332EC"/>
    <w:rsid w:val="00036B35"/>
    <w:rsid w:val="00040568"/>
    <w:rsid w:val="00040B40"/>
    <w:rsid w:val="00041235"/>
    <w:rsid w:val="00042371"/>
    <w:rsid w:val="000429E8"/>
    <w:rsid w:val="000435B7"/>
    <w:rsid w:val="00044741"/>
    <w:rsid w:val="000447A8"/>
    <w:rsid w:val="00050297"/>
    <w:rsid w:val="00053699"/>
    <w:rsid w:val="00053F56"/>
    <w:rsid w:val="00056149"/>
    <w:rsid w:val="00060FCC"/>
    <w:rsid w:val="00061DB0"/>
    <w:rsid w:val="0006285C"/>
    <w:rsid w:val="000715D6"/>
    <w:rsid w:val="00073D2D"/>
    <w:rsid w:val="000742F2"/>
    <w:rsid w:val="00075702"/>
    <w:rsid w:val="0007593A"/>
    <w:rsid w:val="0007708B"/>
    <w:rsid w:val="00077801"/>
    <w:rsid w:val="000842FD"/>
    <w:rsid w:val="0008447F"/>
    <w:rsid w:val="00085E2C"/>
    <w:rsid w:val="00087DEB"/>
    <w:rsid w:val="000906EC"/>
    <w:rsid w:val="00092082"/>
    <w:rsid w:val="00092B04"/>
    <w:rsid w:val="00093178"/>
    <w:rsid w:val="00093AC3"/>
    <w:rsid w:val="000955FF"/>
    <w:rsid w:val="00095B8F"/>
    <w:rsid w:val="00097159"/>
    <w:rsid w:val="000974B9"/>
    <w:rsid w:val="00097E57"/>
    <w:rsid w:val="000A051E"/>
    <w:rsid w:val="000A10CF"/>
    <w:rsid w:val="000A1281"/>
    <w:rsid w:val="000A4551"/>
    <w:rsid w:val="000A48E3"/>
    <w:rsid w:val="000A49FD"/>
    <w:rsid w:val="000A4EC1"/>
    <w:rsid w:val="000A5B1E"/>
    <w:rsid w:val="000A6AB5"/>
    <w:rsid w:val="000B375E"/>
    <w:rsid w:val="000B6DB3"/>
    <w:rsid w:val="000B6E76"/>
    <w:rsid w:val="000B7DF0"/>
    <w:rsid w:val="000C1C28"/>
    <w:rsid w:val="000C2143"/>
    <w:rsid w:val="000C27A0"/>
    <w:rsid w:val="000C4BA9"/>
    <w:rsid w:val="000C5AA3"/>
    <w:rsid w:val="000C5BFF"/>
    <w:rsid w:val="000C5EB5"/>
    <w:rsid w:val="000D3E8A"/>
    <w:rsid w:val="000D69ED"/>
    <w:rsid w:val="000D6FEA"/>
    <w:rsid w:val="000E0C07"/>
    <w:rsid w:val="000E2BCB"/>
    <w:rsid w:val="000E385E"/>
    <w:rsid w:val="000E5428"/>
    <w:rsid w:val="000E62E2"/>
    <w:rsid w:val="000E771A"/>
    <w:rsid w:val="000F0C5D"/>
    <w:rsid w:val="000F14E7"/>
    <w:rsid w:val="000F1C85"/>
    <w:rsid w:val="000F218D"/>
    <w:rsid w:val="000F3595"/>
    <w:rsid w:val="000F3FB7"/>
    <w:rsid w:val="000F4897"/>
    <w:rsid w:val="001010CC"/>
    <w:rsid w:val="00102EA9"/>
    <w:rsid w:val="00104D4E"/>
    <w:rsid w:val="0010739B"/>
    <w:rsid w:val="00107420"/>
    <w:rsid w:val="00111B44"/>
    <w:rsid w:val="001144B3"/>
    <w:rsid w:val="00114E6C"/>
    <w:rsid w:val="00115017"/>
    <w:rsid w:val="00124DAF"/>
    <w:rsid w:val="001256B7"/>
    <w:rsid w:val="0012599A"/>
    <w:rsid w:val="001264E0"/>
    <w:rsid w:val="00126E3A"/>
    <w:rsid w:val="00127B70"/>
    <w:rsid w:val="00133121"/>
    <w:rsid w:val="001360BF"/>
    <w:rsid w:val="00137CBF"/>
    <w:rsid w:val="00142FB1"/>
    <w:rsid w:val="0014493A"/>
    <w:rsid w:val="00144EF6"/>
    <w:rsid w:val="00145D7F"/>
    <w:rsid w:val="00150D71"/>
    <w:rsid w:val="00151D94"/>
    <w:rsid w:val="00153886"/>
    <w:rsid w:val="0015436D"/>
    <w:rsid w:val="00154618"/>
    <w:rsid w:val="00155B5E"/>
    <w:rsid w:val="00157F05"/>
    <w:rsid w:val="00161DEC"/>
    <w:rsid w:val="00162C45"/>
    <w:rsid w:val="00164DB4"/>
    <w:rsid w:val="001675C4"/>
    <w:rsid w:val="001732B9"/>
    <w:rsid w:val="0017522B"/>
    <w:rsid w:val="001774DE"/>
    <w:rsid w:val="0018001D"/>
    <w:rsid w:val="00181B13"/>
    <w:rsid w:val="00182A6A"/>
    <w:rsid w:val="00182DFA"/>
    <w:rsid w:val="00183373"/>
    <w:rsid w:val="00184F48"/>
    <w:rsid w:val="00185FB9"/>
    <w:rsid w:val="001863BB"/>
    <w:rsid w:val="00190FEE"/>
    <w:rsid w:val="001915AB"/>
    <w:rsid w:val="00194040"/>
    <w:rsid w:val="0019465D"/>
    <w:rsid w:val="00194756"/>
    <w:rsid w:val="0019542C"/>
    <w:rsid w:val="0019654D"/>
    <w:rsid w:val="00197695"/>
    <w:rsid w:val="001A3C54"/>
    <w:rsid w:val="001A40A1"/>
    <w:rsid w:val="001B0008"/>
    <w:rsid w:val="001B0E1E"/>
    <w:rsid w:val="001B1A21"/>
    <w:rsid w:val="001B2439"/>
    <w:rsid w:val="001B29E9"/>
    <w:rsid w:val="001B3C80"/>
    <w:rsid w:val="001B4240"/>
    <w:rsid w:val="001C10B1"/>
    <w:rsid w:val="001C3F85"/>
    <w:rsid w:val="001C4223"/>
    <w:rsid w:val="001C4D6D"/>
    <w:rsid w:val="001C7E13"/>
    <w:rsid w:val="001D1EC3"/>
    <w:rsid w:val="001D24D9"/>
    <w:rsid w:val="001D339B"/>
    <w:rsid w:val="001D3527"/>
    <w:rsid w:val="001D3988"/>
    <w:rsid w:val="001D4923"/>
    <w:rsid w:val="001D5872"/>
    <w:rsid w:val="001D7610"/>
    <w:rsid w:val="001E08D3"/>
    <w:rsid w:val="001E1216"/>
    <w:rsid w:val="001E23A3"/>
    <w:rsid w:val="001E31CC"/>
    <w:rsid w:val="001E4EDA"/>
    <w:rsid w:val="001E5D84"/>
    <w:rsid w:val="001E659A"/>
    <w:rsid w:val="001F10D9"/>
    <w:rsid w:val="00200FBE"/>
    <w:rsid w:val="00203163"/>
    <w:rsid w:val="00203B24"/>
    <w:rsid w:val="002046BF"/>
    <w:rsid w:val="00204CEF"/>
    <w:rsid w:val="002067B8"/>
    <w:rsid w:val="00211263"/>
    <w:rsid w:val="00211BCD"/>
    <w:rsid w:val="0021354E"/>
    <w:rsid w:val="00213C81"/>
    <w:rsid w:val="00213DD3"/>
    <w:rsid w:val="00214C69"/>
    <w:rsid w:val="00217931"/>
    <w:rsid w:val="00220890"/>
    <w:rsid w:val="00223590"/>
    <w:rsid w:val="00223F8B"/>
    <w:rsid w:val="00223FB5"/>
    <w:rsid w:val="002246FA"/>
    <w:rsid w:val="00227868"/>
    <w:rsid w:val="0023299C"/>
    <w:rsid w:val="00235472"/>
    <w:rsid w:val="002361B2"/>
    <w:rsid w:val="002372F5"/>
    <w:rsid w:val="00244C09"/>
    <w:rsid w:val="00246E14"/>
    <w:rsid w:val="00247BFA"/>
    <w:rsid w:val="00251D75"/>
    <w:rsid w:val="002524D4"/>
    <w:rsid w:val="00255A9E"/>
    <w:rsid w:val="00262A85"/>
    <w:rsid w:val="00262AA1"/>
    <w:rsid w:val="002641C6"/>
    <w:rsid w:val="002641F5"/>
    <w:rsid w:val="002675ED"/>
    <w:rsid w:val="00270BB0"/>
    <w:rsid w:val="002716BD"/>
    <w:rsid w:val="00273B92"/>
    <w:rsid w:val="00274C0A"/>
    <w:rsid w:val="00274E51"/>
    <w:rsid w:val="00276229"/>
    <w:rsid w:val="00277568"/>
    <w:rsid w:val="00281D98"/>
    <w:rsid w:val="00284995"/>
    <w:rsid w:val="00285662"/>
    <w:rsid w:val="00286DC1"/>
    <w:rsid w:val="00293DB3"/>
    <w:rsid w:val="00295E64"/>
    <w:rsid w:val="00295E8E"/>
    <w:rsid w:val="002965C7"/>
    <w:rsid w:val="00296BC3"/>
    <w:rsid w:val="002A2745"/>
    <w:rsid w:val="002A3444"/>
    <w:rsid w:val="002A364E"/>
    <w:rsid w:val="002A52F7"/>
    <w:rsid w:val="002A77D6"/>
    <w:rsid w:val="002B3652"/>
    <w:rsid w:val="002B365F"/>
    <w:rsid w:val="002C0893"/>
    <w:rsid w:val="002C2AF9"/>
    <w:rsid w:val="002D1701"/>
    <w:rsid w:val="002E2BF8"/>
    <w:rsid w:val="002E3904"/>
    <w:rsid w:val="002E3B08"/>
    <w:rsid w:val="002E3FC1"/>
    <w:rsid w:val="002E472D"/>
    <w:rsid w:val="002E4E81"/>
    <w:rsid w:val="002E78BA"/>
    <w:rsid w:val="002E7D6E"/>
    <w:rsid w:val="002E7FFC"/>
    <w:rsid w:val="002F109F"/>
    <w:rsid w:val="002F1149"/>
    <w:rsid w:val="002F13EF"/>
    <w:rsid w:val="002F234B"/>
    <w:rsid w:val="002F3B6D"/>
    <w:rsid w:val="002F52C9"/>
    <w:rsid w:val="002F6E68"/>
    <w:rsid w:val="002F79F2"/>
    <w:rsid w:val="003019D2"/>
    <w:rsid w:val="003020BB"/>
    <w:rsid w:val="00302663"/>
    <w:rsid w:val="003034EF"/>
    <w:rsid w:val="003054B8"/>
    <w:rsid w:val="003071F2"/>
    <w:rsid w:val="00307B8D"/>
    <w:rsid w:val="003117C2"/>
    <w:rsid w:val="00312C54"/>
    <w:rsid w:val="00312CD0"/>
    <w:rsid w:val="00313E87"/>
    <w:rsid w:val="00314A34"/>
    <w:rsid w:val="00317ED1"/>
    <w:rsid w:val="00324123"/>
    <w:rsid w:val="00324A8E"/>
    <w:rsid w:val="00327D25"/>
    <w:rsid w:val="00330B4B"/>
    <w:rsid w:val="00330BCD"/>
    <w:rsid w:val="00330C9E"/>
    <w:rsid w:val="003312A8"/>
    <w:rsid w:val="003316FC"/>
    <w:rsid w:val="00332ECF"/>
    <w:rsid w:val="00334C7B"/>
    <w:rsid w:val="003378BA"/>
    <w:rsid w:val="00343091"/>
    <w:rsid w:val="00345EB6"/>
    <w:rsid w:val="00346D1B"/>
    <w:rsid w:val="00354BE8"/>
    <w:rsid w:val="0035750F"/>
    <w:rsid w:val="0036078B"/>
    <w:rsid w:val="00363D9D"/>
    <w:rsid w:val="0036439D"/>
    <w:rsid w:val="00364617"/>
    <w:rsid w:val="003658F5"/>
    <w:rsid w:val="003667A0"/>
    <w:rsid w:val="00367327"/>
    <w:rsid w:val="00371699"/>
    <w:rsid w:val="00372F98"/>
    <w:rsid w:val="00375529"/>
    <w:rsid w:val="00376978"/>
    <w:rsid w:val="0038060A"/>
    <w:rsid w:val="003806CF"/>
    <w:rsid w:val="00380B22"/>
    <w:rsid w:val="0038119B"/>
    <w:rsid w:val="00382A6E"/>
    <w:rsid w:val="00386D63"/>
    <w:rsid w:val="003905DF"/>
    <w:rsid w:val="00391DAC"/>
    <w:rsid w:val="00391DEB"/>
    <w:rsid w:val="003924DD"/>
    <w:rsid w:val="003A00C8"/>
    <w:rsid w:val="003A0E7B"/>
    <w:rsid w:val="003A2B14"/>
    <w:rsid w:val="003A4FF6"/>
    <w:rsid w:val="003A7D9E"/>
    <w:rsid w:val="003B2E52"/>
    <w:rsid w:val="003B369A"/>
    <w:rsid w:val="003B5C8C"/>
    <w:rsid w:val="003C0E0C"/>
    <w:rsid w:val="003C154B"/>
    <w:rsid w:val="003C4F17"/>
    <w:rsid w:val="003C5203"/>
    <w:rsid w:val="003C71F5"/>
    <w:rsid w:val="003C77AB"/>
    <w:rsid w:val="003C781D"/>
    <w:rsid w:val="003C7C22"/>
    <w:rsid w:val="003D07EA"/>
    <w:rsid w:val="003D0ED1"/>
    <w:rsid w:val="003D1C06"/>
    <w:rsid w:val="003D2596"/>
    <w:rsid w:val="003D5748"/>
    <w:rsid w:val="003D6BC5"/>
    <w:rsid w:val="003D6E1B"/>
    <w:rsid w:val="003D754E"/>
    <w:rsid w:val="003E01DA"/>
    <w:rsid w:val="003E3F04"/>
    <w:rsid w:val="003E6010"/>
    <w:rsid w:val="003E67B0"/>
    <w:rsid w:val="003E68CE"/>
    <w:rsid w:val="003E6C7E"/>
    <w:rsid w:val="003F0183"/>
    <w:rsid w:val="003F28D8"/>
    <w:rsid w:val="003F386C"/>
    <w:rsid w:val="003F40DF"/>
    <w:rsid w:val="003F4209"/>
    <w:rsid w:val="003F42E3"/>
    <w:rsid w:val="003F46C1"/>
    <w:rsid w:val="003F5E9D"/>
    <w:rsid w:val="003F7419"/>
    <w:rsid w:val="003F79D3"/>
    <w:rsid w:val="0040110D"/>
    <w:rsid w:val="00402501"/>
    <w:rsid w:val="0040299B"/>
    <w:rsid w:val="00403B4D"/>
    <w:rsid w:val="00403B80"/>
    <w:rsid w:val="00404B6E"/>
    <w:rsid w:val="00404C45"/>
    <w:rsid w:val="004054FA"/>
    <w:rsid w:val="00405C0B"/>
    <w:rsid w:val="0040695A"/>
    <w:rsid w:val="004143EC"/>
    <w:rsid w:val="00415B95"/>
    <w:rsid w:val="00417436"/>
    <w:rsid w:val="00421CF6"/>
    <w:rsid w:val="0042718A"/>
    <w:rsid w:val="0043291B"/>
    <w:rsid w:val="004339E4"/>
    <w:rsid w:val="00434591"/>
    <w:rsid w:val="00436AFF"/>
    <w:rsid w:val="00437827"/>
    <w:rsid w:val="00440055"/>
    <w:rsid w:val="00441112"/>
    <w:rsid w:val="00441A99"/>
    <w:rsid w:val="00442B68"/>
    <w:rsid w:val="00443241"/>
    <w:rsid w:val="004434FD"/>
    <w:rsid w:val="00443F2B"/>
    <w:rsid w:val="00444556"/>
    <w:rsid w:val="00444A3C"/>
    <w:rsid w:val="004461D7"/>
    <w:rsid w:val="0044625B"/>
    <w:rsid w:val="00446B70"/>
    <w:rsid w:val="00452A5C"/>
    <w:rsid w:val="00452D11"/>
    <w:rsid w:val="00453239"/>
    <w:rsid w:val="004539D4"/>
    <w:rsid w:val="0045465F"/>
    <w:rsid w:val="00461A47"/>
    <w:rsid w:val="00462C89"/>
    <w:rsid w:val="00465C17"/>
    <w:rsid w:val="0046647C"/>
    <w:rsid w:val="004666CD"/>
    <w:rsid w:val="00472AC2"/>
    <w:rsid w:val="00474009"/>
    <w:rsid w:val="00474692"/>
    <w:rsid w:val="004754D0"/>
    <w:rsid w:val="00484261"/>
    <w:rsid w:val="00485F15"/>
    <w:rsid w:val="00486066"/>
    <w:rsid w:val="00486631"/>
    <w:rsid w:val="00493EE9"/>
    <w:rsid w:val="004946A1"/>
    <w:rsid w:val="0049552F"/>
    <w:rsid w:val="00496574"/>
    <w:rsid w:val="004A11E6"/>
    <w:rsid w:val="004A1713"/>
    <w:rsid w:val="004A304E"/>
    <w:rsid w:val="004A5759"/>
    <w:rsid w:val="004A5D30"/>
    <w:rsid w:val="004A6049"/>
    <w:rsid w:val="004A7246"/>
    <w:rsid w:val="004B05B4"/>
    <w:rsid w:val="004B1250"/>
    <w:rsid w:val="004B154B"/>
    <w:rsid w:val="004B7711"/>
    <w:rsid w:val="004C78F1"/>
    <w:rsid w:val="004D06AB"/>
    <w:rsid w:val="004D14B0"/>
    <w:rsid w:val="004E170E"/>
    <w:rsid w:val="004E19A7"/>
    <w:rsid w:val="004E2296"/>
    <w:rsid w:val="004E28F4"/>
    <w:rsid w:val="004E3A36"/>
    <w:rsid w:val="004E4221"/>
    <w:rsid w:val="004E671F"/>
    <w:rsid w:val="004F0ADF"/>
    <w:rsid w:val="004F0E09"/>
    <w:rsid w:val="004F3936"/>
    <w:rsid w:val="004F3A5B"/>
    <w:rsid w:val="004F62A8"/>
    <w:rsid w:val="004F7924"/>
    <w:rsid w:val="004F7BE9"/>
    <w:rsid w:val="00507581"/>
    <w:rsid w:val="00507A10"/>
    <w:rsid w:val="00507FA6"/>
    <w:rsid w:val="005103A0"/>
    <w:rsid w:val="00510763"/>
    <w:rsid w:val="00510B03"/>
    <w:rsid w:val="005136FD"/>
    <w:rsid w:val="0051660D"/>
    <w:rsid w:val="005169D7"/>
    <w:rsid w:val="00516F27"/>
    <w:rsid w:val="0052078D"/>
    <w:rsid w:val="00521159"/>
    <w:rsid w:val="00521A14"/>
    <w:rsid w:val="00521AED"/>
    <w:rsid w:val="00524AA1"/>
    <w:rsid w:val="00524B5B"/>
    <w:rsid w:val="00526B29"/>
    <w:rsid w:val="00527496"/>
    <w:rsid w:val="005326E9"/>
    <w:rsid w:val="00535BC0"/>
    <w:rsid w:val="00535CD8"/>
    <w:rsid w:val="005372E1"/>
    <w:rsid w:val="0054107B"/>
    <w:rsid w:val="00544359"/>
    <w:rsid w:val="00544834"/>
    <w:rsid w:val="0054613B"/>
    <w:rsid w:val="00547201"/>
    <w:rsid w:val="00550D5B"/>
    <w:rsid w:val="00555D2D"/>
    <w:rsid w:val="005570BB"/>
    <w:rsid w:val="0055724E"/>
    <w:rsid w:val="005608AB"/>
    <w:rsid w:val="005632D1"/>
    <w:rsid w:val="00564D25"/>
    <w:rsid w:val="00565157"/>
    <w:rsid w:val="0057183C"/>
    <w:rsid w:val="0057283C"/>
    <w:rsid w:val="00572AD7"/>
    <w:rsid w:val="00573C54"/>
    <w:rsid w:val="00575089"/>
    <w:rsid w:val="00575424"/>
    <w:rsid w:val="005814B1"/>
    <w:rsid w:val="0058160E"/>
    <w:rsid w:val="005831CE"/>
    <w:rsid w:val="00586DE1"/>
    <w:rsid w:val="005901B7"/>
    <w:rsid w:val="005909D5"/>
    <w:rsid w:val="00591227"/>
    <w:rsid w:val="00592444"/>
    <w:rsid w:val="00594E21"/>
    <w:rsid w:val="00596DB5"/>
    <w:rsid w:val="0059728E"/>
    <w:rsid w:val="005A2910"/>
    <w:rsid w:val="005A2FAA"/>
    <w:rsid w:val="005A38AB"/>
    <w:rsid w:val="005A44C6"/>
    <w:rsid w:val="005A6847"/>
    <w:rsid w:val="005B1AA0"/>
    <w:rsid w:val="005B24A0"/>
    <w:rsid w:val="005B4AA8"/>
    <w:rsid w:val="005C1DA6"/>
    <w:rsid w:val="005C2280"/>
    <w:rsid w:val="005C2AE0"/>
    <w:rsid w:val="005C4B29"/>
    <w:rsid w:val="005C4DAA"/>
    <w:rsid w:val="005C5078"/>
    <w:rsid w:val="005C507D"/>
    <w:rsid w:val="005C55E9"/>
    <w:rsid w:val="005C5DE5"/>
    <w:rsid w:val="005C6740"/>
    <w:rsid w:val="005C68CC"/>
    <w:rsid w:val="005C69F6"/>
    <w:rsid w:val="005C6AFA"/>
    <w:rsid w:val="005C778B"/>
    <w:rsid w:val="005D0C52"/>
    <w:rsid w:val="005D2529"/>
    <w:rsid w:val="005D2E6F"/>
    <w:rsid w:val="005D3A6C"/>
    <w:rsid w:val="005D52D5"/>
    <w:rsid w:val="005D54BA"/>
    <w:rsid w:val="005D5A04"/>
    <w:rsid w:val="005D5BDE"/>
    <w:rsid w:val="005D65BE"/>
    <w:rsid w:val="005E34E7"/>
    <w:rsid w:val="005E3AB6"/>
    <w:rsid w:val="005E3D2B"/>
    <w:rsid w:val="005E4983"/>
    <w:rsid w:val="005E4F93"/>
    <w:rsid w:val="005E6ED2"/>
    <w:rsid w:val="005E70A6"/>
    <w:rsid w:val="005F21D2"/>
    <w:rsid w:val="005F29B4"/>
    <w:rsid w:val="005F3B16"/>
    <w:rsid w:val="00600E8A"/>
    <w:rsid w:val="006015A5"/>
    <w:rsid w:val="00601939"/>
    <w:rsid w:val="00602831"/>
    <w:rsid w:val="006029B8"/>
    <w:rsid w:val="00603032"/>
    <w:rsid w:val="006047FD"/>
    <w:rsid w:val="006079A2"/>
    <w:rsid w:val="00610CBC"/>
    <w:rsid w:val="00610F74"/>
    <w:rsid w:val="00612383"/>
    <w:rsid w:val="006128A9"/>
    <w:rsid w:val="00612A7E"/>
    <w:rsid w:val="006152A2"/>
    <w:rsid w:val="0061576C"/>
    <w:rsid w:val="00617015"/>
    <w:rsid w:val="00617312"/>
    <w:rsid w:val="006178B4"/>
    <w:rsid w:val="00620066"/>
    <w:rsid w:val="006210DC"/>
    <w:rsid w:val="00622AA7"/>
    <w:rsid w:val="006249C7"/>
    <w:rsid w:val="00625A78"/>
    <w:rsid w:val="00627A84"/>
    <w:rsid w:val="00632FB6"/>
    <w:rsid w:val="006342E1"/>
    <w:rsid w:val="00634E45"/>
    <w:rsid w:val="00635C99"/>
    <w:rsid w:val="006375AF"/>
    <w:rsid w:val="00637E6D"/>
    <w:rsid w:val="006406FC"/>
    <w:rsid w:val="00641C2D"/>
    <w:rsid w:val="00642448"/>
    <w:rsid w:val="00644EC8"/>
    <w:rsid w:val="00645235"/>
    <w:rsid w:val="00647933"/>
    <w:rsid w:val="0065294F"/>
    <w:rsid w:val="00654ABF"/>
    <w:rsid w:val="006554B8"/>
    <w:rsid w:val="00655A73"/>
    <w:rsid w:val="00656476"/>
    <w:rsid w:val="00657F1B"/>
    <w:rsid w:val="006601C4"/>
    <w:rsid w:val="0066021D"/>
    <w:rsid w:val="00660320"/>
    <w:rsid w:val="0066122A"/>
    <w:rsid w:val="006626F8"/>
    <w:rsid w:val="00662894"/>
    <w:rsid w:val="00666AF5"/>
    <w:rsid w:val="00666B14"/>
    <w:rsid w:val="00673591"/>
    <w:rsid w:val="00675082"/>
    <w:rsid w:val="00675A6A"/>
    <w:rsid w:val="00675C46"/>
    <w:rsid w:val="00676533"/>
    <w:rsid w:val="00684065"/>
    <w:rsid w:val="00687ABA"/>
    <w:rsid w:val="00692E00"/>
    <w:rsid w:val="00693624"/>
    <w:rsid w:val="00695DC3"/>
    <w:rsid w:val="0069638B"/>
    <w:rsid w:val="006969B9"/>
    <w:rsid w:val="006A258D"/>
    <w:rsid w:val="006A6110"/>
    <w:rsid w:val="006A651D"/>
    <w:rsid w:val="006A7B22"/>
    <w:rsid w:val="006B00A7"/>
    <w:rsid w:val="006B014D"/>
    <w:rsid w:val="006B2603"/>
    <w:rsid w:val="006B299A"/>
    <w:rsid w:val="006B2E90"/>
    <w:rsid w:val="006B5097"/>
    <w:rsid w:val="006B66B0"/>
    <w:rsid w:val="006C0851"/>
    <w:rsid w:val="006C1748"/>
    <w:rsid w:val="006C290B"/>
    <w:rsid w:val="006C292A"/>
    <w:rsid w:val="006C783D"/>
    <w:rsid w:val="006D06AB"/>
    <w:rsid w:val="006D27D3"/>
    <w:rsid w:val="006D479A"/>
    <w:rsid w:val="006D4A59"/>
    <w:rsid w:val="006E09CD"/>
    <w:rsid w:val="006E2C49"/>
    <w:rsid w:val="006E48E6"/>
    <w:rsid w:val="006E4F2D"/>
    <w:rsid w:val="006F1220"/>
    <w:rsid w:val="006F297C"/>
    <w:rsid w:val="006F3256"/>
    <w:rsid w:val="006F489F"/>
    <w:rsid w:val="006F57A6"/>
    <w:rsid w:val="006F7840"/>
    <w:rsid w:val="007013ED"/>
    <w:rsid w:val="00703805"/>
    <w:rsid w:val="00703BA7"/>
    <w:rsid w:val="00704589"/>
    <w:rsid w:val="0070535E"/>
    <w:rsid w:val="00705B5C"/>
    <w:rsid w:val="0071025E"/>
    <w:rsid w:val="007108DC"/>
    <w:rsid w:val="00711DD6"/>
    <w:rsid w:val="00714D1C"/>
    <w:rsid w:val="00715B73"/>
    <w:rsid w:val="00717130"/>
    <w:rsid w:val="0072046D"/>
    <w:rsid w:val="00721D31"/>
    <w:rsid w:val="0072406A"/>
    <w:rsid w:val="00726910"/>
    <w:rsid w:val="00727374"/>
    <w:rsid w:val="00727446"/>
    <w:rsid w:val="00730A3F"/>
    <w:rsid w:val="00732116"/>
    <w:rsid w:val="00732DE5"/>
    <w:rsid w:val="00735F99"/>
    <w:rsid w:val="00736E9D"/>
    <w:rsid w:val="00740960"/>
    <w:rsid w:val="007410E0"/>
    <w:rsid w:val="007414AD"/>
    <w:rsid w:val="00743149"/>
    <w:rsid w:val="00743DF8"/>
    <w:rsid w:val="00744BB1"/>
    <w:rsid w:val="0074541F"/>
    <w:rsid w:val="00750081"/>
    <w:rsid w:val="0075484A"/>
    <w:rsid w:val="00754D1E"/>
    <w:rsid w:val="00757266"/>
    <w:rsid w:val="007577B5"/>
    <w:rsid w:val="00761AF2"/>
    <w:rsid w:val="00771E45"/>
    <w:rsid w:val="00774231"/>
    <w:rsid w:val="00776CE1"/>
    <w:rsid w:val="0078144E"/>
    <w:rsid w:val="007815EA"/>
    <w:rsid w:val="00782922"/>
    <w:rsid w:val="00782F42"/>
    <w:rsid w:val="00783D92"/>
    <w:rsid w:val="007870D7"/>
    <w:rsid w:val="00790470"/>
    <w:rsid w:val="007905D7"/>
    <w:rsid w:val="007912B9"/>
    <w:rsid w:val="00791967"/>
    <w:rsid w:val="0079326F"/>
    <w:rsid w:val="007933E7"/>
    <w:rsid w:val="0079373E"/>
    <w:rsid w:val="00793ED1"/>
    <w:rsid w:val="0079426C"/>
    <w:rsid w:val="007961A3"/>
    <w:rsid w:val="00796DFA"/>
    <w:rsid w:val="00796F55"/>
    <w:rsid w:val="007A1776"/>
    <w:rsid w:val="007A2631"/>
    <w:rsid w:val="007A3363"/>
    <w:rsid w:val="007A431D"/>
    <w:rsid w:val="007A53D6"/>
    <w:rsid w:val="007A5E89"/>
    <w:rsid w:val="007A617F"/>
    <w:rsid w:val="007B3F9C"/>
    <w:rsid w:val="007B6286"/>
    <w:rsid w:val="007B774C"/>
    <w:rsid w:val="007C37E4"/>
    <w:rsid w:val="007C4019"/>
    <w:rsid w:val="007D1CD1"/>
    <w:rsid w:val="007D2C59"/>
    <w:rsid w:val="007D3291"/>
    <w:rsid w:val="007D3A6D"/>
    <w:rsid w:val="007D5104"/>
    <w:rsid w:val="007D52BA"/>
    <w:rsid w:val="007D65B1"/>
    <w:rsid w:val="007E0930"/>
    <w:rsid w:val="007E0EF1"/>
    <w:rsid w:val="007E33C9"/>
    <w:rsid w:val="007E3EF6"/>
    <w:rsid w:val="007E4767"/>
    <w:rsid w:val="007E5A97"/>
    <w:rsid w:val="007F28F2"/>
    <w:rsid w:val="007F534B"/>
    <w:rsid w:val="007F6D67"/>
    <w:rsid w:val="00801F76"/>
    <w:rsid w:val="00802947"/>
    <w:rsid w:val="008045FE"/>
    <w:rsid w:val="00804B67"/>
    <w:rsid w:val="00804BC1"/>
    <w:rsid w:val="00804FE6"/>
    <w:rsid w:val="00806644"/>
    <w:rsid w:val="0080727F"/>
    <w:rsid w:val="0081007C"/>
    <w:rsid w:val="008118CB"/>
    <w:rsid w:val="00814972"/>
    <w:rsid w:val="00814B21"/>
    <w:rsid w:val="00816385"/>
    <w:rsid w:val="008179BE"/>
    <w:rsid w:val="00820049"/>
    <w:rsid w:val="00823D17"/>
    <w:rsid w:val="0082788C"/>
    <w:rsid w:val="008341CA"/>
    <w:rsid w:val="00834220"/>
    <w:rsid w:val="00834B9D"/>
    <w:rsid w:val="00836219"/>
    <w:rsid w:val="008416EC"/>
    <w:rsid w:val="008420A0"/>
    <w:rsid w:val="00851949"/>
    <w:rsid w:val="00853E0D"/>
    <w:rsid w:val="0085714D"/>
    <w:rsid w:val="00857806"/>
    <w:rsid w:val="008614EA"/>
    <w:rsid w:val="00865E4B"/>
    <w:rsid w:val="00866132"/>
    <w:rsid w:val="00867FF2"/>
    <w:rsid w:val="00870206"/>
    <w:rsid w:val="00870B68"/>
    <w:rsid w:val="00871BC3"/>
    <w:rsid w:val="00874C9F"/>
    <w:rsid w:val="00883ADA"/>
    <w:rsid w:val="0088407B"/>
    <w:rsid w:val="0088427E"/>
    <w:rsid w:val="00884EC4"/>
    <w:rsid w:val="00886A90"/>
    <w:rsid w:val="008906B4"/>
    <w:rsid w:val="00892714"/>
    <w:rsid w:val="0089367E"/>
    <w:rsid w:val="0089452F"/>
    <w:rsid w:val="00894A83"/>
    <w:rsid w:val="008968D7"/>
    <w:rsid w:val="00897E43"/>
    <w:rsid w:val="008A0145"/>
    <w:rsid w:val="008A4C78"/>
    <w:rsid w:val="008A601D"/>
    <w:rsid w:val="008A60CF"/>
    <w:rsid w:val="008B1C6A"/>
    <w:rsid w:val="008B27A1"/>
    <w:rsid w:val="008B3CD6"/>
    <w:rsid w:val="008B3E6E"/>
    <w:rsid w:val="008C028A"/>
    <w:rsid w:val="008C238F"/>
    <w:rsid w:val="008C2866"/>
    <w:rsid w:val="008C29E1"/>
    <w:rsid w:val="008C499E"/>
    <w:rsid w:val="008C6C79"/>
    <w:rsid w:val="008C72E4"/>
    <w:rsid w:val="008D07E1"/>
    <w:rsid w:val="008D0B3B"/>
    <w:rsid w:val="008D2319"/>
    <w:rsid w:val="008D6DEC"/>
    <w:rsid w:val="008E0324"/>
    <w:rsid w:val="008E039F"/>
    <w:rsid w:val="008E10AC"/>
    <w:rsid w:val="008E3003"/>
    <w:rsid w:val="008F13CD"/>
    <w:rsid w:val="008F22F7"/>
    <w:rsid w:val="008F273A"/>
    <w:rsid w:val="008F5620"/>
    <w:rsid w:val="008F5701"/>
    <w:rsid w:val="008F60F0"/>
    <w:rsid w:val="008F69AC"/>
    <w:rsid w:val="008F78D2"/>
    <w:rsid w:val="008F7AC4"/>
    <w:rsid w:val="00900223"/>
    <w:rsid w:val="00900B13"/>
    <w:rsid w:val="009015C2"/>
    <w:rsid w:val="00905E50"/>
    <w:rsid w:val="00907A85"/>
    <w:rsid w:val="009123E7"/>
    <w:rsid w:val="009154AA"/>
    <w:rsid w:val="00915726"/>
    <w:rsid w:val="0091628C"/>
    <w:rsid w:val="00917E04"/>
    <w:rsid w:val="00920206"/>
    <w:rsid w:val="00923CB2"/>
    <w:rsid w:val="009247DF"/>
    <w:rsid w:val="00925A08"/>
    <w:rsid w:val="00925ACC"/>
    <w:rsid w:val="00925BA9"/>
    <w:rsid w:val="00932F94"/>
    <w:rsid w:val="00933B12"/>
    <w:rsid w:val="00933B47"/>
    <w:rsid w:val="00936444"/>
    <w:rsid w:val="0093715E"/>
    <w:rsid w:val="009378B5"/>
    <w:rsid w:val="00937EB7"/>
    <w:rsid w:val="0094032C"/>
    <w:rsid w:val="009414BC"/>
    <w:rsid w:val="00941D63"/>
    <w:rsid w:val="009420D8"/>
    <w:rsid w:val="00943292"/>
    <w:rsid w:val="00944066"/>
    <w:rsid w:val="00944CC7"/>
    <w:rsid w:val="00950264"/>
    <w:rsid w:val="00951CFE"/>
    <w:rsid w:val="00952008"/>
    <w:rsid w:val="009524C2"/>
    <w:rsid w:val="00952F3F"/>
    <w:rsid w:val="00953FDF"/>
    <w:rsid w:val="00954C71"/>
    <w:rsid w:val="009563AE"/>
    <w:rsid w:val="0096249D"/>
    <w:rsid w:val="0096264A"/>
    <w:rsid w:val="00962870"/>
    <w:rsid w:val="009628A4"/>
    <w:rsid w:val="00964671"/>
    <w:rsid w:val="00964A34"/>
    <w:rsid w:val="00965FD7"/>
    <w:rsid w:val="00966493"/>
    <w:rsid w:val="00966C2C"/>
    <w:rsid w:val="009702B7"/>
    <w:rsid w:val="009709E8"/>
    <w:rsid w:val="009736BB"/>
    <w:rsid w:val="00974770"/>
    <w:rsid w:val="009765BD"/>
    <w:rsid w:val="00981579"/>
    <w:rsid w:val="00984208"/>
    <w:rsid w:val="009907F9"/>
    <w:rsid w:val="0099129D"/>
    <w:rsid w:val="009915BB"/>
    <w:rsid w:val="009918A1"/>
    <w:rsid w:val="00993E62"/>
    <w:rsid w:val="00994138"/>
    <w:rsid w:val="00996D8B"/>
    <w:rsid w:val="00996E09"/>
    <w:rsid w:val="009A1A9E"/>
    <w:rsid w:val="009A239D"/>
    <w:rsid w:val="009A2468"/>
    <w:rsid w:val="009A558A"/>
    <w:rsid w:val="009A57F9"/>
    <w:rsid w:val="009B0391"/>
    <w:rsid w:val="009B1565"/>
    <w:rsid w:val="009B15F8"/>
    <w:rsid w:val="009B33F3"/>
    <w:rsid w:val="009B3F36"/>
    <w:rsid w:val="009B64AB"/>
    <w:rsid w:val="009C0E4B"/>
    <w:rsid w:val="009C2116"/>
    <w:rsid w:val="009C284E"/>
    <w:rsid w:val="009C3DEF"/>
    <w:rsid w:val="009C483F"/>
    <w:rsid w:val="009C683A"/>
    <w:rsid w:val="009D1B81"/>
    <w:rsid w:val="009D26DE"/>
    <w:rsid w:val="009D4C78"/>
    <w:rsid w:val="009E04E8"/>
    <w:rsid w:val="009E0EFA"/>
    <w:rsid w:val="009E3199"/>
    <w:rsid w:val="009E7D56"/>
    <w:rsid w:val="009F0A32"/>
    <w:rsid w:val="009F29C5"/>
    <w:rsid w:val="009F3EDE"/>
    <w:rsid w:val="009F4C42"/>
    <w:rsid w:val="009F5687"/>
    <w:rsid w:val="009F7211"/>
    <w:rsid w:val="009F7476"/>
    <w:rsid w:val="00A02810"/>
    <w:rsid w:val="00A036ED"/>
    <w:rsid w:val="00A0438E"/>
    <w:rsid w:val="00A0444D"/>
    <w:rsid w:val="00A0508F"/>
    <w:rsid w:val="00A05D97"/>
    <w:rsid w:val="00A06261"/>
    <w:rsid w:val="00A066D0"/>
    <w:rsid w:val="00A10DBA"/>
    <w:rsid w:val="00A1142F"/>
    <w:rsid w:val="00A1181D"/>
    <w:rsid w:val="00A11F18"/>
    <w:rsid w:val="00A15876"/>
    <w:rsid w:val="00A15E2E"/>
    <w:rsid w:val="00A16C93"/>
    <w:rsid w:val="00A200AE"/>
    <w:rsid w:val="00A21E10"/>
    <w:rsid w:val="00A2339D"/>
    <w:rsid w:val="00A23795"/>
    <w:rsid w:val="00A25778"/>
    <w:rsid w:val="00A26570"/>
    <w:rsid w:val="00A268EB"/>
    <w:rsid w:val="00A27524"/>
    <w:rsid w:val="00A3041F"/>
    <w:rsid w:val="00A35DB1"/>
    <w:rsid w:val="00A3601A"/>
    <w:rsid w:val="00A36F14"/>
    <w:rsid w:val="00A40C2E"/>
    <w:rsid w:val="00A429A3"/>
    <w:rsid w:val="00A434B4"/>
    <w:rsid w:val="00A43D23"/>
    <w:rsid w:val="00A5046D"/>
    <w:rsid w:val="00A50E46"/>
    <w:rsid w:val="00A52B95"/>
    <w:rsid w:val="00A53FC0"/>
    <w:rsid w:val="00A56E43"/>
    <w:rsid w:val="00A60ED8"/>
    <w:rsid w:val="00A6114C"/>
    <w:rsid w:val="00A63E9D"/>
    <w:rsid w:val="00A644F7"/>
    <w:rsid w:val="00A66B77"/>
    <w:rsid w:val="00A66C1E"/>
    <w:rsid w:val="00A73874"/>
    <w:rsid w:val="00A73CA2"/>
    <w:rsid w:val="00A73CBF"/>
    <w:rsid w:val="00A74FEA"/>
    <w:rsid w:val="00A80CC6"/>
    <w:rsid w:val="00A81BF0"/>
    <w:rsid w:val="00A842F8"/>
    <w:rsid w:val="00A8437B"/>
    <w:rsid w:val="00A84B09"/>
    <w:rsid w:val="00A84F26"/>
    <w:rsid w:val="00A86459"/>
    <w:rsid w:val="00A86E63"/>
    <w:rsid w:val="00A955EA"/>
    <w:rsid w:val="00A9686F"/>
    <w:rsid w:val="00AA07D9"/>
    <w:rsid w:val="00AA15D2"/>
    <w:rsid w:val="00AA1991"/>
    <w:rsid w:val="00AA3C82"/>
    <w:rsid w:val="00AA5A44"/>
    <w:rsid w:val="00AA748E"/>
    <w:rsid w:val="00AA758E"/>
    <w:rsid w:val="00AB0073"/>
    <w:rsid w:val="00AB26D4"/>
    <w:rsid w:val="00AB2858"/>
    <w:rsid w:val="00AB47AD"/>
    <w:rsid w:val="00AB506C"/>
    <w:rsid w:val="00AB50B3"/>
    <w:rsid w:val="00AB5B61"/>
    <w:rsid w:val="00AC011D"/>
    <w:rsid w:val="00AC094D"/>
    <w:rsid w:val="00AC7227"/>
    <w:rsid w:val="00AC7519"/>
    <w:rsid w:val="00AD023C"/>
    <w:rsid w:val="00AD21CB"/>
    <w:rsid w:val="00AD35E2"/>
    <w:rsid w:val="00AD362D"/>
    <w:rsid w:val="00AD54DD"/>
    <w:rsid w:val="00AD7D0B"/>
    <w:rsid w:val="00AE0453"/>
    <w:rsid w:val="00AE570B"/>
    <w:rsid w:val="00AE6AD2"/>
    <w:rsid w:val="00AE7C12"/>
    <w:rsid w:val="00AF27AF"/>
    <w:rsid w:val="00AF4226"/>
    <w:rsid w:val="00AF4A94"/>
    <w:rsid w:val="00AF6FD2"/>
    <w:rsid w:val="00B00C0F"/>
    <w:rsid w:val="00B01D9E"/>
    <w:rsid w:val="00B050E6"/>
    <w:rsid w:val="00B07D58"/>
    <w:rsid w:val="00B15F08"/>
    <w:rsid w:val="00B2075E"/>
    <w:rsid w:val="00B23B59"/>
    <w:rsid w:val="00B25DED"/>
    <w:rsid w:val="00B260BF"/>
    <w:rsid w:val="00B2726C"/>
    <w:rsid w:val="00B3025C"/>
    <w:rsid w:val="00B32CED"/>
    <w:rsid w:val="00B341B7"/>
    <w:rsid w:val="00B3788E"/>
    <w:rsid w:val="00B416D5"/>
    <w:rsid w:val="00B42248"/>
    <w:rsid w:val="00B43A3D"/>
    <w:rsid w:val="00B44024"/>
    <w:rsid w:val="00B455CD"/>
    <w:rsid w:val="00B46651"/>
    <w:rsid w:val="00B47089"/>
    <w:rsid w:val="00B50D5B"/>
    <w:rsid w:val="00B5181A"/>
    <w:rsid w:val="00B5638C"/>
    <w:rsid w:val="00B56F27"/>
    <w:rsid w:val="00B57F03"/>
    <w:rsid w:val="00B6089E"/>
    <w:rsid w:val="00B65630"/>
    <w:rsid w:val="00B67255"/>
    <w:rsid w:val="00B67F0C"/>
    <w:rsid w:val="00B70C8D"/>
    <w:rsid w:val="00B712B7"/>
    <w:rsid w:val="00B75C94"/>
    <w:rsid w:val="00B7649A"/>
    <w:rsid w:val="00B76E92"/>
    <w:rsid w:val="00B76FE0"/>
    <w:rsid w:val="00B771A0"/>
    <w:rsid w:val="00B83996"/>
    <w:rsid w:val="00B87665"/>
    <w:rsid w:val="00B877D8"/>
    <w:rsid w:val="00B90D59"/>
    <w:rsid w:val="00B90FD8"/>
    <w:rsid w:val="00B93808"/>
    <w:rsid w:val="00B958C6"/>
    <w:rsid w:val="00B959E0"/>
    <w:rsid w:val="00B96438"/>
    <w:rsid w:val="00B976FA"/>
    <w:rsid w:val="00BA1309"/>
    <w:rsid w:val="00BA1454"/>
    <w:rsid w:val="00BA2E59"/>
    <w:rsid w:val="00BA3AB2"/>
    <w:rsid w:val="00BA413A"/>
    <w:rsid w:val="00BB037A"/>
    <w:rsid w:val="00BB3288"/>
    <w:rsid w:val="00BB4264"/>
    <w:rsid w:val="00BB4AC0"/>
    <w:rsid w:val="00BB6E08"/>
    <w:rsid w:val="00BC1448"/>
    <w:rsid w:val="00BC2777"/>
    <w:rsid w:val="00BC2C59"/>
    <w:rsid w:val="00BC3015"/>
    <w:rsid w:val="00BC4009"/>
    <w:rsid w:val="00BC4889"/>
    <w:rsid w:val="00BC7648"/>
    <w:rsid w:val="00BD00D6"/>
    <w:rsid w:val="00BD141E"/>
    <w:rsid w:val="00BD41DB"/>
    <w:rsid w:val="00BD4BEB"/>
    <w:rsid w:val="00BD5867"/>
    <w:rsid w:val="00BD762A"/>
    <w:rsid w:val="00BE1847"/>
    <w:rsid w:val="00BE18F5"/>
    <w:rsid w:val="00BE3EC5"/>
    <w:rsid w:val="00BF1BDA"/>
    <w:rsid w:val="00BF40DC"/>
    <w:rsid w:val="00BF642C"/>
    <w:rsid w:val="00BF7B4F"/>
    <w:rsid w:val="00C00CDC"/>
    <w:rsid w:val="00C0135D"/>
    <w:rsid w:val="00C02B38"/>
    <w:rsid w:val="00C039BC"/>
    <w:rsid w:val="00C0437C"/>
    <w:rsid w:val="00C04EE4"/>
    <w:rsid w:val="00C150AE"/>
    <w:rsid w:val="00C16ECF"/>
    <w:rsid w:val="00C213D7"/>
    <w:rsid w:val="00C22F29"/>
    <w:rsid w:val="00C2321B"/>
    <w:rsid w:val="00C256AB"/>
    <w:rsid w:val="00C25E33"/>
    <w:rsid w:val="00C27070"/>
    <w:rsid w:val="00C31103"/>
    <w:rsid w:val="00C31891"/>
    <w:rsid w:val="00C3324C"/>
    <w:rsid w:val="00C427ED"/>
    <w:rsid w:val="00C4627E"/>
    <w:rsid w:val="00C46F5D"/>
    <w:rsid w:val="00C519F2"/>
    <w:rsid w:val="00C535E8"/>
    <w:rsid w:val="00C5522A"/>
    <w:rsid w:val="00C560C7"/>
    <w:rsid w:val="00C57DBB"/>
    <w:rsid w:val="00C60E6D"/>
    <w:rsid w:val="00C61351"/>
    <w:rsid w:val="00C625F0"/>
    <w:rsid w:val="00C62D2F"/>
    <w:rsid w:val="00C64D70"/>
    <w:rsid w:val="00C64E2C"/>
    <w:rsid w:val="00C64FD6"/>
    <w:rsid w:val="00C65C11"/>
    <w:rsid w:val="00C67EF6"/>
    <w:rsid w:val="00C721CA"/>
    <w:rsid w:val="00C72F9C"/>
    <w:rsid w:val="00C733BB"/>
    <w:rsid w:val="00C75044"/>
    <w:rsid w:val="00C75C39"/>
    <w:rsid w:val="00C76C15"/>
    <w:rsid w:val="00C773B0"/>
    <w:rsid w:val="00C77C96"/>
    <w:rsid w:val="00C8016A"/>
    <w:rsid w:val="00C83AC1"/>
    <w:rsid w:val="00C900F9"/>
    <w:rsid w:val="00C90610"/>
    <w:rsid w:val="00C92D6F"/>
    <w:rsid w:val="00C945A4"/>
    <w:rsid w:val="00C945EB"/>
    <w:rsid w:val="00C95A69"/>
    <w:rsid w:val="00CA16DE"/>
    <w:rsid w:val="00CA20F8"/>
    <w:rsid w:val="00CA2835"/>
    <w:rsid w:val="00CA2DF1"/>
    <w:rsid w:val="00CA6D8F"/>
    <w:rsid w:val="00CB1785"/>
    <w:rsid w:val="00CB1EB3"/>
    <w:rsid w:val="00CB71F1"/>
    <w:rsid w:val="00CB758F"/>
    <w:rsid w:val="00CC1EC8"/>
    <w:rsid w:val="00CC2447"/>
    <w:rsid w:val="00CC2E29"/>
    <w:rsid w:val="00CC33C7"/>
    <w:rsid w:val="00CC45F0"/>
    <w:rsid w:val="00CC584E"/>
    <w:rsid w:val="00CC68EA"/>
    <w:rsid w:val="00CC6AEF"/>
    <w:rsid w:val="00CC6B79"/>
    <w:rsid w:val="00CC7132"/>
    <w:rsid w:val="00CC7369"/>
    <w:rsid w:val="00CD07B3"/>
    <w:rsid w:val="00CD2ED9"/>
    <w:rsid w:val="00CD3625"/>
    <w:rsid w:val="00CD4254"/>
    <w:rsid w:val="00CE0A48"/>
    <w:rsid w:val="00CE321C"/>
    <w:rsid w:val="00CE7A60"/>
    <w:rsid w:val="00CE7C4F"/>
    <w:rsid w:val="00CF06CA"/>
    <w:rsid w:val="00CF2197"/>
    <w:rsid w:val="00CF2DAB"/>
    <w:rsid w:val="00CF4EA2"/>
    <w:rsid w:val="00CF6567"/>
    <w:rsid w:val="00CF70FC"/>
    <w:rsid w:val="00CF7973"/>
    <w:rsid w:val="00D00B4C"/>
    <w:rsid w:val="00D018E9"/>
    <w:rsid w:val="00D0479B"/>
    <w:rsid w:val="00D049C8"/>
    <w:rsid w:val="00D062DF"/>
    <w:rsid w:val="00D06733"/>
    <w:rsid w:val="00D07F64"/>
    <w:rsid w:val="00D1019F"/>
    <w:rsid w:val="00D130B2"/>
    <w:rsid w:val="00D13DE0"/>
    <w:rsid w:val="00D141A3"/>
    <w:rsid w:val="00D15655"/>
    <w:rsid w:val="00D15C3B"/>
    <w:rsid w:val="00D1651F"/>
    <w:rsid w:val="00D17E94"/>
    <w:rsid w:val="00D220A4"/>
    <w:rsid w:val="00D233B0"/>
    <w:rsid w:val="00D24556"/>
    <w:rsid w:val="00D25501"/>
    <w:rsid w:val="00D25CCA"/>
    <w:rsid w:val="00D26857"/>
    <w:rsid w:val="00D32DC1"/>
    <w:rsid w:val="00D33BAC"/>
    <w:rsid w:val="00D358B5"/>
    <w:rsid w:val="00D360B7"/>
    <w:rsid w:val="00D41900"/>
    <w:rsid w:val="00D4326D"/>
    <w:rsid w:val="00D46358"/>
    <w:rsid w:val="00D46601"/>
    <w:rsid w:val="00D46EF7"/>
    <w:rsid w:val="00D5569E"/>
    <w:rsid w:val="00D569B4"/>
    <w:rsid w:val="00D572C0"/>
    <w:rsid w:val="00D60093"/>
    <w:rsid w:val="00D614AD"/>
    <w:rsid w:val="00D63D1E"/>
    <w:rsid w:val="00D64C78"/>
    <w:rsid w:val="00D723B5"/>
    <w:rsid w:val="00D7345E"/>
    <w:rsid w:val="00D75023"/>
    <w:rsid w:val="00D75E90"/>
    <w:rsid w:val="00D761CA"/>
    <w:rsid w:val="00D76D76"/>
    <w:rsid w:val="00D82DF9"/>
    <w:rsid w:val="00D838F8"/>
    <w:rsid w:val="00D856B0"/>
    <w:rsid w:val="00D85BDF"/>
    <w:rsid w:val="00D8608B"/>
    <w:rsid w:val="00D96F39"/>
    <w:rsid w:val="00DA02EF"/>
    <w:rsid w:val="00DA1149"/>
    <w:rsid w:val="00DB0052"/>
    <w:rsid w:val="00DB08E0"/>
    <w:rsid w:val="00DB13FF"/>
    <w:rsid w:val="00DB3FD5"/>
    <w:rsid w:val="00DB432C"/>
    <w:rsid w:val="00DB69D4"/>
    <w:rsid w:val="00DC0DDC"/>
    <w:rsid w:val="00DC0E8D"/>
    <w:rsid w:val="00DC1503"/>
    <w:rsid w:val="00DC2592"/>
    <w:rsid w:val="00DC3E28"/>
    <w:rsid w:val="00DC4DC9"/>
    <w:rsid w:val="00DC72CC"/>
    <w:rsid w:val="00DD12CE"/>
    <w:rsid w:val="00DD15DB"/>
    <w:rsid w:val="00DD2E7A"/>
    <w:rsid w:val="00DD2EF6"/>
    <w:rsid w:val="00DD3880"/>
    <w:rsid w:val="00DD4346"/>
    <w:rsid w:val="00DD4A16"/>
    <w:rsid w:val="00DD7BA7"/>
    <w:rsid w:val="00DE1F90"/>
    <w:rsid w:val="00DE450D"/>
    <w:rsid w:val="00DE4665"/>
    <w:rsid w:val="00DE4D41"/>
    <w:rsid w:val="00DE4D98"/>
    <w:rsid w:val="00DE5261"/>
    <w:rsid w:val="00DF0CCF"/>
    <w:rsid w:val="00DF24D7"/>
    <w:rsid w:val="00DF377A"/>
    <w:rsid w:val="00DF403C"/>
    <w:rsid w:val="00DF54EF"/>
    <w:rsid w:val="00DF779A"/>
    <w:rsid w:val="00DF792C"/>
    <w:rsid w:val="00E01385"/>
    <w:rsid w:val="00E05447"/>
    <w:rsid w:val="00E05E05"/>
    <w:rsid w:val="00E06122"/>
    <w:rsid w:val="00E06215"/>
    <w:rsid w:val="00E06A61"/>
    <w:rsid w:val="00E07254"/>
    <w:rsid w:val="00E1054F"/>
    <w:rsid w:val="00E116F5"/>
    <w:rsid w:val="00E11D7F"/>
    <w:rsid w:val="00E1513D"/>
    <w:rsid w:val="00E159BF"/>
    <w:rsid w:val="00E275B6"/>
    <w:rsid w:val="00E3400C"/>
    <w:rsid w:val="00E3575C"/>
    <w:rsid w:val="00E3592E"/>
    <w:rsid w:val="00E36316"/>
    <w:rsid w:val="00E36E5B"/>
    <w:rsid w:val="00E37CA0"/>
    <w:rsid w:val="00E414D5"/>
    <w:rsid w:val="00E42679"/>
    <w:rsid w:val="00E429AE"/>
    <w:rsid w:val="00E509A5"/>
    <w:rsid w:val="00E51581"/>
    <w:rsid w:val="00E545C7"/>
    <w:rsid w:val="00E60C43"/>
    <w:rsid w:val="00E61327"/>
    <w:rsid w:val="00E61FA9"/>
    <w:rsid w:val="00E644C7"/>
    <w:rsid w:val="00E73A6E"/>
    <w:rsid w:val="00E73F67"/>
    <w:rsid w:val="00E73FE6"/>
    <w:rsid w:val="00E75E21"/>
    <w:rsid w:val="00E77264"/>
    <w:rsid w:val="00E7797B"/>
    <w:rsid w:val="00E779E7"/>
    <w:rsid w:val="00E77F62"/>
    <w:rsid w:val="00E80FAF"/>
    <w:rsid w:val="00E828FB"/>
    <w:rsid w:val="00E82ED7"/>
    <w:rsid w:val="00E85C44"/>
    <w:rsid w:val="00E86C73"/>
    <w:rsid w:val="00E916DA"/>
    <w:rsid w:val="00E91BF2"/>
    <w:rsid w:val="00E91EF6"/>
    <w:rsid w:val="00E93A0C"/>
    <w:rsid w:val="00E94335"/>
    <w:rsid w:val="00E96FF5"/>
    <w:rsid w:val="00EA09E1"/>
    <w:rsid w:val="00EA0B8D"/>
    <w:rsid w:val="00EA2349"/>
    <w:rsid w:val="00EA2F70"/>
    <w:rsid w:val="00EA5D98"/>
    <w:rsid w:val="00EA686B"/>
    <w:rsid w:val="00EA74C5"/>
    <w:rsid w:val="00EB18FD"/>
    <w:rsid w:val="00EB1ED2"/>
    <w:rsid w:val="00EB4A0F"/>
    <w:rsid w:val="00EB5FF7"/>
    <w:rsid w:val="00EB6046"/>
    <w:rsid w:val="00EB6385"/>
    <w:rsid w:val="00EC070A"/>
    <w:rsid w:val="00EC1267"/>
    <w:rsid w:val="00EC144E"/>
    <w:rsid w:val="00EC3722"/>
    <w:rsid w:val="00EC431B"/>
    <w:rsid w:val="00EE173A"/>
    <w:rsid w:val="00EE1F97"/>
    <w:rsid w:val="00EE2077"/>
    <w:rsid w:val="00EE35AC"/>
    <w:rsid w:val="00EE3FA9"/>
    <w:rsid w:val="00EE4090"/>
    <w:rsid w:val="00EE42E2"/>
    <w:rsid w:val="00EE562C"/>
    <w:rsid w:val="00EF0646"/>
    <w:rsid w:val="00EF190E"/>
    <w:rsid w:val="00EF21E1"/>
    <w:rsid w:val="00EF4ED7"/>
    <w:rsid w:val="00F00EC2"/>
    <w:rsid w:val="00F03F3E"/>
    <w:rsid w:val="00F0609D"/>
    <w:rsid w:val="00F069A8"/>
    <w:rsid w:val="00F11F75"/>
    <w:rsid w:val="00F12DAC"/>
    <w:rsid w:val="00F13B6F"/>
    <w:rsid w:val="00F15288"/>
    <w:rsid w:val="00F241BF"/>
    <w:rsid w:val="00F24C25"/>
    <w:rsid w:val="00F2699E"/>
    <w:rsid w:val="00F27891"/>
    <w:rsid w:val="00F305A3"/>
    <w:rsid w:val="00F3120C"/>
    <w:rsid w:val="00F318EB"/>
    <w:rsid w:val="00F3502F"/>
    <w:rsid w:val="00F37A2C"/>
    <w:rsid w:val="00F47AEF"/>
    <w:rsid w:val="00F50AD5"/>
    <w:rsid w:val="00F51175"/>
    <w:rsid w:val="00F512AC"/>
    <w:rsid w:val="00F5153F"/>
    <w:rsid w:val="00F51D47"/>
    <w:rsid w:val="00F526F3"/>
    <w:rsid w:val="00F52E5D"/>
    <w:rsid w:val="00F53F22"/>
    <w:rsid w:val="00F56FCC"/>
    <w:rsid w:val="00F57AF3"/>
    <w:rsid w:val="00F60B38"/>
    <w:rsid w:val="00F61B42"/>
    <w:rsid w:val="00F620B6"/>
    <w:rsid w:val="00F624C1"/>
    <w:rsid w:val="00F62F36"/>
    <w:rsid w:val="00F63453"/>
    <w:rsid w:val="00F66D80"/>
    <w:rsid w:val="00F714C1"/>
    <w:rsid w:val="00F73B46"/>
    <w:rsid w:val="00F7466C"/>
    <w:rsid w:val="00F7603A"/>
    <w:rsid w:val="00F764B8"/>
    <w:rsid w:val="00F7755F"/>
    <w:rsid w:val="00F86B17"/>
    <w:rsid w:val="00F960DD"/>
    <w:rsid w:val="00FA0119"/>
    <w:rsid w:val="00FA1A46"/>
    <w:rsid w:val="00FA1D88"/>
    <w:rsid w:val="00FA28D2"/>
    <w:rsid w:val="00FA4110"/>
    <w:rsid w:val="00FA4747"/>
    <w:rsid w:val="00FA6D75"/>
    <w:rsid w:val="00FB02FA"/>
    <w:rsid w:val="00FB388C"/>
    <w:rsid w:val="00FB46B0"/>
    <w:rsid w:val="00FB7D55"/>
    <w:rsid w:val="00FC2FCE"/>
    <w:rsid w:val="00FC3B19"/>
    <w:rsid w:val="00FC3B78"/>
    <w:rsid w:val="00FC3CE0"/>
    <w:rsid w:val="00FC59C2"/>
    <w:rsid w:val="00FC7490"/>
    <w:rsid w:val="00FD06C8"/>
    <w:rsid w:val="00FD0B84"/>
    <w:rsid w:val="00FD457E"/>
    <w:rsid w:val="00FD7846"/>
    <w:rsid w:val="00FD7AF3"/>
    <w:rsid w:val="00FE06EB"/>
    <w:rsid w:val="00FE227E"/>
    <w:rsid w:val="00FE2A3B"/>
    <w:rsid w:val="00FE4C1F"/>
    <w:rsid w:val="00FE5ADB"/>
    <w:rsid w:val="00FE6E68"/>
    <w:rsid w:val="00FF077A"/>
    <w:rsid w:val="00FF2893"/>
    <w:rsid w:val="00FF4911"/>
    <w:rsid w:val="00FF4C1D"/>
    <w:rsid w:val="00FF53A1"/>
    <w:rsid w:val="00FF5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,"/>
  <w:listSeparator w:val=";"/>
  <w14:docId w14:val="1AE7AA65"/>
  <w15:docId w15:val="{EBE0A06C-F3F0-40EC-A95A-6934EE7BA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theme="minorBidi"/>
        <w:sz w:val="22"/>
        <w:szCs w:val="22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9"/>
    <w:lsdException w:name="heading 2" w:uiPriority="99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91628C"/>
    <w:pPr>
      <w:spacing w:after="160" w:line="259" w:lineRule="auto"/>
    </w:pPr>
    <w:rPr>
      <w:rFonts w:asciiTheme="minorHAnsi" w:eastAsiaTheme="minorHAnsi" w:hAnsiTheme="minorHAnsi"/>
      <w:lang w:eastAsia="en-US"/>
    </w:rPr>
  </w:style>
  <w:style w:type="paragraph" w:styleId="Titolo1">
    <w:name w:val="heading 1"/>
    <w:aliases w:val="Intestazione 1"/>
    <w:basedOn w:val="Normale"/>
    <w:next w:val="Normale"/>
    <w:link w:val="Titolo1Carattere"/>
    <w:uiPriority w:val="99"/>
    <w:rsid w:val="002F1149"/>
    <w:pPr>
      <w:keepNext/>
      <w:pageBreakBefore/>
      <w:pBdr>
        <w:bottom w:val="single" w:sz="12" w:space="1" w:color="7F7F7F" w:themeColor="text1" w:themeTint="80"/>
      </w:pBdr>
      <w:spacing w:after="240"/>
      <w:outlineLvl w:val="0"/>
    </w:pPr>
    <w:rPr>
      <w:b/>
      <w:bCs/>
      <w:kern w:val="36"/>
      <w:sz w:val="36"/>
      <w:szCs w:val="48"/>
    </w:rPr>
  </w:style>
  <w:style w:type="paragraph" w:styleId="Titolo2">
    <w:name w:val="heading 2"/>
    <w:aliases w:val="Heading 3b,H2,Head2A,2,Titolo 2 Carattere,Paspastyle 2,Paspastyle 21,Paspastyle 22,H21,Paspastyle 23,H22,Paspastyle 211,Paspastyle 221,H211,Paspastyle 24,H23,Paspastyle 212,H212,Paspastyle 222,H221,Paspastyle 231,Paspastyle 2111,H24"/>
    <w:basedOn w:val="Normale"/>
    <w:next w:val="Normale"/>
    <w:link w:val="Titolo2Carattere1"/>
    <w:uiPriority w:val="99"/>
    <w:rsid w:val="002F1149"/>
    <w:pPr>
      <w:keepNext/>
      <w:numPr>
        <w:ilvl w:val="1"/>
      </w:numPr>
      <w:tabs>
        <w:tab w:val="num" w:pos="1002"/>
      </w:tabs>
      <w:spacing w:line="240" w:lineRule="auto"/>
      <w:ind w:left="1002" w:hanging="576"/>
      <w:outlineLvl w:val="1"/>
    </w:pPr>
    <w:rPr>
      <w:b/>
      <w:bCs/>
      <w:sz w:val="32"/>
      <w:szCs w:val="36"/>
    </w:rPr>
  </w:style>
  <w:style w:type="paragraph" w:styleId="Titolo3">
    <w:name w:val="heading 3"/>
    <w:aliases w:val="0H,Underrubrik2,H3,Paspastyle 3,Paspastyle 31,H31,Paspastyle 32,H32,Paspastyle 311,H311,Paspastyle 33,H33,Paspastyle 312,H312,Paspastyle 321,H321,Paspastyle 34,H34,Paspastyle 35,H35,Paspastyle 313,H313,Paspastyle 322,H322,Paspastyle 331,H331"/>
    <w:basedOn w:val="Titolo4"/>
    <w:next w:val="Normale"/>
    <w:rsid w:val="002F1149"/>
    <w:pPr>
      <w:outlineLvl w:val="2"/>
    </w:pPr>
    <w:rPr>
      <w:b/>
      <w:i w:val="0"/>
      <w:szCs w:val="36"/>
    </w:rPr>
  </w:style>
  <w:style w:type="paragraph" w:styleId="Titolo4">
    <w:name w:val="heading 4"/>
    <w:aliases w:val="h4,Paspastyle 4,Paspastyle 41,Paspastyle 42,Paspastyle 411,Paspastyle 43,Paspastyle 412,Paspastyle 421,Paspastyle 44,Paspastyle 45,Paspastyle 413,Paspastyle 422,Paspastyle 431,Paspastyle 441,Paspastyle 46,Paspastyle 414,Paspastyle 423,4,ITT t4"/>
    <w:basedOn w:val="Normale"/>
    <w:next w:val="Normale"/>
    <w:rsid w:val="002F1149"/>
    <w:pPr>
      <w:keepNext/>
      <w:keepLines/>
      <w:spacing w:line="220" w:lineRule="atLeast"/>
      <w:outlineLvl w:val="3"/>
    </w:pPr>
    <w:rPr>
      <w:bCs/>
      <w:i/>
      <w:sz w:val="28"/>
    </w:rPr>
  </w:style>
  <w:style w:type="paragraph" w:styleId="Titolo5">
    <w:name w:val="heading 5"/>
    <w:aliases w:val="Paspastyle 5,Paspastyle 51,Paspastyle 52,Paspastyle 511,Paspastyle 53,Paspastyle 512,Paspastyle 521,Paspastyle 5111,Paspastyle 54,Paspastyle 55,Paspastyle 513,Paspastyle 522,Paspastyle 531,Paspastyle 5112,Paspastyle 541,Paspastyle 56,ITT t5,H5"/>
    <w:basedOn w:val="Normale"/>
    <w:next w:val="Normale"/>
    <w:link w:val="Titolo5Carattere"/>
    <w:rsid w:val="002F1149"/>
    <w:pPr>
      <w:spacing w:before="240" w:after="60"/>
      <w:outlineLvl w:val="4"/>
    </w:pPr>
    <w:rPr>
      <w:b/>
      <w:bCs/>
      <w:iCs/>
      <w:sz w:val="28"/>
      <w:szCs w:val="26"/>
    </w:rPr>
  </w:style>
  <w:style w:type="paragraph" w:styleId="Titolo6">
    <w:name w:val="heading 6"/>
    <w:aliases w:val="H6 N/A,6,ITT t6,PA Appendix,H6"/>
    <w:basedOn w:val="Normale"/>
    <w:next w:val="Normale"/>
    <w:link w:val="Titolo6Carattere"/>
    <w:rsid w:val="002F1149"/>
    <w:pPr>
      <w:spacing w:before="240" w:after="60"/>
      <w:outlineLvl w:val="5"/>
    </w:pPr>
    <w:rPr>
      <w:b/>
      <w:bCs/>
    </w:rPr>
  </w:style>
  <w:style w:type="paragraph" w:styleId="Titolo7">
    <w:name w:val="heading 7"/>
    <w:aliases w:val="ITT t7,PA Appendix Major"/>
    <w:basedOn w:val="Normale"/>
    <w:next w:val="Normale"/>
    <w:rsid w:val="002F1149"/>
    <w:pPr>
      <w:spacing w:before="240" w:after="60"/>
      <w:outlineLvl w:val="6"/>
    </w:pPr>
    <w:rPr>
      <w:b/>
    </w:rPr>
  </w:style>
  <w:style w:type="paragraph" w:styleId="Titolo8">
    <w:name w:val="heading 8"/>
    <w:aliases w:val="ITT t8,PA Appendix Minor,Titolo 8 Carattere"/>
    <w:basedOn w:val="Normale"/>
    <w:next w:val="Normale"/>
    <w:rsid w:val="002F1149"/>
    <w:pPr>
      <w:spacing w:before="240" w:after="60"/>
      <w:outlineLvl w:val="7"/>
    </w:pPr>
    <w:rPr>
      <w:b/>
      <w:iCs/>
    </w:rPr>
  </w:style>
  <w:style w:type="paragraph" w:styleId="Titolo9">
    <w:name w:val="heading 9"/>
    <w:aliases w:val="ITT t9"/>
    <w:basedOn w:val="Normale"/>
    <w:next w:val="Normale"/>
    <w:rsid w:val="002F1149"/>
    <w:pPr>
      <w:spacing w:before="240" w:after="60"/>
      <w:outlineLvl w:val="8"/>
    </w:pPr>
    <w:rPr>
      <w:b/>
    </w:rPr>
  </w:style>
  <w:style w:type="character" w:default="1" w:styleId="Carpredefinitoparagrafo">
    <w:name w:val="Default Paragraph Font"/>
    <w:uiPriority w:val="1"/>
    <w:semiHidden/>
    <w:unhideWhenUsed/>
    <w:rsid w:val="0091628C"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  <w:rsid w:val="0091628C"/>
  </w:style>
  <w:style w:type="character" w:customStyle="1" w:styleId="Titolo1Carattere">
    <w:name w:val="Titolo 1 Carattere"/>
    <w:aliases w:val="Intestazione 1 Carattere"/>
    <w:link w:val="Titolo1"/>
    <w:uiPriority w:val="99"/>
    <w:rsid w:val="002F1149"/>
    <w:rPr>
      <w:rFonts w:ascii="Arial" w:eastAsia="Calibri" w:hAnsi="Arial" w:cs="Arial"/>
      <w:b/>
      <w:bCs/>
      <w:kern w:val="36"/>
      <w:sz w:val="36"/>
      <w:szCs w:val="48"/>
      <w:lang w:eastAsia="en-US"/>
    </w:rPr>
  </w:style>
  <w:style w:type="paragraph" w:styleId="Corpotesto">
    <w:name w:val="Body Text"/>
    <w:basedOn w:val="Normale"/>
    <w:rsid w:val="002F1149"/>
  </w:style>
  <w:style w:type="character" w:styleId="Rimandocommento">
    <w:name w:val="annotation reference"/>
    <w:uiPriority w:val="99"/>
    <w:semiHidden/>
    <w:rsid w:val="002F114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rsid w:val="002F1149"/>
    <w:pPr>
      <w:spacing w:before="100" w:beforeAutospacing="1" w:after="100" w:afterAutospacing="1"/>
    </w:pPr>
  </w:style>
  <w:style w:type="character" w:customStyle="1" w:styleId="TestocommentoCarattere">
    <w:name w:val="Testo commento Carattere"/>
    <w:link w:val="Testocommento"/>
    <w:uiPriority w:val="99"/>
    <w:semiHidden/>
    <w:rsid w:val="002F1149"/>
    <w:rPr>
      <w:rFonts w:ascii="Calibri" w:eastAsia="Calibri" w:hAnsi="Calibri"/>
      <w:sz w:val="22"/>
      <w:szCs w:val="22"/>
      <w:lang w:eastAsia="en-US"/>
    </w:rPr>
  </w:style>
  <w:style w:type="character" w:styleId="Collegamentoipertestuale">
    <w:name w:val="Hyperlink"/>
    <w:uiPriority w:val="99"/>
    <w:rsid w:val="002F1149"/>
    <w:rPr>
      <w:color w:val="0000FF"/>
      <w:u w:val="single"/>
    </w:rPr>
  </w:style>
  <w:style w:type="paragraph" w:styleId="Intestazione">
    <w:name w:val="header"/>
    <w:basedOn w:val="Normale"/>
    <w:link w:val="IntestazioneCarattere"/>
    <w:rsid w:val="002F1149"/>
    <w:pPr>
      <w:tabs>
        <w:tab w:val="center" w:pos="4986"/>
        <w:tab w:val="right" w:pos="9972"/>
      </w:tabs>
    </w:pPr>
  </w:style>
  <w:style w:type="character" w:customStyle="1" w:styleId="IntestazioneCarattere">
    <w:name w:val="Intestazione Carattere"/>
    <w:link w:val="Intestazione"/>
    <w:rsid w:val="002F1149"/>
    <w:rPr>
      <w:rFonts w:ascii="Calibri" w:eastAsia="Calibri" w:hAnsi="Calibri"/>
      <w:sz w:val="22"/>
      <w:szCs w:val="22"/>
      <w:lang w:eastAsia="en-US"/>
    </w:rPr>
  </w:style>
  <w:style w:type="paragraph" w:styleId="Pidipagina">
    <w:name w:val="footer"/>
    <w:basedOn w:val="Normale"/>
    <w:link w:val="PidipaginaCarattere"/>
    <w:uiPriority w:val="99"/>
    <w:rsid w:val="002F1149"/>
    <w:pPr>
      <w:tabs>
        <w:tab w:val="center" w:pos="4986"/>
        <w:tab w:val="right" w:pos="9972"/>
      </w:tabs>
    </w:pPr>
  </w:style>
  <w:style w:type="character" w:customStyle="1" w:styleId="PidipaginaCarattere">
    <w:name w:val="Piè di pagina Carattere"/>
    <w:link w:val="Pidipagina"/>
    <w:uiPriority w:val="99"/>
    <w:rsid w:val="002F1149"/>
    <w:rPr>
      <w:rFonts w:ascii="Calibri" w:eastAsia="Calibri" w:hAnsi="Calibri"/>
      <w:szCs w:val="22"/>
      <w:lang w:eastAsia="en-US"/>
    </w:rPr>
  </w:style>
  <w:style w:type="character" w:styleId="Numeropagina">
    <w:name w:val="page number"/>
    <w:basedOn w:val="Carpredefinitoparagrafo"/>
    <w:rsid w:val="002F1149"/>
  </w:style>
  <w:style w:type="paragraph" w:styleId="Testonotaapidipagina">
    <w:name w:val="footnote text"/>
    <w:basedOn w:val="Normale"/>
    <w:link w:val="TestonotaapidipaginaCarattere"/>
    <w:semiHidden/>
    <w:rsid w:val="002F1149"/>
  </w:style>
  <w:style w:type="character" w:styleId="Rimandonotaapidipagina">
    <w:name w:val="footnote reference"/>
    <w:rsid w:val="002F1149"/>
    <w:rPr>
      <w:vertAlign w:val="superscript"/>
    </w:rPr>
  </w:style>
  <w:style w:type="paragraph" w:customStyle="1" w:styleId="BodyFigure">
    <w:name w:val="Body Figure"/>
    <w:basedOn w:val="Corpotesto"/>
    <w:rsid w:val="002F1149"/>
    <w:pPr>
      <w:keepNext/>
      <w:spacing w:before="240"/>
      <w:jc w:val="center"/>
    </w:pPr>
  </w:style>
  <w:style w:type="paragraph" w:customStyle="1" w:styleId="HeaderHeadings">
    <w:name w:val="Header Headings"/>
    <w:basedOn w:val="Normale"/>
    <w:rsid w:val="002F1149"/>
    <w:pPr>
      <w:spacing w:after="360"/>
      <w:jc w:val="right"/>
    </w:pPr>
    <w:rPr>
      <w:rFonts w:ascii="Arial Black" w:hAnsi="Arial Black"/>
      <w:sz w:val="36"/>
    </w:rPr>
  </w:style>
  <w:style w:type="paragraph" w:customStyle="1" w:styleId="CoverBoldItems">
    <w:name w:val="Cover Bold Items"/>
    <w:basedOn w:val="Normale"/>
    <w:rsid w:val="002F1149"/>
    <w:pPr>
      <w:spacing w:before="60" w:after="60"/>
    </w:pPr>
    <w:rPr>
      <w:b/>
      <w:bCs/>
    </w:rPr>
  </w:style>
  <w:style w:type="paragraph" w:styleId="Didascalia">
    <w:name w:val="caption"/>
    <w:basedOn w:val="Normale"/>
    <w:next w:val="Corpotesto"/>
    <w:autoRedefine/>
    <w:rsid w:val="00436AFF"/>
    <w:pPr>
      <w:spacing w:after="0"/>
      <w:jc w:val="center"/>
    </w:pPr>
    <w:rPr>
      <w:rFonts w:cs="Arial"/>
      <w:b/>
      <w:bCs/>
    </w:rPr>
  </w:style>
  <w:style w:type="paragraph" w:customStyle="1" w:styleId="BodyTextBulleted">
    <w:name w:val="Body Text Bulleted"/>
    <w:basedOn w:val="Corpotesto"/>
    <w:rsid w:val="002F1149"/>
    <w:pPr>
      <w:numPr>
        <w:numId w:val="1"/>
      </w:numPr>
      <w:spacing w:after="60"/>
    </w:pPr>
  </w:style>
  <w:style w:type="character" w:styleId="Rimandonotadichiusura">
    <w:name w:val="endnote reference"/>
    <w:semiHidden/>
    <w:rsid w:val="002F1149"/>
    <w:rPr>
      <w:rFonts w:ascii="Arial" w:hAnsi="Arial"/>
      <w:dstrike w:val="0"/>
      <w:sz w:val="20"/>
      <w:vertAlign w:val="baseline"/>
    </w:rPr>
  </w:style>
  <w:style w:type="paragraph" w:customStyle="1" w:styleId="TableHeader">
    <w:name w:val="Table Header"/>
    <w:basedOn w:val="TableBody"/>
    <w:rsid w:val="002F1149"/>
    <w:pPr>
      <w:spacing w:before="60" w:after="60"/>
    </w:pPr>
    <w:rPr>
      <w:b/>
    </w:rPr>
  </w:style>
  <w:style w:type="paragraph" w:customStyle="1" w:styleId="TableBody">
    <w:name w:val="Table Body"/>
    <w:basedOn w:val="Normale"/>
    <w:rsid w:val="002F1149"/>
  </w:style>
  <w:style w:type="paragraph" w:customStyle="1" w:styleId="CoverNormalItems">
    <w:name w:val="Cover Normal Items"/>
    <w:basedOn w:val="CoverBoldItems"/>
    <w:rsid w:val="002F1149"/>
    <w:rPr>
      <w:b w:val="0"/>
      <w:bCs w:val="0"/>
    </w:rPr>
  </w:style>
  <w:style w:type="paragraph" w:styleId="Sommario1">
    <w:name w:val="toc 1"/>
    <w:basedOn w:val="Normale"/>
    <w:next w:val="Normale"/>
    <w:uiPriority w:val="39"/>
    <w:rsid w:val="002F1149"/>
    <w:rPr>
      <w:b/>
      <w:bCs/>
      <w:caps/>
    </w:rPr>
  </w:style>
  <w:style w:type="paragraph" w:styleId="Sommario2">
    <w:name w:val="toc 2"/>
    <w:basedOn w:val="Normale"/>
    <w:next w:val="Normale"/>
    <w:uiPriority w:val="39"/>
    <w:rsid w:val="002F1149"/>
    <w:pPr>
      <w:ind w:left="240"/>
    </w:pPr>
  </w:style>
  <w:style w:type="paragraph" w:styleId="Sommario3">
    <w:name w:val="toc 3"/>
    <w:basedOn w:val="Normale"/>
    <w:next w:val="Normale"/>
    <w:uiPriority w:val="39"/>
    <w:rsid w:val="002F1149"/>
    <w:pPr>
      <w:ind w:left="480"/>
    </w:pPr>
    <w:rPr>
      <w:i/>
      <w:iCs/>
    </w:rPr>
  </w:style>
  <w:style w:type="paragraph" w:styleId="Sommario4">
    <w:name w:val="toc 4"/>
    <w:basedOn w:val="Normale"/>
    <w:next w:val="Normale"/>
    <w:uiPriority w:val="39"/>
    <w:rsid w:val="002F1149"/>
    <w:pPr>
      <w:ind w:left="720"/>
    </w:pPr>
    <w:rPr>
      <w:szCs w:val="21"/>
    </w:rPr>
  </w:style>
  <w:style w:type="paragraph" w:styleId="Sommario5">
    <w:name w:val="toc 5"/>
    <w:basedOn w:val="Normale"/>
    <w:next w:val="Normale"/>
    <w:semiHidden/>
    <w:rsid w:val="002F1149"/>
    <w:pPr>
      <w:ind w:left="960"/>
    </w:pPr>
    <w:rPr>
      <w:szCs w:val="21"/>
    </w:rPr>
  </w:style>
  <w:style w:type="paragraph" w:styleId="Sommario6">
    <w:name w:val="toc 6"/>
    <w:basedOn w:val="Normale"/>
    <w:next w:val="Normale"/>
    <w:semiHidden/>
    <w:rsid w:val="002F1149"/>
    <w:pPr>
      <w:ind w:left="1200"/>
    </w:pPr>
    <w:rPr>
      <w:szCs w:val="21"/>
    </w:rPr>
  </w:style>
  <w:style w:type="paragraph" w:styleId="Sommario7">
    <w:name w:val="toc 7"/>
    <w:basedOn w:val="Normale"/>
    <w:next w:val="Normale"/>
    <w:semiHidden/>
    <w:rsid w:val="002F1149"/>
    <w:pPr>
      <w:ind w:left="1440"/>
    </w:pPr>
    <w:rPr>
      <w:szCs w:val="21"/>
    </w:rPr>
  </w:style>
  <w:style w:type="paragraph" w:styleId="Sommario8">
    <w:name w:val="toc 8"/>
    <w:basedOn w:val="Normale"/>
    <w:next w:val="Normale"/>
    <w:semiHidden/>
    <w:rsid w:val="002F1149"/>
    <w:pPr>
      <w:ind w:left="1680"/>
    </w:pPr>
    <w:rPr>
      <w:szCs w:val="21"/>
    </w:rPr>
  </w:style>
  <w:style w:type="paragraph" w:styleId="Sommario9">
    <w:name w:val="toc 9"/>
    <w:basedOn w:val="Normale"/>
    <w:next w:val="Normale"/>
    <w:semiHidden/>
    <w:rsid w:val="002F1149"/>
    <w:pPr>
      <w:ind w:left="1920"/>
    </w:pPr>
    <w:rPr>
      <w:szCs w:val="21"/>
    </w:rPr>
  </w:style>
  <w:style w:type="paragraph" w:styleId="Mappadocumento">
    <w:name w:val="Document Map"/>
    <w:basedOn w:val="Normale"/>
    <w:semiHidden/>
    <w:rsid w:val="002F1149"/>
    <w:pPr>
      <w:shd w:val="clear" w:color="auto" w:fill="000080"/>
    </w:pPr>
    <w:rPr>
      <w:rFonts w:ascii="Tahoma" w:hAnsi="Tahoma" w:cs="Tahoma"/>
    </w:rPr>
  </w:style>
  <w:style w:type="character" w:styleId="Collegamentovisitato">
    <w:name w:val="FollowedHyperlink"/>
    <w:rsid w:val="002F1149"/>
    <w:rPr>
      <w:color w:val="800080"/>
      <w:u w:val="single"/>
    </w:rPr>
  </w:style>
  <w:style w:type="character" w:styleId="Numeroriga">
    <w:name w:val="line number"/>
    <w:basedOn w:val="Carpredefinitoparagrafo"/>
    <w:rsid w:val="002F1149"/>
  </w:style>
  <w:style w:type="paragraph" w:styleId="NormaleWeb">
    <w:name w:val="Normal (Web)"/>
    <w:basedOn w:val="Normale"/>
    <w:uiPriority w:val="99"/>
    <w:rsid w:val="002F1149"/>
    <w:pPr>
      <w:spacing w:before="100" w:beforeAutospacing="1" w:after="100" w:afterAutospacing="1"/>
    </w:pPr>
    <w:rPr>
      <w:rFonts w:ascii="Times New Roman" w:hAnsi="Times New Roman"/>
    </w:rPr>
  </w:style>
  <w:style w:type="paragraph" w:customStyle="1" w:styleId="TableTopTitle">
    <w:name w:val="Table Top Title"/>
    <w:basedOn w:val="TableHeader"/>
    <w:next w:val="Normale"/>
    <w:rsid w:val="002F1149"/>
    <w:pPr>
      <w:jc w:val="center"/>
    </w:pPr>
    <w:rPr>
      <w:sz w:val="36"/>
    </w:rPr>
  </w:style>
  <w:style w:type="paragraph" w:customStyle="1" w:styleId="Comment">
    <w:name w:val="Comment"/>
    <w:basedOn w:val="Normale"/>
    <w:rsid w:val="002F1149"/>
    <w:rPr>
      <w:i/>
      <w:vanish/>
      <w:color w:val="3366FF"/>
    </w:rPr>
  </w:style>
  <w:style w:type="paragraph" w:styleId="Titolo">
    <w:name w:val="Title"/>
    <w:basedOn w:val="Normale"/>
    <w:rsid w:val="00BC2777"/>
    <w:pPr>
      <w:tabs>
        <w:tab w:val="left" w:pos="1620"/>
        <w:tab w:val="left" w:pos="3780"/>
        <w:tab w:val="left" w:pos="4860"/>
        <w:tab w:val="left" w:pos="6120"/>
        <w:tab w:val="left" w:pos="13500"/>
      </w:tabs>
    </w:pPr>
    <w:rPr>
      <w:b/>
      <w:bCs/>
      <w:spacing w:val="16"/>
      <w:w w:val="110"/>
      <w:sz w:val="48"/>
    </w:rPr>
  </w:style>
  <w:style w:type="paragraph" w:customStyle="1" w:styleId="xl24">
    <w:name w:val="xl24"/>
    <w:basedOn w:val="Normale"/>
    <w:rsid w:val="002F1149"/>
    <w:pPr>
      <w:spacing w:before="100" w:beforeAutospacing="1" w:after="100" w:afterAutospacing="1"/>
      <w:textAlignment w:val="top"/>
    </w:pPr>
    <w:rPr>
      <w:rFonts w:eastAsia="Arial Unicode MS"/>
      <w:b/>
      <w:bCs/>
    </w:rPr>
  </w:style>
  <w:style w:type="paragraph" w:customStyle="1" w:styleId="Heading5">
    <w:name w:val="Heading5"/>
    <w:basedOn w:val="Normale"/>
    <w:rsid w:val="002F1149"/>
    <w:pPr>
      <w:keepNext/>
      <w:numPr>
        <w:numId w:val="3"/>
      </w:numPr>
      <w:spacing w:after="100"/>
    </w:pPr>
    <w:rPr>
      <w:rFonts w:ascii="Times" w:hAnsi="Times"/>
      <w:b/>
      <w:color w:val="000000"/>
    </w:rPr>
  </w:style>
  <w:style w:type="paragraph" w:customStyle="1" w:styleId="Ba">
    <w:name w:val="Ba"/>
    <w:basedOn w:val="Normale"/>
    <w:rsid w:val="002F1149"/>
    <w:pPr>
      <w:numPr>
        <w:numId w:val="4"/>
      </w:numPr>
    </w:pPr>
    <w:rPr>
      <w:rFonts w:ascii="Times" w:hAnsi="Times"/>
    </w:rPr>
  </w:style>
  <w:style w:type="paragraph" w:customStyle="1" w:styleId="CoverBody">
    <w:name w:val="CoverBody"/>
    <w:basedOn w:val="Normale"/>
    <w:rsid w:val="002F114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00"/>
    </w:pPr>
    <w:rPr>
      <w:rFonts w:ascii="Times" w:hAnsi="Times"/>
      <w:color w:val="000000"/>
    </w:rPr>
  </w:style>
  <w:style w:type="paragraph" w:customStyle="1" w:styleId="CoverProjectName">
    <w:name w:val="CoverProjectName"/>
    <w:basedOn w:val="Normale"/>
    <w:rsid w:val="002F114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00"/>
      <w:jc w:val="center"/>
    </w:pPr>
    <w:rPr>
      <w:rFonts w:ascii="Helvetica" w:hAnsi="Helvetica"/>
      <w:b/>
      <w:color w:val="000000"/>
    </w:rPr>
  </w:style>
  <w:style w:type="paragraph" w:customStyle="1" w:styleId="CoverDocName">
    <w:name w:val="CoverDocName"/>
    <w:basedOn w:val="Normale"/>
    <w:rsid w:val="002F114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00"/>
      <w:jc w:val="center"/>
    </w:pPr>
    <w:rPr>
      <w:rFonts w:ascii="Helvetica" w:hAnsi="Helvetica"/>
      <w:b/>
      <w:color w:val="000000"/>
      <w:sz w:val="30"/>
    </w:rPr>
  </w:style>
  <w:style w:type="paragraph" w:customStyle="1" w:styleId="CoverDocInfo">
    <w:name w:val="CoverDocInfo"/>
    <w:basedOn w:val="Normale"/>
    <w:rsid w:val="002F114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00"/>
      <w:jc w:val="center"/>
    </w:pPr>
    <w:rPr>
      <w:rFonts w:ascii="Helvetica" w:hAnsi="Helvetica"/>
      <w:b/>
      <w:color w:val="000000"/>
    </w:rPr>
  </w:style>
  <w:style w:type="paragraph" w:customStyle="1" w:styleId="CoverAbstractTitle">
    <w:name w:val="CoverAbstractTitle"/>
    <w:basedOn w:val="Normale"/>
    <w:rsid w:val="002F1149"/>
    <w:pPr>
      <w:spacing w:after="100"/>
      <w:jc w:val="center"/>
    </w:pPr>
    <w:rPr>
      <w:rFonts w:ascii="Helvetica" w:hAnsi="Helvetica"/>
      <w:b/>
      <w:color w:val="000000"/>
      <w:u w:val="single"/>
    </w:rPr>
  </w:style>
  <w:style w:type="paragraph" w:customStyle="1" w:styleId="CoverAbstractBody">
    <w:name w:val="CoverAbstractBody"/>
    <w:basedOn w:val="Normale"/>
    <w:rsid w:val="002F1149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00"/>
      <w:ind w:left="720" w:right="720"/>
    </w:pPr>
    <w:rPr>
      <w:rFonts w:ascii="Times" w:hAnsi="Times"/>
      <w:color w:val="000000"/>
    </w:rPr>
  </w:style>
  <w:style w:type="paragraph" w:customStyle="1" w:styleId="Heading1">
    <w:name w:val="Heading1"/>
    <w:basedOn w:val="Normale"/>
    <w:rsid w:val="002F1149"/>
    <w:pPr>
      <w:keepNext/>
      <w:spacing w:after="100"/>
    </w:pPr>
    <w:rPr>
      <w:rFonts w:ascii="Times" w:hAnsi="Times"/>
      <w:b/>
      <w:color w:val="000000"/>
      <w:sz w:val="28"/>
      <w:u w:val="thick"/>
    </w:rPr>
  </w:style>
  <w:style w:type="paragraph" w:customStyle="1" w:styleId="Heading2">
    <w:name w:val="Heading2"/>
    <w:basedOn w:val="Normale"/>
    <w:rsid w:val="002F1149"/>
    <w:pPr>
      <w:keepNext/>
      <w:spacing w:after="100"/>
    </w:pPr>
    <w:rPr>
      <w:rFonts w:ascii="Times" w:hAnsi="Times"/>
      <w:b/>
      <w:color w:val="000000"/>
    </w:rPr>
  </w:style>
  <w:style w:type="paragraph" w:customStyle="1" w:styleId="TableTitle">
    <w:name w:val="TableTitle"/>
    <w:basedOn w:val="Normale"/>
    <w:autoRedefine/>
    <w:rsid w:val="002F1149"/>
    <w:pPr>
      <w:jc w:val="center"/>
    </w:pPr>
    <w:rPr>
      <w:b/>
      <w:color w:val="000000"/>
      <w:u w:val="single"/>
      <w:lang w:val="en-GB"/>
    </w:rPr>
  </w:style>
  <w:style w:type="paragraph" w:customStyle="1" w:styleId="Figure">
    <w:name w:val="Figure"/>
    <w:basedOn w:val="Normale"/>
    <w:rsid w:val="002F1149"/>
    <w:pPr>
      <w:spacing w:after="100"/>
      <w:jc w:val="center"/>
    </w:pPr>
    <w:rPr>
      <w:rFonts w:ascii="Times" w:hAnsi="Times"/>
      <w:b/>
      <w:color w:val="000000"/>
      <w:u w:val="single"/>
    </w:rPr>
  </w:style>
  <w:style w:type="paragraph" w:styleId="Corpodeltesto2">
    <w:name w:val="Body Text 2"/>
    <w:basedOn w:val="Normale"/>
    <w:rsid w:val="002F1149"/>
    <w:rPr>
      <w:i/>
      <w:iCs/>
    </w:rPr>
  </w:style>
  <w:style w:type="paragraph" w:styleId="Corpodeltesto3">
    <w:name w:val="Body Text 3"/>
    <w:basedOn w:val="Normale"/>
    <w:rsid w:val="002F1149"/>
    <w:rPr>
      <w:color w:val="0000FF"/>
    </w:rPr>
  </w:style>
  <w:style w:type="paragraph" w:styleId="Numeroelenco2">
    <w:name w:val="List Number 2"/>
    <w:basedOn w:val="Normale"/>
    <w:rsid w:val="002F1149"/>
    <w:pPr>
      <w:numPr>
        <w:numId w:val="5"/>
      </w:numPr>
      <w:spacing w:line="360" w:lineRule="auto"/>
    </w:pPr>
    <w:rPr>
      <w:rFonts w:ascii="Times New Roman" w:hAnsi="Times New Roman"/>
    </w:rPr>
  </w:style>
  <w:style w:type="paragraph" w:customStyle="1" w:styleId="para">
    <w:name w:val="para"/>
    <w:rsid w:val="002F1149"/>
    <w:pPr>
      <w:tabs>
        <w:tab w:val="left" w:pos="0"/>
        <w:tab w:val="left" w:pos="1440"/>
        <w:tab w:val="left" w:pos="2880"/>
        <w:tab w:val="left" w:pos="4320"/>
      </w:tabs>
      <w:autoSpaceDE w:val="0"/>
      <w:autoSpaceDN w:val="0"/>
      <w:adjustRightInd w:val="0"/>
      <w:spacing w:before="58" w:after="58"/>
      <w:jc w:val="both"/>
    </w:pPr>
    <w:rPr>
      <w:rFonts w:ascii="Times" w:hAnsi="Times"/>
      <w:szCs w:val="24"/>
      <w:lang w:val="en-US" w:eastAsia="en-US"/>
    </w:rPr>
  </w:style>
  <w:style w:type="paragraph" w:customStyle="1" w:styleId="Body">
    <w:name w:val="Body"/>
    <w:basedOn w:val="Normale"/>
    <w:rsid w:val="002F1149"/>
    <w:pPr>
      <w:overflowPunct w:val="0"/>
      <w:autoSpaceDE w:val="0"/>
      <w:autoSpaceDN w:val="0"/>
      <w:adjustRightInd w:val="0"/>
      <w:spacing w:before="60" w:after="100"/>
      <w:ind w:left="1134" w:right="567"/>
      <w:textAlignment w:val="baseline"/>
    </w:pPr>
    <w:rPr>
      <w:rFonts w:ascii="Times New Roman" w:hAnsi="Times New Roman"/>
      <w:noProof/>
      <w:color w:val="000000"/>
    </w:rPr>
  </w:style>
  <w:style w:type="paragraph" w:styleId="Testofumetto">
    <w:name w:val="Balloon Text"/>
    <w:basedOn w:val="Normale"/>
    <w:link w:val="TestofumettoCarattere"/>
    <w:uiPriority w:val="99"/>
    <w:semiHidden/>
    <w:rsid w:val="002F1149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link w:val="Testofumetto"/>
    <w:uiPriority w:val="99"/>
    <w:semiHidden/>
    <w:rsid w:val="002F1149"/>
    <w:rPr>
      <w:rFonts w:ascii="Tahoma" w:eastAsia="Calibri" w:hAnsi="Tahoma" w:cs="Tahoma"/>
      <w:sz w:val="16"/>
      <w:szCs w:val="16"/>
      <w:lang w:eastAsia="en-US"/>
    </w:rPr>
  </w:style>
  <w:style w:type="character" w:customStyle="1" w:styleId="StileMessaggioDiPostaElettronica73">
    <w:name w:val="StileMessaggioDiPostaElettronica73"/>
    <w:semiHidden/>
    <w:rsid w:val="002F1149"/>
    <w:rPr>
      <w:rFonts w:ascii="Arial" w:hAnsi="Arial" w:cs="Arial"/>
      <w:color w:val="auto"/>
      <w:sz w:val="20"/>
      <w:szCs w:val="20"/>
    </w:rPr>
  </w:style>
  <w:style w:type="paragraph" w:customStyle="1" w:styleId="Titolo1bis">
    <w:name w:val="Titolo 1 bis"/>
    <w:basedOn w:val="Titolo1"/>
    <w:rsid w:val="002F1149"/>
    <w:pPr>
      <w:pageBreakBefore w:val="0"/>
    </w:pPr>
    <w:rPr>
      <w:snapToGrid w:val="0"/>
    </w:rPr>
  </w:style>
  <w:style w:type="paragraph" w:styleId="Paragrafoelenco">
    <w:name w:val="List Paragraph"/>
    <w:basedOn w:val="Normale"/>
    <w:link w:val="ParagrafoelencoCarattere"/>
    <w:uiPriority w:val="34"/>
    <w:qFormat/>
    <w:rsid w:val="001D3527"/>
  </w:style>
  <w:style w:type="character" w:styleId="Enfasigrassetto">
    <w:name w:val="Strong"/>
    <w:uiPriority w:val="22"/>
    <w:rsid w:val="002F1149"/>
    <w:rPr>
      <w:b/>
      <w:bCs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unhideWhenUsed/>
    <w:rsid w:val="002F1149"/>
    <w:pPr>
      <w:spacing w:before="0" w:beforeAutospacing="0" w:after="200" w:afterAutospacing="0"/>
    </w:pPr>
    <w:rPr>
      <w:b/>
      <w:bCs/>
    </w:rPr>
  </w:style>
  <w:style w:type="character" w:customStyle="1" w:styleId="SoggettocommentoCarattere">
    <w:name w:val="Soggetto commento Carattere"/>
    <w:link w:val="Soggettocommento"/>
    <w:uiPriority w:val="99"/>
    <w:rsid w:val="002F1149"/>
    <w:rPr>
      <w:rFonts w:ascii="Calibri" w:eastAsia="Calibri" w:hAnsi="Calibri"/>
      <w:b/>
      <w:bCs/>
      <w:lang w:eastAsia="en-US"/>
    </w:rPr>
  </w:style>
  <w:style w:type="paragraph" w:styleId="Rientronormale">
    <w:name w:val="Normal Indent"/>
    <w:basedOn w:val="Normale"/>
    <w:link w:val="RientronormaleCarattere"/>
    <w:rsid w:val="002F1149"/>
    <w:pPr>
      <w:keepLines/>
      <w:overflowPunct w:val="0"/>
      <w:autoSpaceDE w:val="0"/>
      <w:autoSpaceDN w:val="0"/>
      <w:adjustRightInd w:val="0"/>
      <w:ind w:left="708"/>
      <w:textAlignment w:val="baseline"/>
    </w:pPr>
    <w:rPr>
      <w:rFonts w:ascii="Comic Sans MS" w:hAnsi="Comic Sans MS"/>
    </w:rPr>
  </w:style>
  <w:style w:type="character" w:customStyle="1" w:styleId="RientronormaleCarattere">
    <w:name w:val="Rientro normale Carattere"/>
    <w:link w:val="Rientronormale"/>
    <w:rsid w:val="002F1149"/>
    <w:rPr>
      <w:rFonts w:ascii="Comic Sans MS" w:eastAsia="Calibri" w:hAnsi="Comic Sans MS"/>
      <w:sz w:val="22"/>
    </w:rPr>
  </w:style>
  <w:style w:type="paragraph" w:styleId="Puntoelenco2">
    <w:name w:val="List Bullet 2"/>
    <w:basedOn w:val="Normale"/>
    <w:link w:val="Puntoelenco2Carattere"/>
    <w:autoRedefine/>
    <w:rsid w:val="002F1149"/>
    <w:pPr>
      <w:numPr>
        <w:numId w:val="6"/>
      </w:numPr>
      <w:tabs>
        <w:tab w:val="clear" w:pos="1069"/>
        <w:tab w:val="num" w:pos="1276"/>
      </w:tabs>
      <w:ind w:left="1276" w:hanging="567"/>
    </w:pPr>
    <w:rPr>
      <w:rFonts w:ascii="Verdana" w:hAnsi="Verdana"/>
    </w:rPr>
  </w:style>
  <w:style w:type="paragraph" w:styleId="Rientrocorpodeltesto">
    <w:name w:val="Body Text Indent"/>
    <w:basedOn w:val="Normale"/>
    <w:link w:val="RientrocorpodeltestoCarattere"/>
    <w:rsid w:val="002F1149"/>
    <w:pPr>
      <w:ind w:left="283"/>
    </w:pPr>
  </w:style>
  <w:style w:type="character" w:customStyle="1" w:styleId="RientrocorpodeltestoCarattere">
    <w:name w:val="Rientro corpo del testo Carattere"/>
    <w:link w:val="Rientrocorpodeltesto"/>
    <w:rsid w:val="002F1149"/>
    <w:rPr>
      <w:rFonts w:ascii="Calibri" w:eastAsia="Calibri" w:hAnsi="Calibri"/>
      <w:sz w:val="22"/>
      <w:szCs w:val="22"/>
      <w:lang w:eastAsia="en-US"/>
    </w:rPr>
  </w:style>
  <w:style w:type="character" w:customStyle="1" w:styleId="Titolo2Carattere1">
    <w:name w:val="Titolo 2 Carattere1"/>
    <w:aliases w:val="Heading 3b Carattere,H2 Carattere,Head2A Carattere,2 Carattere,Titolo 2 Carattere Carattere,Paspastyle 2 Carattere,Paspastyle 21 Carattere,Paspastyle 22 Carattere,H21 Carattere,Paspastyle 23 Carattere,H22 Carattere,H211 Carattere"/>
    <w:link w:val="Titolo2"/>
    <w:uiPriority w:val="99"/>
    <w:rsid w:val="002F1149"/>
    <w:rPr>
      <w:rFonts w:ascii="Calibri" w:eastAsia="Calibri" w:hAnsi="Calibri" w:cs="Arial"/>
      <w:b/>
      <w:bCs/>
      <w:sz w:val="32"/>
      <w:szCs w:val="36"/>
      <w:lang w:eastAsia="en-US"/>
    </w:rPr>
  </w:style>
  <w:style w:type="character" w:customStyle="1" w:styleId="Puntoelenco2Carattere">
    <w:name w:val="Punto elenco 2 Carattere"/>
    <w:link w:val="Puntoelenco2"/>
    <w:rsid w:val="002F1149"/>
    <w:rPr>
      <w:rFonts w:ascii="Verdana" w:eastAsia="Calibri" w:hAnsi="Verdana" w:cs="Arial"/>
      <w:sz w:val="22"/>
      <w:szCs w:val="22"/>
    </w:rPr>
  </w:style>
  <w:style w:type="paragraph" w:styleId="Puntoelenco3">
    <w:name w:val="List Bullet 3"/>
    <w:basedOn w:val="Normale"/>
    <w:autoRedefine/>
    <w:rsid w:val="002F1149"/>
    <w:pPr>
      <w:numPr>
        <w:numId w:val="7"/>
      </w:numPr>
      <w:tabs>
        <w:tab w:val="clear" w:pos="1429"/>
        <w:tab w:val="num" w:pos="1276"/>
      </w:tabs>
      <w:ind w:left="1276" w:hanging="567"/>
    </w:pPr>
    <w:rPr>
      <w:rFonts w:ascii="Verdana" w:hAnsi="Verdana"/>
    </w:rPr>
  </w:style>
  <w:style w:type="table" w:styleId="Grigliatabella">
    <w:name w:val="Table Grid"/>
    <w:basedOn w:val="Tabellanormale"/>
    <w:uiPriority w:val="59"/>
    <w:rsid w:val="002F1149"/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F1149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Titolosommario">
    <w:name w:val="TOC Heading"/>
    <w:basedOn w:val="Titolo1"/>
    <w:next w:val="Normale"/>
    <w:uiPriority w:val="39"/>
    <w:unhideWhenUsed/>
    <w:qFormat/>
    <w:rsid w:val="002F1149"/>
    <w:pPr>
      <w:keepLines/>
      <w:pageBreakBefore w:val="0"/>
      <w:pBdr>
        <w:bottom w:val="none" w:sz="0" w:space="0" w:color="auto"/>
      </w:pBdr>
      <w:spacing w:before="480" w:after="0"/>
      <w:outlineLvl w:val="9"/>
    </w:pPr>
    <w:rPr>
      <w:rFonts w:ascii="Cambria" w:hAnsi="Cambria" w:cs="Times New Roman"/>
      <w:color w:val="365F91"/>
      <w:kern w:val="0"/>
      <w:sz w:val="28"/>
      <w:szCs w:val="28"/>
    </w:rPr>
  </w:style>
  <w:style w:type="character" w:styleId="Testosegnaposto">
    <w:name w:val="Placeholder Text"/>
    <w:basedOn w:val="Carpredefinitoparagrafo"/>
    <w:uiPriority w:val="99"/>
    <w:semiHidden/>
    <w:rsid w:val="002F1149"/>
    <w:rPr>
      <w:color w:val="808080"/>
    </w:rPr>
  </w:style>
  <w:style w:type="character" w:customStyle="1" w:styleId="Titolo0">
    <w:name w:val="Titolo_"/>
    <w:basedOn w:val="Carpredefinitoparagrafo"/>
    <w:uiPriority w:val="1"/>
    <w:rsid w:val="002F1149"/>
    <w:rPr>
      <w:rFonts w:ascii="Arial" w:hAnsi="Arial"/>
      <w:b/>
      <w:caps/>
      <w:smallCaps w:val="0"/>
      <w:sz w:val="36"/>
    </w:rPr>
  </w:style>
  <w:style w:type="character" w:customStyle="1" w:styleId="Sottotitolo">
    <w:name w:val="Sottotitolo_"/>
    <w:basedOn w:val="Carpredefinitoparagrafo"/>
    <w:uiPriority w:val="1"/>
    <w:rsid w:val="002F1149"/>
    <w:rPr>
      <w:rFonts w:ascii="Arial" w:hAnsi="Arial"/>
      <w:color w:val="7F7F7F" w:themeColor="text1" w:themeTint="80"/>
      <w:sz w:val="36"/>
    </w:rPr>
  </w:style>
  <w:style w:type="table" w:customStyle="1" w:styleId="Tabellagriglia6acolori-colore31">
    <w:name w:val="Tabella griglia 6 a colori - colore 31"/>
    <w:basedOn w:val="Tabellanormale"/>
    <w:uiPriority w:val="51"/>
    <w:rsid w:val="002F1149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Riferimentointenso">
    <w:name w:val="Intense Reference"/>
    <w:aliases w:val="Enfasi (grassetto e maiuscoletto)"/>
    <w:basedOn w:val="Carpredefinitoparagrafo"/>
    <w:uiPriority w:val="32"/>
    <w:rsid w:val="002F1149"/>
    <w:rPr>
      <w:rFonts w:ascii="Arial" w:hAnsi="Arial"/>
      <w:b/>
      <w:bCs/>
      <w:smallCaps/>
      <w:color w:val="7F7F7F" w:themeColor="text1" w:themeTint="80"/>
      <w:spacing w:val="5"/>
    </w:rPr>
  </w:style>
  <w:style w:type="paragraph" w:styleId="Nessunaspaziatura">
    <w:name w:val="No Spacing"/>
    <w:uiPriority w:val="1"/>
    <w:rsid w:val="002F1149"/>
    <w:rPr>
      <w:rFonts w:eastAsia="Calibri"/>
      <w:lang w:eastAsia="en-US"/>
    </w:rPr>
  </w:style>
  <w:style w:type="paragraph" w:customStyle="1" w:styleId="H2Intestazione">
    <w:name w:val="H2 Intestazione"/>
    <w:link w:val="H2IntestazioneCarattere"/>
    <w:qFormat/>
    <w:rsid w:val="007E3EF6"/>
    <w:pPr>
      <w:spacing w:after="240"/>
    </w:pPr>
    <w:rPr>
      <w:rFonts w:eastAsia="Calibri"/>
      <w:b/>
      <w:spacing w:val="8"/>
      <w:sz w:val="36"/>
      <w:lang w:eastAsia="en-US"/>
    </w:rPr>
  </w:style>
  <w:style w:type="paragraph" w:customStyle="1" w:styleId="H3Intestazione">
    <w:name w:val="H3 Intestazione"/>
    <w:link w:val="H3IntestazioneCarattere"/>
    <w:qFormat/>
    <w:rsid w:val="00C83AC1"/>
    <w:pPr>
      <w:spacing w:after="240"/>
    </w:pPr>
    <w:rPr>
      <w:rFonts w:eastAsia="Calibri"/>
      <w:b/>
      <w:spacing w:val="8"/>
      <w:sz w:val="32"/>
      <w:szCs w:val="32"/>
      <w:lang w:eastAsia="en-US"/>
    </w:rPr>
  </w:style>
  <w:style w:type="character" w:customStyle="1" w:styleId="H2IntestazioneCarattere">
    <w:name w:val="H2 Intestazione Carattere"/>
    <w:basedOn w:val="Titolo1Carattere"/>
    <w:link w:val="H2Intestazione"/>
    <w:rsid w:val="007E3EF6"/>
    <w:rPr>
      <w:rFonts w:ascii="Arial" w:eastAsia="Calibri" w:hAnsi="Arial" w:cs="Arial"/>
      <w:b/>
      <w:bCs w:val="0"/>
      <w:spacing w:val="8"/>
      <w:kern w:val="36"/>
      <w:sz w:val="36"/>
      <w:szCs w:val="22"/>
      <w:lang w:eastAsia="en-US"/>
    </w:rPr>
  </w:style>
  <w:style w:type="paragraph" w:customStyle="1" w:styleId="H4Intestazione">
    <w:name w:val="H4 Intestazione"/>
    <w:basedOn w:val="H3Intestazione"/>
    <w:link w:val="H4IntestazioneCarattere"/>
    <w:qFormat/>
    <w:rsid w:val="002F1149"/>
    <w:rPr>
      <w:color w:val="7F7F7F" w:themeColor="text1" w:themeTint="80"/>
    </w:rPr>
  </w:style>
  <w:style w:type="character" w:customStyle="1" w:styleId="H3IntestazioneCarattere">
    <w:name w:val="H3 Intestazione Carattere"/>
    <w:basedOn w:val="H2IntestazioneCarattere"/>
    <w:link w:val="H3Intestazione"/>
    <w:rsid w:val="00C83AC1"/>
    <w:rPr>
      <w:rFonts w:ascii="Arial" w:eastAsia="Calibri" w:hAnsi="Arial" w:cs="Arial"/>
      <w:b/>
      <w:bCs w:val="0"/>
      <w:spacing w:val="8"/>
      <w:kern w:val="36"/>
      <w:sz w:val="32"/>
      <w:szCs w:val="32"/>
      <w:lang w:eastAsia="en-US"/>
    </w:rPr>
  </w:style>
  <w:style w:type="paragraph" w:customStyle="1" w:styleId="H5Intestazione">
    <w:name w:val="H5 Intestazione"/>
    <w:link w:val="H5IntestazioneCarattere"/>
    <w:qFormat/>
    <w:rsid w:val="00C83AC1"/>
    <w:pPr>
      <w:shd w:val="clear" w:color="auto" w:fill="7F7F7F" w:themeFill="text1" w:themeFillTint="80"/>
      <w:spacing w:before="120" w:after="120"/>
    </w:pPr>
    <w:rPr>
      <w:rFonts w:eastAsia="Calibri"/>
      <w:color w:val="FFFFFF" w:themeColor="background1"/>
      <w:spacing w:val="8"/>
      <w:sz w:val="28"/>
      <w:szCs w:val="28"/>
      <w:lang w:eastAsia="en-US"/>
    </w:rPr>
  </w:style>
  <w:style w:type="character" w:customStyle="1" w:styleId="H4IntestazioneCarattere">
    <w:name w:val="H4 Intestazione Carattere"/>
    <w:basedOn w:val="H3IntestazioneCarattere"/>
    <w:link w:val="H4Intestazione"/>
    <w:rsid w:val="002F1149"/>
    <w:rPr>
      <w:rFonts w:ascii="Arial" w:eastAsia="Calibri" w:hAnsi="Arial" w:cs="Arial"/>
      <w:b/>
      <w:bCs w:val="0"/>
      <w:color w:val="7F7F7F" w:themeColor="text1" w:themeTint="80"/>
      <w:spacing w:val="8"/>
      <w:kern w:val="36"/>
      <w:sz w:val="32"/>
      <w:szCs w:val="32"/>
      <w:lang w:eastAsia="en-US"/>
    </w:rPr>
  </w:style>
  <w:style w:type="paragraph" w:customStyle="1" w:styleId="H6Intestazione">
    <w:name w:val="H6 Intestazione"/>
    <w:basedOn w:val="H5Intestazione"/>
    <w:link w:val="H6IntestazioneCarattere"/>
    <w:qFormat/>
    <w:rsid w:val="00C5522A"/>
    <w:rPr>
      <w:i/>
      <w:sz w:val="24"/>
      <w:szCs w:val="24"/>
    </w:rPr>
  </w:style>
  <w:style w:type="character" w:customStyle="1" w:styleId="H5IntestazioneCarattere">
    <w:name w:val="H5 Intestazione Carattere"/>
    <w:basedOn w:val="H4IntestazioneCarattere"/>
    <w:link w:val="H5Intestazione"/>
    <w:rsid w:val="00C83AC1"/>
    <w:rPr>
      <w:rFonts w:ascii="Arial" w:eastAsia="Calibri" w:hAnsi="Arial" w:cs="Arial"/>
      <w:b w:val="0"/>
      <w:bCs w:val="0"/>
      <w:color w:val="FFFFFF" w:themeColor="background1"/>
      <w:spacing w:val="8"/>
      <w:kern w:val="36"/>
      <w:sz w:val="28"/>
      <w:szCs w:val="28"/>
      <w:shd w:val="clear" w:color="auto" w:fill="7F7F7F" w:themeFill="text1" w:themeFillTint="80"/>
      <w:lang w:eastAsia="en-US"/>
    </w:rPr>
  </w:style>
  <w:style w:type="paragraph" w:customStyle="1" w:styleId="H1Intestazione">
    <w:name w:val="H1 Intestazione"/>
    <w:link w:val="H1IntestazioneCarattere"/>
    <w:qFormat/>
    <w:rsid w:val="007E3EF6"/>
    <w:pPr>
      <w:pBdr>
        <w:bottom w:val="single" w:sz="12" w:space="1" w:color="7F7F7F" w:themeColor="text1" w:themeTint="80"/>
      </w:pBdr>
      <w:spacing w:after="240"/>
    </w:pPr>
    <w:rPr>
      <w:rFonts w:eastAsia="Calibri"/>
      <w:b/>
      <w:spacing w:val="8"/>
      <w:sz w:val="36"/>
      <w:szCs w:val="36"/>
      <w:lang w:val="en-US" w:eastAsia="en-US"/>
    </w:rPr>
  </w:style>
  <w:style w:type="character" w:customStyle="1" w:styleId="H6IntestazioneCarattere">
    <w:name w:val="H6 Intestazione Carattere"/>
    <w:basedOn w:val="H5IntestazioneCarattere"/>
    <w:link w:val="H6Intestazione"/>
    <w:rsid w:val="00C5522A"/>
    <w:rPr>
      <w:rFonts w:ascii="Arial" w:eastAsia="Calibri" w:hAnsi="Arial" w:cs="Arial"/>
      <w:b w:val="0"/>
      <w:bCs w:val="0"/>
      <w:i/>
      <w:color w:val="FFFFFF" w:themeColor="background1"/>
      <w:spacing w:val="8"/>
      <w:kern w:val="36"/>
      <w:sz w:val="24"/>
      <w:szCs w:val="24"/>
      <w:shd w:val="clear" w:color="auto" w:fill="7F7F7F" w:themeFill="text1" w:themeFillTint="80"/>
      <w:lang w:eastAsia="en-US"/>
    </w:rPr>
  </w:style>
  <w:style w:type="paragraph" w:customStyle="1" w:styleId="L1Titolo">
    <w:name w:val="L1 Titolo"/>
    <w:basedOn w:val="Titolo1"/>
    <w:link w:val="L1TitoloCarattere"/>
    <w:qFormat/>
    <w:rsid w:val="00944066"/>
    <w:pPr>
      <w:numPr>
        <w:numId w:val="2"/>
      </w:numPr>
      <w:spacing w:line="240" w:lineRule="auto"/>
    </w:pPr>
    <w:rPr>
      <w:rFonts w:cs="Arial"/>
      <w:spacing w:val="8"/>
    </w:rPr>
  </w:style>
  <w:style w:type="character" w:customStyle="1" w:styleId="H1IntestazioneCarattere">
    <w:name w:val="H1 Intestazione Carattere"/>
    <w:basedOn w:val="Titolo1Carattere"/>
    <w:link w:val="H1Intestazione"/>
    <w:rsid w:val="007E3EF6"/>
    <w:rPr>
      <w:rFonts w:ascii="Arial" w:eastAsia="Calibri" w:hAnsi="Arial" w:cs="Arial"/>
      <w:b/>
      <w:bCs w:val="0"/>
      <w:spacing w:val="8"/>
      <w:kern w:val="36"/>
      <w:sz w:val="36"/>
      <w:szCs w:val="36"/>
      <w:lang w:val="en-US" w:eastAsia="en-US"/>
    </w:rPr>
  </w:style>
  <w:style w:type="paragraph" w:customStyle="1" w:styleId="L2Titolo">
    <w:name w:val="L2 Titolo"/>
    <w:basedOn w:val="Titolo2"/>
    <w:link w:val="L2TitoloCarattere"/>
    <w:qFormat/>
    <w:rsid w:val="00944066"/>
    <w:pPr>
      <w:numPr>
        <w:numId w:val="2"/>
      </w:numPr>
      <w:spacing w:before="240" w:after="240"/>
    </w:pPr>
    <w:rPr>
      <w:rFonts w:cs="Arial"/>
    </w:rPr>
  </w:style>
  <w:style w:type="character" w:customStyle="1" w:styleId="L1TitoloCarattere">
    <w:name w:val="L1 Titolo Carattere"/>
    <w:basedOn w:val="H1IntestazioneCarattere"/>
    <w:link w:val="L1Titolo"/>
    <w:rsid w:val="00944066"/>
    <w:rPr>
      <w:rFonts w:ascii="Arial" w:eastAsiaTheme="minorHAnsi" w:hAnsi="Arial" w:cs="Arial"/>
      <w:b/>
      <w:bCs/>
      <w:spacing w:val="8"/>
      <w:kern w:val="36"/>
      <w:sz w:val="36"/>
      <w:szCs w:val="48"/>
      <w:lang w:val="en-US" w:eastAsia="en-US"/>
    </w:rPr>
  </w:style>
  <w:style w:type="paragraph" w:customStyle="1" w:styleId="L3Titolo">
    <w:name w:val="L3 Titolo"/>
    <w:basedOn w:val="Titolo3"/>
    <w:link w:val="L3TitoloCarattere"/>
    <w:qFormat/>
    <w:rsid w:val="001C10B1"/>
    <w:pPr>
      <w:numPr>
        <w:ilvl w:val="2"/>
        <w:numId w:val="2"/>
      </w:numPr>
      <w:tabs>
        <w:tab w:val="clear" w:pos="720"/>
        <w:tab w:val="num" w:pos="851"/>
      </w:tabs>
      <w:spacing w:before="240" w:after="240"/>
      <w:ind w:left="851" w:hanging="851"/>
    </w:pPr>
    <w:rPr>
      <w:sz w:val="32"/>
      <w:szCs w:val="32"/>
    </w:rPr>
  </w:style>
  <w:style w:type="character" w:customStyle="1" w:styleId="L2TitoloCarattere">
    <w:name w:val="L2 Titolo Carattere"/>
    <w:basedOn w:val="L1TitoloCarattere"/>
    <w:link w:val="L2Titolo"/>
    <w:rsid w:val="00944066"/>
    <w:rPr>
      <w:rFonts w:ascii="Arial" w:eastAsiaTheme="minorHAnsi" w:hAnsi="Arial" w:cs="Arial"/>
      <w:b/>
      <w:bCs/>
      <w:spacing w:val="8"/>
      <w:kern w:val="36"/>
      <w:sz w:val="32"/>
      <w:szCs w:val="36"/>
      <w:lang w:val="en-US" w:eastAsia="en-US"/>
    </w:rPr>
  </w:style>
  <w:style w:type="paragraph" w:customStyle="1" w:styleId="L4Titolo">
    <w:name w:val="L4 Titolo"/>
    <w:basedOn w:val="Titolo4"/>
    <w:link w:val="L4TitoloCarattere"/>
    <w:qFormat/>
    <w:rsid w:val="001C10B1"/>
    <w:pPr>
      <w:numPr>
        <w:ilvl w:val="3"/>
        <w:numId w:val="2"/>
      </w:numPr>
      <w:tabs>
        <w:tab w:val="clear" w:pos="864"/>
        <w:tab w:val="num" w:pos="1134"/>
      </w:tabs>
      <w:spacing w:before="240" w:after="240"/>
    </w:pPr>
    <w:rPr>
      <w:b/>
      <w:i w:val="0"/>
      <w:color w:val="7F7F7F" w:themeColor="text1" w:themeTint="80"/>
      <w:sz w:val="32"/>
      <w:szCs w:val="32"/>
    </w:rPr>
  </w:style>
  <w:style w:type="character" w:customStyle="1" w:styleId="L3TitoloCarattere">
    <w:name w:val="L3 Titolo Carattere"/>
    <w:basedOn w:val="L1TitoloCarattere"/>
    <w:link w:val="L3Titolo"/>
    <w:rsid w:val="001C10B1"/>
    <w:rPr>
      <w:rFonts w:ascii="Arial" w:eastAsia="Calibri" w:hAnsi="Arial" w:cs="Arial"/>
      <w:b/>
      <w:bCs/>
      <w:spacing w:val="8"/>
      <w:kern w:val="36"/>
      <w:sz w:val="32"/>
      <w:szCs w:val="32"/>
      <w:lang w:val="en-US" w:eastAsia="en-US"/>
    </w:rPr>
  </w:style>
  <w:style w:type="paragraph" w:customStyle="1" w:styleId="L5Titolo">
    <w:name w:val="L5 Titolo"/>
    <w:basedOn w:val="Titolo5"/>
    <w:link w:val="L5TitoloCarattere"/>
    <w:qFormat/>
    <w:rsid w:val="001C10B1"/>
    <w:pPr>
      <w:numPr>
        <w:ilvl w:val="4"/>
        <w:numId w:val="2"/>
      </w:numPr>
      <w:tabs>
        <w:tab w:val="clear" w:pos="1008"/>
        <w:tab w:val="num" w:pos="1276"/>
      </w:tabs>
      <w:spacing w:before="120" w:after="120"/>
    </w:pPr>
    <w:rPr>
      <w:b w:val="0"/>
    </w:rPr>
  </w:style>
  <w:style w:type="character" w:customStyle="1" w:styleId="L4TitoloCarattere">
    <w:name w:val="L4 Titolo Carattere"/>
    <w:basedOn w:val="L3TitoloCarattere"/>
    <w:link w:val="L4Titolo"/>
    <w:rsid w:val="001C10B1"/>
    <w:rPr>
      <w:rFonts w:ascii="Arial" w:eastAsia="Calibri" w:hAnsi="Arial" w:cs="Arial"/>
      <w:b/>
      <w:bCs/>
      <w:color w:val="7F7F7F" w:themeColor="text1" w:themeTint="80"/>
      <w:spacing w:val="8"/>
      <w:kern w:val="36"/>
      <w:sz w:val="32"/>
      <w:szCs w:val="32"/>
      <w:lang w:val="en-US" w:eastAsia="en-US"/>
    </w:rPr>
  </w:style>
  <w:style w:type="paragraph" w:customStyle="1" w:styleId="L6Titolo">
    <w:name w:val="L6 Titolo"/>
    <w:basedOn w:val="Titolo6"/>
    <w:link w:val="L6TitoloCarattere"/>
    <w:qFormat/>
    <w:rsid w:val="00894A83"/>
    <w:pPr>
      <w:numPr>
        <w:ilvl w:val="5"/>
        <w:numId w:val="2"/>
      </w:numPr>
      <w:spacing w:before="120" w:after="120"/>
    </w:pPr>
    <w:rPr>
      <w:b w:val="0"/>
      <w:color w:val="7F7F7F" w:themeColor="text1" w:themeTint="80"/>
      <w:sz w:val="28"/>
      <w:szCs w:val="28"/>
    </w:rPr>
  </w:style>
  <w:style w:type="character" w:customStyle="1" w:styleId="Titolo5Carattere">
    <w:name w:val="Titolo 5 Carattere"/>
    <w:aliases w:val="Paspastyle 5 Carattere,Paspastyle 51 Carattere,Paspastyle 52 Carattere,Paspastyle 511 Carattere,Paspastyle 53 Carattere,Paspastyle 512 Carattere,Paspastyle 521 Carattere,Paspastyle 5111 Carattere,Paspastyle 54 Carattere,H5 Carattere"/>
    <w:basedOn w:val="Carpredefinitoparagrafo"/>
    <w:link w:val="Titolo5"/>
    <w:rsid w:val="00BC2777"/>
    <w:rPr>
      <w:rFonts w:ascii="Calibri" w:eastAsia="Calibri" w:hAnsi="Calibri"/>
      <w:b/>
      <w:bCs/>
      <w:iCs/>
      <w:sz w:val="28"/>
      <w:szCs w:val="26"/>
      <w:lang w:eastAsia="en-US"/>
    </w:rPr>
  </w:style>
  <w:style w:type="character" w:customStyle="1" w:styleId="L5TitoloCarattere">
    <w:name w:val="L5 Titolo Carattere"/>
    <w:basedOn w:val="Titolo5Carattere"/>
    <w:link w:val="L5Titolo"/>
    <w:rsid w:val="001C10B1"/>
    <w:rPr>
      <w:rFonts w:ascii="Arial" w:eastAsia="Calibri" w:hAnsi="Arial"/>
      <w:b w:val="0"/>
      <w:bCs/>
      <w:iCs/>
      <w:sz w:val="28"/>
      <w:szCs w:val="26"/>
      <w:lang w:eastAsia="en-US"/>
    </w:rPr>
  </w:style>
  <w:style w:type="paragraph" w:styleId="Sottotitolo0">
    <w:name w:val="Subtitle"/>
    <w:basedOn w:val="Normale"/>
    <w:next w:val="Normale"/>
    <w:link w:val="SottotitoloCarattere"/>
    <w:rsid w:val="00BC2777"/>
    <w:pPr>
      <w:numPr>
        <w:ilvl w:val="1"/>
      </w:numPr>
    </w:pPr>
    <w:rPr>
      <w:rFonts w:eastAsiaTheme="minorEastAsia"/>
      <w:color w:val="5A5A5A" w:themeColor="text1" w:themeTint="A5"/>
      <w:spacing w:val="12"/>
      <w:w w:val="110"/>
      <w:sz w:val="36"/>
    </w:rPr>
  </w:style>
  <w:style w:type="character" w:customStyle="1" w:styleId="Titolo6Carattere">
    <w:name w:val="Titolo 6 Carattere"/>
    <w:aliases w:val="H6 N/A Carattere,6 Carattere,ITT t6 Carattere,PA Appendix Carattere,H6 Carattere"/>
    <w:basedOn w:val="Carpredefinitoparagrafo"/>
    <w:link w:val="Titolo6"/>
    <w:rsid w:val="00BC2777"/>
    <w:rPr>
      <w:rFonts w:ascii="Calibri" w:eastAsia="Calibri" w:hAnsi="Calibri"/>
      <w:b/>
      <w:bCs/>
      <w:sz w:val="22"/>
      <w:szCs w:val="22"/>
      <w:lang w:eastAsia="en-US"/>
    </w:rPr>
  </w:style>
  <w:style w:type="character" w:customStyle="1" w:styleId="L6TitoloCarattere">
    <w:name w:val="L6 Titolo Carattere"/>
    <w:basedOn w:val="Titolo6Carattere"/>
    <w:link w:val="L6Titolo"/>
    <w:rsid w:val="00894A83"/>
    <w:rPr>
      <w:rFonts w:ascii="Arial" w:eastAsia="Calibri" w:hAnsi="Arial" w:cs="Arial"/>
      <w:b w:val="0"/>
      <w:bCs/>
      <w:color w:val="7F7F7F" w:themeColor="text1" w:themeTint="80"/>
      <w:sz w:val="28"/>
      <w:szCs w:val="28"/>
      <w:lang w:eastAsia="en-US"/>
    </w:rPr>
  </w:style>
  <w:style w:type="character" w:customStyle="1" w:styleId="SottotitoloCarattere">
    <w:name w:val="Sottotitolo Carattere"/>
    <w:basedOn w:val="Carpredefinitoparagrafo"/>
    <w:link w:val="Sottotitolo0"/>
    <w:rsid w:val="00BC2777"/>
    <w:rPr>
      <w:rFonts w:ascii="Arial" w:eastAsiaTheme="minorEastAsia" w:hAnsi="Arial" w:cstheme="minorBidi"/>
      <w:color w:val="5A5A5A" w:themeColor="text1" w:themeTint="A5"/>
      <w:spacing w:val="12"/>
      <w:w w:val="110"/>
      <w:sz w:val="36"/>
      <w:szCs w:val="22"/>
      <w:lang w:eastAsia="en-US"/>
    </w:rPr>
  </w:style>
  <w:style w:type="character" w:styleId="Enfasidelicata">
    <w:name w:val="Subtle Emphasis"/>
    <w:basedOn w:val="Carpredefinitoparagrafo"/>
    <w:uiPriority w:val="19"/>
    <w:rsid w:val="008B1C6A"/>
    <w:rPr>
      <w:i/>
      <w:iCs/>
      <w:color w:val="404040" w:themeColor="text1" w:themeTint="BF"/>
    </w:rPr>
  </w:style>
  <w:style w:type="paragraph" w:customStyle="1" w:styleId="Paragrafoevidenziato">
    <w:name w:val="Paragrafo evidenziato"/>
    <w:basedOn w:val="Paragrafoelenco"/>
    <w:link w:val="ParagrafoevidenziatoCarattere"/>
    <w:qFormat/>
    <w:rsid w:val="001D3527"/>
    <w:pPr>
      <w:pBdr>
        <w:top w:val="single" w:sz="6" w:space="1" w:color="7F7F7F" w:themeColor="text1" w:themeTint="80"/>
        <w:left w:val="single" w:sz="6" w:space="4" w:color="7F7F7F" w:themeColor="text1" w:themeTint="80"/>
        <w:bottom w:val="single" w:sz="6" w:space="1" w:color="7F7F7F" w:themeColor="text1" w:themeTint="80"/>
        <w:right w:val="single" w:sz="6" w:space="4" w:color="7F7F7F" w:themeColor="text1" w:themeTint="80"/>
      </w:pBdr>
      <w:spacing w:before="240"/>
    </w:pPr>
  </w:style>
  <w:style w:type="table" w:customStyle="1" w:styleId="Grigliatabellachiara1">
    <w:name w:val="Griglia tabella chiara1"/>
    <w:basedOn w:val="Tabellanormale"/>
    <w:uiPriority w:val="40"/>
    <w:rsid w:val="000A6AB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ParagrafoelencoCarattere">
    <w:name w:val="Paragrafo elenco Carattere"/>
    <w:basedOn w:val="Carpredefinitoparagrafo"/>
    <w:link w:val="Paragrafoelenco"/>
    <w:uiPriority w:val="34"/>
    <w:rsid w:val="001D3527"/>
    <w:rPr>
      <w:rFonts w:ascii="Arial" w:eastAsia="Calibri" w:hAnsi="Arial"/>
      <w:sz w:val="22"/>
      <w:szCs w:val="22"/>
      <w:lang w:eastAsia="en-US"/>
    </w:rPr>
  </w:style>
  <w:style w:type="character" w:customStyle="1" w:styleId="ParagrafoevidenziatoCarattere">
    <w:name w:val="Paragrafo evidenziato Carattere"/>
    <w:basedOn w:val="ParagrafoelencoCarattere"/>
    <w:link w:val="Paragrafoevidenziato"/>
    <w:rsid w:val="001D3527"/>
    <w:rPr>
      <w:rFonts w:ascii="Arial" w:eastAsia="Calibri" w:hAnsi="Arial"/>
      <w:sz w:val="22"/>
      <w:szCs w:val="22"/>
      <w:lang w:eastAsia="en-US"/>
    </w:rPr>
  </w:style>
  <w:style w:type="table" w:customStyle="1" w:styleId="Tabellagriglia4-colore11">
    <w:name w:val="Tabella griglia 4 - colore 11"/>
    <w:basedOn w:val="Tabellanormale"/>
    <w:uiPriority w:val="49"/>
    <w:rsid w:val="005C507D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customStyle="1" w:styleId="TestonotaapidipaginaCarattere">
    <w:name w:val="Testo nota a piè di pagina Carattere"/>
    <w:link w:val="Testonotaapidipagina"/>
    <w:uiPriority w:val="99"/>
    <w:semiHidden/>
    <w:rsid w:val="00937EB7"/>
    <w:rPr>
      <w:rFonts w:asciiTheme="minorHAnsi" w:eastAsiaTheme="minorHAnsi" w:hAnsiTheme="minorHAnsi"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6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3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8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7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6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1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2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1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4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2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7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9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6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3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9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1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6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8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0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4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6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0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4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8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3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0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5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6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1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9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7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8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4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0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2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8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8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2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80820">
          <w:marLeft w:val="547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78118">
          <w:marLeft w:val="1267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7922">
          <w:marLeft w:val="1267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2252">
          <w:marLeft w:val="547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76211">
          <w:marLeft w:val="547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2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settings" Target="setting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2035726B1E148EAA991A4C16667C2F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C24D8CA4-C719-41E3-9C38-F45A9503584E}"/>
      </w:docPartPr>
      <w:docPartBody>
        <w:p w:rsidR="00EC5967" w:rsidRDefault="00EC5967">
          <w:pPr>
            <w:pStyle w:val="22035726B1E148EAA991A4C16667C2F6"/>
          </w:pPr>
          <w:r w:rsidRPr="00996E09">
            <w:rPr>
              <w:rStyle w:val="Testosegnaposto"/>
              <w:rFonts w:ascii="Arial" w:hAnsi="Arial" w:cs="Arial"/>
              <w:b/>
              <w:sz w:val="48"/>
              <w:szCs w:val="48"/>
            </w:rPr>
            <w:t>TITOLO</w:t>
          </w:r>
        </w:p>
      </w:docPartBody>
    </w:docPart>
    <w:docPart>
      <w:docPartPr>
        <w:name w:val="0AB4E7AE52854D29A1C62EF03C19884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A90AFEA-00DE-40D5-94A7-90CB299B1997}"/>
      </w:docPartPr>
      <w:docPartBody>
        <w:p w:rsidR="00EC5967" w:rsidRDefault="00EC5967">
          <w:pPr>
            <w:pStyle w:val="0AB4E7AE52854D29A1C62EF03C198847"/>
          </w:pPr>
          <w:r w:rsidRPr="00816385">
            <w:rPr>
              <w:rStyle w:val="Testosegnaposto"/>
              <w:rFonts w:ascii="Arial" w:hAnsi="Arial" w:cs="Arial"/>
              <w:sz w:val="36"/>
              <w:szCs w:val="36"/>
            </w:rPr>
            <w:t>Sottotitolo</w:t>
          </w:r>
        </w:p>
      </w:docPartBody>
    </w:docPart>
    <w:docPart>
      <w:docPartPr>
        <w:name w:val="06B79BA226624AF982199E3210981D86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367D47B7-3549-4F4B-AAA8-5D0626AD3EF5}"/>
      </w:docPartPr>
      <w:docPartBody>
        <w:p w:rsidR="00EC5967" w:rsidRDefault="00EC5967">
          <w:pPr>
            <w:pStyle w:val="06B79BA226624AF982199E3210981D86"/>
          </w:pPr>
          <w:r>
            <w:rPr>
              <w:rStyle w:val="Testosegnaposto"/>
              <w:rFonts w:ascii="Arial" w:hAnsi="Arial" w:cs="Arial"/>
              <w:i/>
              <w:sz w:val="36"/>
              <w:szCs w:val="36"/>
            </w:rPr>
            <w:t>Oggetto</w:t>
          </w:r>
        </w:p>
      </w:docPartBody>
    </w:docPart>
    <w:docPart>
      <w:docPartPr>
        <w:name w:val="F1D4B9ABF00746C9BAB4215F4D39A71B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7156D80-03E1-4E7E-A416-095A5CE2C719}"/>
      </w:docPartPr>
      <w:docPartBody>
        <w:p w:rsidR="00B96DD6" w:rsidRDefault="00B96DD6" w:rsidP="00B96DD6">
          <w:pPr>
            <w:pStyle w:val="F1D4B9ABF00746C9BAB4215F4D39A71B"/>
          </w:pPr>
          <w:r w:rsidRPr="00996E09">
            <w:rPr>
              <w:rStyle w:val="Testosegnaposto"/>
              <w:rFonts w:ascii="Arial" w:hAnsi="Arial" w:cs="Arial"/>
              <w:b/>
              <w:sz w:val="48"/>
              <w:szCs w:val="48"/>
            </w:rPr>
            <w:t>TITOLO</w:t>
          </w:r>
        </w:p>
      </w:docPartBody>
    </w:docPart>
    <w:docPart>
      <w:docPartPr>
        <w:name w:val="497BF0B3B2C64A5C8D2BD81900A2F52D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A5768A5-78FE-47D2-BA33-46A3A2FC0721}"/>
      </w:docPartPr>
      <w:docPartBody>
        <w:p w:rsidR="00B96DD6" w:rsidRDefault="00B96DD6" w:rsidP="00B96DD6">
          <w:pPr>
            <w:pStyle w:val="497BF0B3B2C64A5C8D2BD81900A2F52D"/>
          </w:pPr>
          <w:r w:rsidRPr="00816385">
            <w:rPr>
              <w:rStyle w:val="Testosegnaposto"/>
              <w:rFonts w:ascii="Arial" w:hAnsi="Arial" w:cs="Arial"/>
              <w:sz w:val="36"/>
              <w:szCs w:val="36"/>
            </w:rPr>
            <w:t>Sottotitolo</w:t>
          </w:r>
        </w:p>
      </w:docPartBody>
    </w:docPart>
    <w:docPart>
      <w:docPartPr>
        <w:name w:val="08DCF8ACF5C64C9789EDD3BC8F2D7D0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50184CB-0CDF-4A24-B195-D1009A56F202}"/>
      </w:docPartPr>
      <w:docPartBody>
        <w:p w:rsidR="00B96DD6" w:rsidRDefault="00B96DD6" w:rsidP="00B96DD6">
          <w:pPr>
            <w:pStyle w:val="08DCF8ACF5C64C9789EDD3BC8F2D7D07"/>
          </w:pPr>
          <w:r>
            <w:rPr>
              <w:rStyle w:val="Testosegnaposto"/>
              <w:rFonts w:ascii="Arial" w:hAnsi="Arial" w:cs="Arial"/>
              <w:i/>
              <w:sz w:val="36"/>
              <w:szCs w:val="36"/>
            </w:rPr>
            <w:t>Ogget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2"/>
  </w:compat>
  <w:rsids>
    <w:rsidRoot w:val="00EC5967"/>
    <w:rsid w:val="000257BF"/>
    <w:rsid w:val="001A6761"/>
    <w:rsid w:val="002F10C3"/>
    <w:rsid w:val="007133A8"/>
    <w:rsid w:val="00876EE8"/>
    <w:rsid w:val="009B1120"/>
    <w:rsid w:val="009E38A7"/>
    <w:rsid w:val="00A648DE"/>
    <w:rsid w:val="00B6532F"/>
    <w:rsid w:val="00B96DD6"/>
    <w:rsid w:val="00BD321A"/>
    <w:rsid w:val="00D90DE1"/>
    <w:rsid w:val="00E326DA"/>
    <w:rsid w:val="00EC5967"/>
    <w:rsid w:val="00EF5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326DA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B96DD6"/>
    <w:rPr>
      <w:color w:val="808080"/>
    </w:rPr>
  </w:style>
  <w:style w:type="paragraph" w:customStyle="1" w:styleId="22035726B1E148EAA991A4C16667C2F6">
    <w:name w:val="22035726B1E148EAA991A4C16667C2F6"/>
    <w:rsid w:val="00E326DA"/>
  </w:style>
  <w:style w:type="paragraph" w:customStyle="1" w:styleId="0AB4E7AE52854D29A1C62EF03C198847">
    <w:name w:val="0AB4E7AE52854D29A1C62EF03C198847"/>
    <w:rsid w:val="00E326DA"/>
  </w:style>
  <w:style w:type="paragraph" w:customStyle="1" w:styleId="06B79BA226624AF982199E3210981D86">
    <w:name w:val="06B79BA226624AF982199E3210981D86"/>
    <w:rsid w:val="00E326DA"/>
  </w:style>
  <w:style w:type="paragraph" w:customStyle="1" w:styleId="D88CA7C62D5341758700C2580A6D79F5">
    <w:name w:val="D88CA7C62D5341758700C2580A6D79F5"/>
    <w:rsid w:val="00EC5967"/>
  </w:style>
  <w:style w:type="paragraph" w:customStyle="1" w:styleId="B088D0A89BD04077946318BACF6208F1">
    <w:name w:val="B088D0A89BD04077946318BACF6208F1"/>
    <w:rsid w:val="00EC5967"/>
  </w:style>
  <w:style w:type="paragraph" w:customStyle="1" w:styleId="4E35F4EC965E4A09B0571711029F0FD2">
    <w:name w:val="4E35F4EC965E4A09B0571711029F0FD2"/>
    <w:rsid w:val="00EC5967"/>
  </w:style>
  <w:style w:type="paragraph" w:customStyle="1" w:styleId="71662C4B74F947A3968A9076DC1536C4">
    <w:name w:val="71662C4B74F947A3968A9076DC1536C4"/>
    <w:rsid w:val="00A648DE"/>
    <w:pPr>
      <w:spacing w:after="200" w:line="276" w:lineRule="auto"/>
    </w:pPr>
  </w:style>
  <w:style w:type="paragraph" w:customStyle="1" w:styleId="756B19CECF7145D385E49E501AA57228">
    <w:name w:val="756B19CECF7145D385E49E501AA57228"/>
    <w:rsid w:val="00A648DE"/>
    <w:pPr>
      <w:spacing w:after="200" w:line="276" w:lineRule="auto"/>
    </w:pPr>
  </w:style>
  <w:style w:type="paragraph" w:customStyle="1" w:styleId="DE666CCDCB1840E2B3729CC9F98AAE67">
    <w:name w:val="DE666CCDCB1840E2B3729CC9F98AAE67"/>
    <w:rsid w:val="00A648DE"/>
    <w:pPr>
      <w:spacing w:after="200" w:line="276" w:lineRule="auto"/>
    </w:pPr>
  </w:style>
  <w:style w:type="paragraph" w:customStyle="1" w:styleId="4279E566B14C419F94E6C750DAAEC47F">
    <w:name w:val="4279E566B14C419F94E6C750DAAEC47F"/>
    <w:rsid w:val="00A648DE"/>
    <w:pPr>
      <w:spacing w:after="200" w:line="276" w:lineRule="auto"/>
    </w:pPr>
  </w:style>
  <w:style w:type="paragraph" w:customStyle="1" w:styleId="C8663511CBAC41468E66F82E665E05AC">
    <w:name w:val="C8663511CBAC41468E66F82E665E05AC"/>
    <w:rsid w:val="00A648DE"/>
    <w:pPr>
      <w:spacing w:after="200" w:line="276" w:lineRule="auto"/>
    </w:pPr>
  </w:style>
  <w:style w:type="paragraph" w:customStyle="1" w:styleId="75B1D0EB78E34AD7A508D81B95754D90">
    <w:name w:val="75B1D0EB78E34AD7A508D81B95754D90"/>
    <w:rsid w:val="00A648DE"/>
    <w:pPr>
      <w:spacing w:after="200" w:line="276" w:lineRule="auto"/>
    </w:pPr>
  </w:style>
  <w:style w:type="paragraph" w:customStyle="1" w:styleId="A7E513957DCF4499BB64845A8F029CB8">
    <w:name w:val="A7E513957DCF4499BB64845A8F029CB8"/>
    <w:rsid w:val="00A648DE"/>
    <w:pPr>
      <w:spacing w:after="200" w:line="276" w:lineRule="auto"/>
    </w:pPr>
  </w:style>
  <w:style w:type="paragraph" w:customStyle="1" w:styleId="696338A899B7471D99D4528355670373">
    <w:name w:val="696338A899B7471D99D4528355670373"/>
    <w:rsid w:val="00A648DE"/>
    <w:pPr>
      <w:spacing w:after="200" w:line="276" w:lineRule="auto"/>
    </w:pPr>
  </w:style>
  <w:style w:type="paragraph" w:customStyle="1" w:styleId="0ECD87D3DCB94D8BAF1F993B98F7DD06">
    <w:name w:val="0ECD87D3DCB94D8BAF1F993B98F7DD06"/>
    <w:rsid w:val="00A648DE"/>
    <w:pPr>
      <w:spacing w:after="200" w:line="276" w:lineRule="auto"/>
    </w:pPr>
  </w:style>
  <w:style w:type="paragraph" w:customStyle="1" w:styleId="855EE6FF78AB484184DD98CA192D72B1">
    <w:name w:val="855EE6FF78AB484184DD98CA192D72B1"/>
    <w:rsid w:val="00A648DE"/>
    <w:pPr>
      <w:spacing w:after="200" w:line="276" w:lineRule="auto"/>
    </w:pPr>
  </w:style>
  <w:style w:type="paragraph" w:customStyle="1" w:styleId="72134010EE344116AF0C8D49FC6B3F8D">
    <w:name w:val="72134010EE344116AF0C8D49FC6B3F8D"/>
    <w:rsid w:val="00A648DE"/>
    <w:pPr>
      <w:spacing w:after="200" w:line="276" w:lineRule="auto"/>
    </w:pPr>
  </w:style>
  <w:style w:type="paragraph" w:customStyle="1" w:styleId="5D4D9484C7A449F4A348DB32C9496507">
    <w:name w:val="5D4D9484C7A449F4A348DB32C9496507"/>
    <w:rsid w:val="00A648DE"/>
    <w:pPr>
      <w:spacing w:after="200" w:line="276" w:lineRule="auto"/>
    </w:pPr>
  </w:style>
  <w:style w:type="paragraph" w:customStyle="1" w:styleId="D6B42957B1194F7D9E1CE0FAFAC21C15">
    <w:name w:val="D6B42957B1194F7D9E1CE0FAFAC21C15"/>
    <w:rsid w:val="00A648DE"/>
    <w:pPr>
      <w:spacing w:after="200" w:line="276" w:lineRule="auto"/>
    </w:pPr>
  </w:style>
  <w:style w:type="paragraph" w:customStyle="1" w:styleId="5460D17B4B364DD2B7F5D0D11CE0A9C5">
    <w:name w:val="5460D17B4B364DD2B7F5D0D11CE0A9C5"/>
    <w:rsid w:val="00A648DE"/>
    <w:pPr>
      <w:spacing w:after="200" w:line="276" w:lineRule="auto"/>
    </w:pPr>
  </w:style>
  <w:style w:type="paragraph" w:customStyle="1" w:styleId="017A98167C3943C9A680AA028F568D94">
    <w:name w:val="017A98167C3943C9A680AA028F568D94"/>
    <w:rsid w:val="00A648DE"/>
    <w:pPr>
      <w:spacing w:after="200" w:line="276" w:lineRule="auto"/>
    </w:pPr>
  </w:style>
  <w:style w:type="paragraph" w:customStyle="1" w:styleId="0917634E2DB7457BA2C97B2A5D71642F">
    <w:name w:val="0917634E2DB7457BA2C97B2A5D71642F"/>
    <w:rsid w:val="00A648DE"/>
    <w:pPr>
      <w:spacing w:after="200" w:line="276" w:lineRule="auto"/>
    </w:pPr>
  </w:style>
  <w:style w:type="paragraph" w:customStyle="1" w:styleId="E59E92414F894116891648B668E596E7">
    <w:name w:val="E59E92414F894116891648B668E596E7"/>
    <w:rsid w:val="007133A8"/>
    <w:pPr>
      <w:spacing w:after="200" w:line="276" w:lineRule="auto"/>
    </w:pPr>
  </w:style>
  <w:style w:type="paragraph" w:customStyle="1" w:styleId="C437266C8D8F47ADBB4B1D6A84E5B42D">
    <w:name w:val="C437266C8D8F47ADBB4B1D6A84E5B42D"/>
    <w:rsid w:val="007133A8"/>
    <w:pPr>
      <w:spacing w:after="200" w:line="276" w:lineRule="auto"/>
    </w:pPr>
  </w:style>
  <w:style w:type="paragraph" w:customStyle="1" w:styleId="F05AD7D28975443682E10B31F289BE80">
    <w:name w:val="F05AD7D28975443682E10B31F289BE80"/>
    <w:rsid w:val="007133A8"/>
    <w:pPr>
      <w:spacing w:after="200" w:line="276" w:lineRule="auto"/>
    </w:pPr>
  </w:style>
  <w:style w:type="paragraph" w:customStyle="1" w:styleId="54AE5558AAE7430B91784602284F28D6">
    <w:name w:val="54AE5558AAE7430B91784602284F28D6"/>
    <w:rsid w:val="007133A8"/>
    <w:pPr>
      <w:spacing w:after="200" w:line="276" w:lineRule="auto"/>
    </w:pPr>
  </w:style>
  <w:style w:type="paragraph" w:customStyle="1" w:styleId="0A309D94875F4E5F814F6B80EE9F18EE">
    <w:name w:val="0A309D94875F4E5F814F6B80EE9F18EE"/>
    <w:rsid w:val="007133A8"/>
    <w:pPr>
      <w:spacing w:after="200" w:line="276" w:lineRule="auto"/>
    </w:pPr>
  </w:style>
  <w:style w:type="paragraph" w:customStyle="1" w:styleId="307A31DD54CA475CAEACE4744F0D57A5">
    <w:name w:val="307A31DD54CA475CAEACE4744F0D57A5"/>
    <w:rsid w:val="007133A8"/>
    <w:pPr>
      <w:spacing w:after="200" w:line="276" w:lineRule="auto"/>
    </w:pPr>
  </w:style>
  <w:style w:type="paragraph" w:customStyle="1" w:styleId="6E6B269B1A164CD4A2C7BC5D0952F9DB">
    <w:name w:val="6E6B269B1A164CD4A2C7BC5D0952F9DB"/>
    <w:rsid w:val="002F10C3"/>
    <w:pPr>
      <w:spacing w:after="200" w:line="276" w:lineRule="auto"/>
    </w:pPr>
  </w:style>
  <w:style w:type="paragraph" w:customStyle="1" w:styleId="2964BC6990C4400E8E3E5300CA6D64A6">
    <w:name w:val="2964BC6990C4400E8E3E5300CA6D64A6"/>
    <w:rsid w:val="002F10C3"/>
    <w:pPr>
      <w:spacing w:after="200" w:line="276" w:lineRule="auto"/>
    </w:pPr>
  </w:style>
  <w:style w:type="paragraph" w:customStyle="1" w:styleId="2F6638DCE4FE49CFAA07F7759EF4AA99">
    <w:name w:val="2F6638DCE4FE49CFAA07F7759EF4AA99"/>
    <w:rsid w:val="002F10C3"/>
    <w:pPr>
      <w:spacing w:after="200" w:line="276" w:lineRule="auto"/>
    </w:pPr>
  </w:style>
  <w:style w:type="paragraph" w:customStyle="1" w:styleId="9083E52384AD40EA9DD65CE2748CE879">
    <w:name w:val="9083E52384AD40EA9DD65CE2748CE879"/>
    <w:rsid w:val="002F10C3"/>
    <w:pPr>
      <w:spacing w:after="200" w:line="276" w:lineRule="auto"/>
    </w:pPr>
  </w:style>
  <w:style w:type="paragraph" w:customStyle="1" w:styleId="F424382E4A894741A687C4843405559F">
    <w:name w:val="F424382E4A894741A687C4843405559F"/>
    <w:rsid w:val="002F10C3"/>
    <w:pPr>
      <w:spacing w:after="200" w:line="276" w:lineRule="auto"/>
    </w:pPr>
  </w:style>
  <w:style w:type="paragraph" w:customStyle="1" w:styleId="CF0BBC59096740A7A098E7C532838A1B">
    <w:name w:val="CF0BBC59096740A7A098E7C532838A1B"/>
    <w:rsid w:val="002F10C3"/>
    <w:pPr>
      <w:spacing w:after="200" w:line="276" w:lineRule="auto"/>
    </w:pPr>
  </w:style>
  <w:style w:type="paragraph" w:customStyle="1" w:styleId="ACB71458CD8D495F9FE4DB28DC03F519">
    <w:name w:val="ACB71458CD8D495F9FE4DB28DC03F519"/>
    <w:rsid w:val="002F10C3"/>
    <w:pPr>
      <w:spacing w:after="200" w:line="276" w:lineRule="auto"/>
    </w:pPr>
  </w:style>
  <w:style w:type="paragraph" w:customStyle="1" w:styleId="9D53F72C65944B299F4D66013DE18800">
    <w:name w:val="9D53F72C65944B299F4D66013DE18800"/>
    <w:rsid w:val="002F10C3"/>
    <w:pPr>
      <w:spacing w:after="200" w:line="276" w:lineRule="auto"/>
    </w:pPr>
  </w:style>
  <w:style w:type="paragraph" w:customStyle="1" w:styleId="391BD6071B0249B4B71A1AB658110B02">
    <w:name w:val="391BD6071B0249B4B71A1AB658110B02"/>
    <w:rsid w:val="002F10C3"/>
    <w:pPr>
      <w:spacing w:after="200" w:line="276" w:lineRule="auto"/>
    </w:pPr>
  </w:style>
  <w:style w:type="paragraph" w:customStyle="1" w:styleId="548D78F31FC344299B478E8FB2D0D6D9">
    <w:name w:val="548D78F31FC344299B478E8FB2D0D6D9"/>
    <w:rsid w:val="002F10C3"/>
    <w:pPr>
      <w:spacing w:after="200" w:line="276" w:lineRule="auto"/>
    </w:pPr>
  </w:style>
  <w:style w:type="paragraph" w:customStyle="1" w:styleId="781A4E859B0448B0BAA3E381FC91B71C">
    <w:name w:val="781A4E859B0448B0BAA3E381FC91B71C"/>
    <w:rsid w:val="002F10C3"/>
    <w:pPr>
      <w:spacing w:after="200" w:line="276" w:lineRule="auto"/>
    </w:pPr>
  </w:style>
  <w:style w:type="paragraph" w:customStyle="1" w:styleId="D6E7E6310FAC4E05A755C66EC69763FF">
    <w:name w:val="D6E7E6310FAC4E05A755C66EC69763FF"/>
    <w:rsid w:val="002F10C3"/>
    <w:pPr>
      <w:spacing w:after="200" w:line="276" w:lineRule="auto"/>
    </w:pPr>
  </w:style>
  <w:style w:type="paragraph" w:customStyle="1" w:styleId="DA3B2ECCB27F43E79C816A66F4158766">
    <w:name w:val="DA3B2ECCB27F43E79C816A66F4158766"/>
    <w:rsid w:val="00EF55B6"/>
    <w:pPr>
      <w:spacing w:after="200" w:line="276" w:lineRule="auto"/>
    </w:pPr>
  </w:style>
  <w:style w:type="paragraph" w:customStyle="1" w:styleId="1A4BA23B2A254F14834F5DC227756B4B">
    <w:name w:val="1A4BA23B2A254F14834F5DC227756B4B"/>
    <w:rsid w:val="00EF55B6"/>
    <w:pPr>
      <w:spacing w:after="200" w:line="276" w:lineRule="auto"/>
    </w:pPr>
  </w:style>
  <w:style w:type="paragraph" w:customStyle="1" w:styleId="5DB027F2A7A74988A408667E12F8BD86">
    <w:name w:val="5DB027F2A7A74988A408667E12F8BD86"/>
    <w:rsid w:val="00EF55B6"/>
    <w:pPr>
      <w:spacing w:after="200" w:line="276" w:lineRule="auto"/>
    </w:pPr>
  </w:style>
  <w:style w:type="paragraph" w:customStyle="1" w:styleId="BD4AC45C8F0245E4A95DCEF0DAFCD9A8">
    <w:name w:val="BD4AC45C8F0245E4A95DCEF0DAFCD9A8"/>
    <w:rsid w:val="00EF55B6"/>
    <w:pPr>
      <w:spacing w:after="200" w:line="276" w:lineRule="auto"/>
    </w:pPr>
  </w:style>
  <w:style w:type="paragraph" w:customStyle="1" w:styleId="84353240E433482EB6C77846E1AAD1AA">
    <w:name w:val="84353240E433482EB6C77846E1AAD1AA"/>
    <w:rsid w:val="00EF55B6"/>
    <w:pPr>
      <w:spacing w:after="200" w:line="276" w:lineRule="auto"/>
    </w:pPr>
  </w:style>
  <w:style w:type="paragraph" w:customStyle="1" w:styleId="6591F78625AA4258A432B7FAF2B921F4">
    <w:name w:val="6591F78625AA4258A432B7FAF2B921F4"/>
    <w:rsid w:val="00EF55B6"/>
    <w:pPr>
      <w:spacing w:after="200" w:line="276" w:lineRule="auto"/>
    </w:pPr>
  </w:style>
  <w:style w:type="paragraph" w:customStyle="1" w:styleId="69D7577DCA7546A8A9F35D688988A303">
    <w:name w:val="69D7577DCA7546A8A9F35D688988A303"/>
    <w:rsid w:val="00EF55B6"/>
    <w:pPr>
      <w:spacing w:after="200" w:line="276" w:lineRule="auto"/>
    </w:pPr>
  </w:style>
  <w:style w:type="paragraph" w:customStyle="1" w:styleId="13551B6F938149488036F197A122A115">
    <w:name w:val="13551B6F938149488036F197A122A115"/>
    <w:rsid w:val="00EF55B6"/>
    <w:pPr>
      <w:spacing w:after="200" w:line="276" w:lineRule="auto"/>
    </w:pPr>
  </w:style>
  <w:style w:type="paragraph" w:customStyle="1" w:styleId="8E80489C9EFB471E83E74426379F9870">
    <w:name w:val="8E80489C9EFB471E83E74426379F9870"/>
    <w:rsid w:val="00EF55B6"/>
    <w:pPr>
      <w:spacing w:after="200" w:line="276" w:lineRule="auto"/>
    </w:pPr>
  </w:style>
  <w:style w:type="paragraph" w:customStyle="1" w:styleId="722F3FC79A944EF7AB44F17D69FDCAE7">
    <w:name w:val="722F3FC79A944EF7AB44F17D69FDCAE7"/>
    <w:rsid w:val="00EF55B6"/>
    <w:pPr>
      <w:spacing w:after="200" w:line="276" w:lineRule="auto"/>
    </w:pPr>
  </w:style>
  <w:style w:type="paragraph" w:customStyle="1" w:styleId="C88F68E6474D4A99AA0C5A8D96B49A40">
    <w:name w:val="C88F68E6474D4A99AA0C5A8D96B49A40"/>
    <w:rsid w:val="00EF55B6"/>
    <w:pPr>
      <w:spacing w:after="200" w:line="276" w:lineRule="auto"/>
    </w:pPr>
  </w:style>
  <w:style w:type="paragraph" w:customStyle="1" w:styleId="D6C4C71031E94F41A5408FD5CE6FAAF9">
    <w:name w:val="D6C4C71031E94F41A5408FD5CE6FAAF9"/>
    <w:rsid w:val="00EF55B6"/>
    <w:pPr>
      <w:spacing w:after="200" w:line="276" w:lineRule="auto"/>
    </w:pPr>
  </w:style>
  <w:style w:type="paragraph" w:customStyle="1" w:styleId="51F64B2E54704113BEA9BE4251D9A25B">
    <w:name w:val="51F64B2E54704113BEA9BE4251D9A25B"/>
    <w:rsid w:val="00EF55B6"/>
    <w:pPr>
      <w:spacing w:after="200" w:line="276" w:lineRule="auto"/>
    </w:pPr>
  </w:style>
  <w:style w:type="paragraph" w:customStyle="1" w:styleId="8491444E69854476B4EEEFD6E0E7F366">
    <w:name w:val="8491444E69854476B4EEEFD6E0E7F366"/>
    <w:rsid w:val="00EF55B6"/>
    <w:pPr>
      <w:spacing w:after="200" w:line="276" w:lineRule="auto"/>
    </w:pPr>
  </w:style>
  <w:style w:type="paragraph" w:customStyle="1" w:styleId="0BA0C3DCF4A54535B454E1E57930930D">
    <w:name w:val="0BA0C3DCF4A54535B454E1E57930930D"/>
    <w:rsid w:val="00EF55B6"/>
    <w:pPr>
      <w:spacing w:after="200" w:line="276" w:lineRule="auto"/>
    </w:pPr>
  </w:style>
  <w:style w:type="paragraph" w:customStyle="1" w:styleId="FFF37920AED34AE28C211C4D7A94AAC4">
    <w:name w:val="FFF37920AED34AE28C211C4D7A94AAC4"/>
    <w:rsid w:val="00E326DA"/>
    <w:pPr>
      <w:spacing w:after="200" w:line="276" w:lineRule="auto"/>
    </w:pPr>
  </w:style>
  <w:style w:type="paragraph" w:customStyle="1" w:styleId="9C3DD7410A5147D7BBCC67B02B1920A9">
    <w:name w:val="9C3DD7410A5147D7BBCC67B02B1920A9"/>
    <w:rsid w:val="00E326DA"/>
    <w:pPr>
      <w:spacing w:after="200" w:line="276" w:lineRule="auto"/>
    </w:pPr>
  </w:style>
  <w:style w:type="paragraph" w:customStyle="1" w:styleId="607F822ADDCF41EF992343CE7BE05CAC">
    <w:name w:val="607F822ADDCF41EF992343CE7BE05CAC"/>
    <w:rsid w:val="00E326DA"/>
    <w:pPr>
      <w:spacing w:after="200" w:line="276" w:lineRule="auto"/>
    </w:pPr>
  </w:style>
  <w:style w:type="paragraph" w:customStyle="1" w:styleId="AB79F7F8ECCA4FC3836BA51020340E19">
    <w:name w:val="AB79F7F8ECCA4FC3836BA51020340E19"/>
    <w:rsid w:val="009E38A7"/>
    <w:pPr>
      <w:spacing w:after="200" w:line="276" w:lineRule="auto"/>
    </w:pPr>
  </w:style>
  <w:style w:type="paragraph" w:customStyle="1" w:styleId="D117B9CD94BE4747BE2301576F71E68C">
    <w:name w:val="D117B9CD94BE4747BE2301576F71E68C"/>
    <w:rsid w:val="009E38A7"/>
    <w:pPr>
      <w:spacing w:after="200" w:line="276" w:lineRule="auto"/>
    </w:pPr>
  </w:style>
  <w:style w:type="paragraph" w:customStyle="1" w:styleId="DC429B43CBF249DAA1E346502B9925AD">
    <w:name w:val="DC429B43CBF249DAA1E346502B9925AD"/>
    <w:rsid w:val="009E38A7"/>
    <w:pPr>
      <w:spacing w:after="200" w:line="276" w:lineRule="auto"/>
    </w:pPr>
  </w:style>
  <w:style w:type="paragraph" w:customStyle="1" w:styleId="991AA390D9E643E78875661BE05747AF">
    <w:name w:val="991AA390D9E643E78875661BE05747AF"/>
    <w:rsid w:val="009E38A7"/>
    <w:pPr>
      <w:spacing w:after="200" w:line="276" w:lineRule="auto"/>
    </w:pPr>
  </w:style>
  <w:style w:type="paragraph" w:customStyle="1" w:styleId="FC38F36F2DAB4AE9A0F6632BD4CCBDB4">
    <w:name w:val="FC38F36F2DAB4AE9A0F6632BD4CCBDB4"/>
    <w:rsid w:val="009E38A7"/>
    <w:pPr>
      <w:spacing w:after="200" w:line="276" w:lineRule="auto"/>
    </w:pPr>
  </w:style>
  <w:style w:type="paragraph" w:customStyle="1" w:styleId="5A15F0B1CC0149AFBF4561F5B8B346FC">
    <w:name w:val="5A15F0B1CC0149AFBF4561F5B8B346FC"/>
    <w:rsid w:val="009E38A7"/>
    <w:pPr>
      <w:spacing w:after="200" w:line="276" w:lineRule="auto"/>
    </w:pPr>
  </w:style>
  <w:style w:type="paragraph" w:customStyle="1" w:styleId="E014E53AD14645D086DE317697476284">
    <w:name w:val="E014E53AD14645D086DE317697476284"/>
    <w:rsid w:val="009E38A7"/>
    <w:pPr>
      <w:spacing w:after="200" w:line="276" w:lineRule="auto"/>
    </w:pPr>
  </w:style>
  <w:style w:type="paragraph" w:customStyle="1" w:styleId="AE0F05DC4C6D413988B82546F5DE2CC2">
    <w:name w:val="AE0F05DC4C6D413988B82546F5DE2CC2"/>
    <w:rsid w:val="009E38A7"/>
    <w:pPr>
      <w:spacing w:after="200" w:line="276" w:lineRule="auto"/>
    </w:pPr>
  </w:style>
  <w:style w:type="paragraph" w:customStyle="1" w:styleId="1616729250A944D398ED7EA8FC0E7A6F">
    <w:name w:val="1616729250A944D398ED7EA8FC0E7A6F"/>
    <w:rsid w:val="009E38A7"/>
    <w:pPr>
      <w:spacing w:after="200" w:line="276" w:lineRule="auto"/>
    </w:pPr>
  </w:style>
  <w:style w:type="paragraph" w:customStyle="1" w:styleId="1344B4C828C6423395B1E0D7707F0F00">
    <w:name w:val="1344B4C828C6423395B1E0D7707F0F00"/>
    <w:rsid w:val="009B1120"/>
  </w:style>
  <w:style w:type="paragraph" w:customStyle="1" w:styleId="D1A358DBEC59465EB2E7749DD5493862">
    <w:name w:val="D1A358DBEC59465EB2E7749DD5493862"/>
    <w:rsid w:val="009B1120"/>
  </w:style>
  <w:style w:type="paragraph" w:customStyle="1" w:styleId="1ACD178911764BFE86A64096732908DB">
    <w:name w:val="1ACD178911764BFE86A64096732908DB"/>
    <w:rsid w:val="009B1120"/>
  </w:style>
  <w:style w:type="paragraph" w:customStyle="1" w:styleId="CBB65A616C8044BBB8AD131392FED462">
    <w:name w:val="CBB65A616C8044BBB8AD131392FED462"/>
    <w:rsid w:val="00876EE8"/>
    <w:pPr>
      <w:spacing w:after="200" w:line="276" w:lineRule="auto"/>
    </w:pPr>
  </w:style>
  <w:style w:type="paragraph" w:customStyle="1" w:styleId="9AFE0AF895CE470182FC5A1F7910C55E">
    <w:name w:val="9AFE0AF895CE470182FC5A1F7910C55E"/>
    <w:rsid w:val="00876EE8"/>
    <w:pPr>
      <w:spacing w:after="200" w:line="276" w:lineRule="auto"/>
    </w:pPr>
  </w:style>
  <w:style w:type="paragraph" w:customStyle="1" w:styleId="CE4A21BE4DF54F1599445E1BE64A85A4">
    <w:name w:val="CE4A21BE4DF54F1599445E1BE64A85A4"/>
    <w:rsid w:val="00876EE8"/>
    <w:pPr>
      <w:spacing w:after="200" w:line="276" w:lineRule="auto"/>
    </w:pPr>
  </w:style>
  <w:style w:type="paragraph" w:customStyle="1" w:styleId="66649DB387034F8F81083AF028874B63">
    <w:name w:val="66649DB387034F8F81083AF028874B63"/>
    <w:rsid w:val="00B96DD6"/>
  </w:style>
  <w:style w:type="paragraph" w:customStyle="1" w:styleId="B013A75B51F34B01B4B81770C71D1E62">
    <w:name w:val="B013A75B51F34B01B4B81770C71D1E62"/>
    <w:rsid w:val="00B96DD6"/>
  </w:style>
  <w:style w:type="paragraph" w:customStyle="1" w:styleId="AE7826FC35E942829366AB8EC814A357">
    <w:name w:val="AE7826FC35E942829366AB8EC814A357"/>
    <w:rsid w:val="00B96DD6"/>
  </w:style>
  <w:style w:type="paragraph" w:customStyle="1" w:styleId="F1D4B9ABF00746C9BAB4215F4D39A71B">
    <w:name w:val="F1D4B9ABF00746C9BAB4215F4D39A71B"/>
    <w:rsid w:val="00B96DD6"/>
  </w:style>
  <w:style w:type="paragraph" w:customStyle="1" w:styleId="497BF0B3B2C64A5C8D2BD81900A2F52D">
    <w:name w:val="497BF0B3B2C64A5C8D2BD81900A2F52D"/>
    <w:rsid w:val="00B96DD6"/>
  </w:style>
  <w:style w:type="paragraph" w:customStyle="1" w:styleId="08DCF8ACF5C64C9789EDD3BC8F2D7D07">
    <w:name w:val="08DCF8ACF5C64C9789EDD3BC8F2D7D07"/>
    <w:rsid w:val="00B96D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Policy Label Generator</Name>
    <Synchronization>Synchronous</Synchronization>
    <Type>10001</Type>
    <SequenceNumber>1000</SequenceNumber>
    <Url/>
    <Assembly>Microsoft.Office.Policy, Version=15.0.0.0, Culture=neutral, PublicKeyToken=71e9bce111e9429c</Assembly>
    <Class>Microsoft.Office.RecordsManagement.Internal.LabelHandler</Class>
    <Data/>
    <Filter/>
  </Receiver>
  <Receiver>
    <Name>Policy Label Generator</Name>
    <Synchronization>Synchronous</Synchronization>
    <Type>10002</Type>
    <SequenceNumber>1001</SequenceNumber>
    <Url/>
    <Assembly>Microsoft.Office.Policy, Version=15.0.0.0, Culture=neutral, PublicKeyToken=71e9bce111e9429c</Assembly>
    <Class>Microsoft.Office.RecordsManagement.Internal.LabelHandler</Class>
    <Data/>
    <Filter/>
  </Receiver>
  <Receiver>
    <Name>Policy Label Generator</Name>
    <Synchronization>Synchronous</Synchronization>
    <Type>10004</Type>
    <SequenceNumber>1002</SequenceNumber>
    <Url/>
    <Assembly>Microsoft.Office.Policy, Version=15.0.0.0, Culture=neutral, PublicKeyToken=71e9bce111e9429c</Assembly>
    <Class>Microsoft.Office.RecordsManagement.Internal.LabelHandler</Class>
    <Data/>
    <Filter/>
  </Receiver>
  <Receiver>
    <Name>Policy Label Generator</Name>
    <Synchronization>Synchronous</Synchronization>
    <Type>10006</Type>
    <SequenceNumber>1003</SequenceNumber>
    <Url/>
    <Assembly>Microsoft.Office.Policy, Version=15.0.0.0, Culture=neutral, PublicKeyToken=71e9bce111e9429c</Assembly>
    <Class>Microsoft.Office.RecordsManagement.Internal.Label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66901E246929740950673AE09B60CD0" ma:contentTypeVersion="18" ma:contentTypeDescription="Creare un nuovo documento." ma:contentTypeScope="" ma:versionID="8b23e64e2c030edade712915b7f0b3d1">
  <xsd:schema xmlns:xsd="http://www.w3.org/2001/XMLSchema" xmlns:xs="http://www.w3.org/2001/XMLSchema" xmlns:p="http://schemas.microsoft.com/office/2006/metadata/properties" xmlns:ns1="http://schemas.microsoft.com/sharepoint/v3" xmlns:ns2="fa9f68ca-efbe-4835-b624-b891222ca208" xmlns:ns3="5b741dc8-8a8b-4102-ae2f-5f0e47538146" xmlns:ns4="http://schemas.microsoft.com/sharepoint/v4" targetNamespace="http://schemas.microsoft.com/office/2006/metadata/properties" ma:root="true" ma:fieldsID="de7905090810de5d0ba9c4e75bc53aed" ns1:_="" ns2:_="" ns3:_="" ns4:_="">
    <xsd:import namespace="http://schemas.microsoft.com/sharepoint/v3"/>
    <xsd:import namespace="fa9f68ca-efbe-4835-b624-b891222ca208"/>
    <xsd:import namespace="5b741dc8-8a8b-4102-ae2f-5f0e47538146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LCPolicyLabelValue" minOccurs="0"/>
                <xsd:element ref="ns2:DLCPolicyLabelClientValue" minOccurs="0"/>
                <xsd:element ref="ns2:DLCPolicyLabelLock" minOccurs="0"/>
                <xsd:element ref="ns1:_dlc_Exempt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4" nillable="true" ma:displayName="Escluso dai criteri" ma:hidden="true" ma:internalName="_dlc_Exempt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f68ca-efbe-4835-b624-b891222ca20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Valore ID documento" ma:description="Valore dell'ID documento assegnato all'elemento." ma:indexed="true" ma:internalName="_dlc_DocId" ma:readOnly="true">
      <xsd:simpleType>
        <xsd:restriction base="dms:Text"/>
      </xsd:simpleType>
    </xsd:element>
    <xsd:element name="_dlc_DocIdUrl" ma:index="9" nillable="true" ma:displayName="ID documento" ma:description="Collegamento permanente al documento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DLCPolicyLabelClientValue" ma:index="12" nillable="true" ma:displayName="Valore etichetta client" ma:description="Memorizza l'ultimo valore di etichetta calcolato nel client." ma:hidden="true" ma:internalName="DLCPolicyLabelClientValue" ma:readOnly="false">
      <xsd:simpleType>
        <xsd:restriction base="dms:Note"/>
      </xsd:simpleType>
    </xsd:element>
    <xsd:element name="DLCPolicyLabelLock" ma:index="13" nillable="true" ma:displayName="Etichetta bloccata" ma:description="Indica se l'etichetta deve essere aggiornata quando vengono modificate le proprietà dell'elemento." ma:hidden="true" ma:internalName="DLCPolicyLabelLock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741dc8-8a8b-4102-ae2f-5f0e47538146" elementFormDefault="qualified">
    <xsd:import namespace="http://schemas.microsoft.com/office/2006/documentManagement/types"/>
    <xsd:import namespace="http://schemas.microsoft.com/office/infopath/2007/PartnerControls"/>
    <xsd:element name="DLCPolicyLabelValue" ma:index="11" nillable="true" ma:displayName="Etichetta" ma:description="Memorizza il valore corrente dell'etichetta." ma:internalName="DLCPolicyLabelValue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5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LCPolicyLabelLock xmlns="fa9f68ca-efbe-4835-b624-b891222ca208" xsi:nil="true"/>
    <DLCPolicyLabelClientValue xmlns="fa9f68ca-efbe-4835-b624-b891222ca208">{_UIVersionString}</DLCPolicyLabelClientValue>
    <_dlc_DocId xmlns="fa9f68ca-efbe-4835-b624-b891222ca208">IID5T-1247816644-8283</_dlc_DocId>
    <_dlc_DocIdUrl xmlns="fa9f68ca-efbe-4835-b624-b891222ca208">
      <Url>https://intranet.5t.torino.it/commesse/_layouts/15/DocIdRedir.aspx?ID=IID5T-1247816644-8283</Url>
      <Description>IID5T-1247816644-8283</Description>
    </_dlc_DocIdUrl>
    <DLCPolicyLabelValue xmlns="5b741dc8-8a8b-4102-ae2f-5f0e47538146">1.0</DLCPolicyLabelValue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p:Policy xmlns:p="office.server.policy" id="" local="true">
  <p:Name>Documento</p:Name>
  <p:Description/>
  <p:Statement/>
  <p:PolicyItems>
    <p:PolicyItem featureId="Microsoft.Office.RecordsManagement.PolicyFeatures.PolicyLabel" staticId="0x0101009D3796FF79D3FC45B09EC71A84EBC29F|801092262" UniqueId="a8c5bec8-c48e-47d9-850e-8e472339920f">
      <p:Name>Etichette</p:Name>
      <p:Description>Genera etichette che possono essere inserite nei documenti di Microsoft Office per essere certi che le proprietà dei documenti o altre informazioni importanti vengano incluse nella stampa. Le etichette possono essere utilizzate anche per la ricerca dei documenti.</p:Description>
      <p:CustomData>
        <label>
          <segment type="metadata">_UIVersionString</segment>
        </label>
      </p:CustomData>
    </p:PolicyItem>
  </p:PolicyItems>
</p:Policy>
</file>

<file path=customXml/item6.xml><?xml version="1.0" encoding="utf-8"?>
<LongProperties xmlns="http://schemas.microsoft.com/office/2006/metadata/longProperties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B23748-21CB-42D8-9DCD-C634A1798F6D}"/>
</file>

<file path=customXml/itemProps2.xml><?xml version="1.0" encoding="utf-8"?>
<ds:datastoreItem xmlns:ds="http://schemas.openxmlformats.org/officeDocument/2006/customXml" ds:itemID="{A94506F8-2081-4321-AAC2-3755707469D2}"/>
</file>

<file path=customXml/itemProps3.xml><?xml version="1.0" encoding="utf-8"?>
<ds:datastoreItem xmlns:ds="http://schemas.openxmlformats.org/officeDocument/2006/customXml" ds:itemID="{2A9DFBF9-77B2-4B2E-AFCA-7BC4CB5D1FBA}">
  <ds:schemaRefs>
    <ds:schemaRef ds:uri="http://schemas.microsoft.com/office/2006/metadata/properties"/>
    <ds:schemaRef ds:uri="http://schemas.microsoft.com/office/infopath/2007/PartnerControls"/>
    <ds:schemaRef ds:uri="fa9f68ca-efbe-4835-b624-b891222ca208"/>
    <ds:schemaRef ds:uri="875f484e-087e-4c2a-9366-c7c770da538f"/>
  </ds:schemaRefs>
</ds:datastoreItem>
</file>

<file path=customXml/itemProps4.xml><?xml version="1.0" encoding="utf-8"?>
<ds:datastoreItem xmlns:ds="http://schemas.openxmlformats.org/officeDocument/2006/customXml" ds:itemID="{0C5CB46B-CCCD-4D24-879D-C48D5E226C4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02D337F-A733-4702-B696-3C406BA9E77A}"/>
</file>

<file path=customXml/itemProps6.xml><?xml version="1.0" encoding="utf-8"?>
<ds:datastoreItem xmlns:ds="http://schemas.openxmlformats.org/officeDocument/2006/customXml" ds:itemID="{BEE74692-A7A3-45E1-BADB-F791C9C1E3FD}">
  <ds:schemaRefs>
    <ds:schemaRef ds:uri="http://schemas.microsoft.com/office/2006/metadata/longProperties"/>
  </ds:schemaRefs>
</ds:datastoreItem>
</file>

<file path=customXml/itemProps7.xml><?xml version="1.0" encoding="utf-8"?>
<ds:datastoreItem xmlns:ds="http://schemas.openxmlformats.org/officeDocument/2006/customXml" ds:itemID="{10613977-5E8E-45EF-9189-3C7EB62F3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514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OLI DI VIAGGIO REGIONALI</vt:lpstr>
    </vt:vector>
  </TitlesOfParts>
  <Manager>Rossella Panero</Manager>
  <Company>5T S.r.l.</Company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OLI DI VIAGGIO REGIONALI</dc:title>
  <dc:subject>TITOLI DI VIAGGIO REGIONALI</dc:subject>
  <dc:creator>Antonio Giglio</dc:creator>
  <cp:keywords>BIP</cp:keywords>
  <cp:lastModifiedBy>Giglio Antonio</cp:lastModifiedBy>
  <cp:revision>4</cp:revision>
  <cp:lastPrinted>2019-05-24T10:16:00Z</cp:lastPrinted>
  <dcterms:created xsi:type="dcterms:W3CDTF">2019-06-19T15:41:00Z</dcterms:created>
  <dcterms:modified xsi:type="dcterms:W3CDTF">2019-11-08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OPI">
    <vt:lpwstr>Documento confidenziale</vt:lpwstr>
  </property>
  <property fmtid="{D5CDD505-2E9C-101B-9397-08002B2CF9AE}" pid="3" name="Doc Version">
    <vt:lpwstr>1.0</vt:lpwstr>
  </property>
  <property fmtid="{D5CDD505-2E9C-101B-9397-08002B2CF9AE}" pid="4" name="Doc ID">
    <vt:lpwstr>Tecnologie gate </vt:lpwstr>
  </property>
  <property fmtid="{D5CDD505-2E9C-101B-9397-08002B2CF9AE}" pid="5" name="Template Doc ID">
    <vt:lpwstr>5T-Nota_Tecnica</vt:lpwstr>
  </property>
  <property fmtid="{D5CDD505-2E9C-101B-9397-08002B2CF9AE}" pid="6" name="Template Doc Version">
    <vt:lpwstr>1.0.0</vt:lpwstr>
  </property>
  <property fmtid="{D5CDD505-2E9C-101B-9397-08002B2CF9AE}" pid="7" name="Destinazione">
    <vt:lpwstr>5T-Nota_Tecnica</vt:lpwstr>
  </property>
  <property fmtid="{D5CDD505-2E9C-101B-9397-08002B2CF9AE}" pid="8" name="ContentType">
    <vt:lpwstr>Documento</vt:lpwstr>
  </property>
  <property fmtid="{D5CDD505-2E9C-101B-9397-08002B2CF9AE}" pid="9" name="StartDate">
    <vt:lpwstr>2011-04-07T00:00:00Z</vt:lpwstr>
  </property>
  <property fmtid="{D5CDD505-2E9C-101B-9397-08002B2CF9AE}" pid="10" name="ContentTypeId">
    <vt:lpwstr>0x010100C66901E246929740950673AE09B60CD0</vt:lpwstr>
  </property>
  <property fmtid="{D5CDD505-2E9C-101B-9397-08002B2CF9AE}" pid="11" name="URL">
    <vt:lpwstr/>
  </property>
  <property fmtid="{D5CDD505-2E9C-101B-9397-08002B2CF9AE}" pid="12" name="_dlc_DocIdItemGuid">
    <vt:lpwstr>9ca30b5a-59da-48a3-afa6-b65025b18858</vt:lpwstr>
  </property>
  <property fmtid="{D5CDD505-2E9C-101B-9397-08002B2CF9AE}" pid="13" name="_dlc_DocId">
    <vt:lpwstr>IID5T-1573854168-174</vt:lpwstr>
  </property>
  <property fmtid="{D5CDD505-2E9C-101B-9397-08002B2CF9AE}" pid="14" name="_dlc_DocIdUrl">
    <vt:lpwstr>https://intranet.5t.torino.it/commesse/_layouts/15/DocIdRedir.aspx?ID=IID5T-1573854168-174, IID5T-1573854168-174</vt:lpwstr>
  </property>
  <property fmtid="{D5CDD505-2E9C-101B-9397-08002B2CF9AE}" pid="15" name="DLCPolicyLabelValue">
    <vt:lpwstr>0.1</vt:lpwstr>
  </property>
</Properties>
</file>